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DD0DB0" w14:textId="6D0C5434" w:rsidR="00DA67AD" w:rsidRPr="002E57CD" w:rsidRDefault="00DA67AD" w:rsidP="002E57CD">
      <w:pPr>
        <w:spacing w:line="400" w:lineRule="exact"/>
        <w:ind w:right="31"/>
        <w:jc w:val="right"/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</w:pPr>
      <w:r w:rsidRPr="002E57CD"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  <w:t>附件</w:t>
      </w:r>
      <w:r w:rsidR="00350BF2" w:rsidRPr="002E57CD"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  <w:t xml:space="preserve"> </w:t>
      </w:r>
      <w:r w:rsidR="007C6F5D" w:rsidRPr="002E57CD"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  <w:t>3</w:t>
      </w:r>
    </w:p>
    <w:p w14:paraId="3C7351DB" w14:textId="77777777" w:rsidR="009B5AE2" w:rsidRPr="002E57CD" w:rsidRDefault="009B5AE2" w:rsidP="002E57CD">
      <w:pPr>
        <w:pStyle w:val="af0"/>
        <w:spacing w:line="400" w:lineRule="exact"/>
        <w:jc w:val="center"/>
        <w:rPr>
          <w:rFonts w:ascii="Times New Roman" w:eastAsia="DFKai-SB" w:hAnsi="Times New Roman" w:cs="Times New Roman"/>
          <w:b/>
          <w:sz w:val="32"/>
          <w:szCs w:val="32"/>
        </w:rPr>
      </w:pPr>
      <w:bookmarkStart w:id="0" w:name="_bookmark9"/>
      <w:bookmarkEnd w:id="0"/>
    </w:p>
    <w:p w14:paraId="10E583B3" w14:textId="31D6283C" w:rsidR="009B5AE2" w:rsidRPr="002E57CD" w:rsidRDefault="00DA67AD" w:rsidP="002E57CD">
      <w:pPr>
        <w:spacing w:line="400" w:lineRule="exact"/>
        <w:ind w:right="31"/>
        <w:jc w:val="center"/>
        <w:rPr>
          <w:rFonts w:ascii="Times New Roman" w:eastAsia="DFKai-SB" w:hAnsi="Times New Roman" w:cs="Times New Roman"/>
          <w:b/>
          <w:kern w:val="0"/>
          <w:sz w:val="32"/>
          <w:szCs w:val="32"/>
          <w:lang w:val="zh-HK" w:eastAsia="zh-HK" w:bidi="zh-HK"/>
        </w:rPr>
      </w:pPr>
      <w:bookmarkStart w:id="1" w:name="附件3"/>
      <w:r w:rsidRPr="002E57CD">
        <w:rPr>
          <w:rFonts w:ascii="Times New Roman" w:eastAsia="DFKai-SB" w:hAnsi="Times New Roman" w:cs="Times New Roman"/>
          <w:b/>
          <w:kern w:val="0"/>
          <w:sz w:val="32"/>
          <w:szCs w:val="32"/>
          <w:lang w:val="zh-HK" w:eastAsia="zh-HK" w:bidi="zh-HK"/>
        </w:rPr>
        <w:t>場地安排</w:t>
      </w:r>
      <w:bookmarkEnd w:id="1"/>
    </w:p>
    <w:p w14:paraId="2FB78F0F" w14:textId="77777777" w:rsidR="00803A19" w:rsidRPr="002E57CD" w:rsidRDefault="00803A19" w:rsidP="002E57CD">
      <w:pPr>
        <w:pStyle w:val="af0"/>
        <w:spacing w:line="400" w:lineRule="exact"/>
        <w:jc w:val="center"/>
        <w:rPr>
          <w:rFonts w:ascii="Times New Roman" w:hAnsi="Times New Roman" w:cs="Times New Roman"/>
        </w:rPr>
      </w:pPr>
    </w:p>
    <w:tbl>
      <w:tblPr>
        <w:tblStyle w:val="TableNormal1"/>
        <w:tblpPr w:leftFromText="180" w:rightFromText="180" w:vertAnchor="text" w:horzAnchor="margin" w:tblpY="202"/>
        <w:tblW w:w="935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38"/>
        <w:gridCol w:w="2338"/>
        <w:gridCol w:w="2338"/>
        <w:gridCol w:w="2339"/>
      </w:tblGrid>
      <w:tr w:rsidR="00DA67AD" w:rsidRPr="002E57CD" w14:paraId="1E80D299" w14:textId="77777777" w:rsidTr="002E57CD">
        <w:trPr>
          <w:trHeight w:val="557"/>
        </w:trPr>
        <w:tc>
          <w:tcPr>
            <w:tcW w:w="2338" w:type="dxa"/>
            <w:tcBorders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2FF7F1FD" w14:textId="77777777" w:rsidR="00DA67AD" w:rsidRPr="002E57CD" w:rsidRDefault="00DA67AD" w:rsidP="002E57CD">
            <w:pPr>
              <w:pStyle w:val="TableParagraph"/>
              <w:spacing w:before="1"/>
              <w:jc w:val="center"/>
              <w:rPr>
                <w:rFonts w:ascii="Times New Roman" w:hAnsi="Times New Roman" w:cs="Times New Roman"/>
                <w:b/>
                <w:kern w:val="2"/>
                <w:sz w:val="24"/>
                <w:szCs w:val="24"/>
                <w:lang w:val="en-US" w:eastAsia="zh-TW" w:bidi="ar-SA"/>
              </w:rPr>
            </w:pPr>
            <w:r w:rsidRPr="002E57CD">
              <w:rPr>
                <w:rFonts w:ascii="Times New Roman" w:hAnsi="Times New Roman" w:cs="Times New Roman"/>
                <w:b/>
                <w:kern w:val="2"/>
                <w:sz w:val="24"/>
                <w:szCs w:val="24"/>
                <w:lang w:val="en-US" w:eastAsia="zh-TW" w:bidi="ar-SA"/>
              </w:rPr>
              <w:t>用途</w:t>
            </w:r>
          </w:p>
        </w:tc>
        <w:tc>
          <w:tcPr>
            <w:tcW w:w="233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560B51F2" w14:textId="77777777" w:rsidR="00DA67AD" w:rsidRPr="002E57CD" w:rsidRDefault="00DA67AD" w:rsidP="002E57CD">
            <w:pPr>
              <w:pStyle w:val="TableParagraph"/>
              <w:spacing w:before="1"/>
              <w:jc w:val="center"/>
              <w:rPr>
                <w:rFonts w:ascii="Times New Roman" w:hAnsi="Times New Roman" w:cs="Times New Roman"/>
                <w:b/>
                <w:kern w:val="2"/>
                <w:sz w:val="24"/>
                <w:szCs w:val="24"/>
                <w:lang w:val="en-US" w:eastAsia="zh-TW" w:bidi="ar-SA"/>
              </w:rPr>
            </w:pPr>
            <w:r w:rsidRPr="002E57CD">
              <w:rPr>
                <w:rFonts w:ascii="Times New Roman" w:hAnsi="Times New Roman" w:cs="Times New Roman"/>
                <w:b/>
                <w:kern w:val="2"/>
                <w:sz w:val="24"/>
                <w:szCs w:val="24"/>
                <w:lang w:val="en-US" w:eastAsia="zh-TW" w:bidi="ar-SA"/>
              </w:rPr>
              <w:t>場地</w:t>
            </w:r>
          </w:p>
        </w:tc>
        <w:tc>
          <w:tcPr>
            <w:tcW w:w="233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0B53A55B" w14:textId="77777777" w:rsidR="00DA67AD" w:rsidRPr="002E57CD" w:rsidRDefault="00DA67AD" w:rsidP="002E57CD">
            <w:pPr>
              <w:pStyle w:val="TableParagraph"/>
              <w:spacing w:before="1"/>
              <w:jc w:val="center"/>
              <w:rPr>
                <w:rFonts w:ascii="Times New Roman" w:hAnsi="Times New Roman" w:cs="Times New Roman"/>
                <w:b/>
                <w:kern w:val="2"/>
                <w:sz w:val="24"/>
                <w:szCs w:val="24"/>
                <w:lang w:val="en-US" w:eastAsia="zh-TW" w:bidi="ar-SA"/>
              </w:rPr>
            </w:pPr>
            <w:r w:rsidRPr="002E57CD">
              <w:rPr>
                <w:rFonts w:ascii="Times New Roman" w:hAnsi="Times New Roman" w:cs="Times New Roman"/>
                <w:b/>
                <w:kern w:val="2"/>
                <w:sz w:val="24"/>
                <w:szCs w:val="24"/>
                <w:lang w:val="en-US" w:eastAsia="zh-TW" w:bidi="ar-SA"/>
              </w:rPr>
              <w:t>時間</w:t>
            </w:r>
          </w:p>
        </w:tc>
        <w:tc>
          <w:tcPr>
            <w:tcW w:w="233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22FB51E0" w14:textId="77777777" w:rsidR="00DA67AD" w:rsidRPr="002E57CD" w:rsidRDefault="00DA67AD" w:rsidP="002E57CD">
            <w:pPr>
              <w:pStyle w:val="TableParagraph"/>
              <w:spacing w:before="1"/>
              <w:jc w:val="center"/>
              <w:rPr>
                <w:rFonts w:ascii="Times New Roman" w:hAnsi="Times New Roman" w:cs="Times New Roman"/>
                <w:b/>
                <w:kern w:val="2"/>
                <w:sz w:val="24"/>
                <w:szCs w:val="24"/>
                <w:lang w:val="en-US" w:eastAsia="zh-TW" w:bidi="ar-SA"/>
              </w:rPr>
            </w:pPr>
            <w:r w:rsidRPr="002E57CD">
              <w:rPr>
                <w:rFonts w:ascii="Times New Roman" w:hAnsi="Times New Roman" w:cs="Times New Roman"/>
                <w:b/>
                <w:kern w:val="2"/>
                <w:sz w:val="24"/>
                <w:szCs w:val="24"/>
                <w:lang w:val="en-US" w:eastAsia="zh-TW" w:bidi="ar-SA"/>
              </w:rPr>
              <w:t>負責人員</w:t>
            </w:r>
          </w:p>
        </w:tc>
      </w:tr>
      <w:tr w:rsidR="00DA67AD" w:rsidRPr="002E57CD" w14:paraId="6FDBC9CF" w14:textId="77777777" w:rsidTr="002E57CD">
        <w:trPr>
          <w:trHeight w:val="567"/>
        </w:trPr>
        <w:tc>
          <w:tcPr>
            <w:tcW w:w="2338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4F1BF15A" w14:textId="77777777" w:rsidR="00DA67AD" w:rsidRPr="002E57CD" w:rsidRDefault="00DA67AD" w:rsidP="002E57CD">
            <w:pPr>
              <w:pStyle w:val="TableParagraph"/>
              <w:spacing w:beforeLines="50" w:before="120" w:afterLines="50" w:after="120" w:line="322" w:lineRule="exact"/>
              <w:jc w:val="center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教職員會議</w:t>
            </w:r>
          </w:p>
        </w:tc>
        <w:tc>
          <w:tcPr>
            <w:tcW w:w="23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06E541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95ED77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C3DC00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A67AD" w:rsidRPr="002E57CD" w14:paraId="60B62B4A" w14:textId="77777777" w:rsidTr="002E57CD">
        <w:trPr>
          <w:trHeight w:val="567"/>
        </w:trPr>
        <w:tc>
          <w:tcPr>
            <w:tcW w:w="233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9F3EC" w14:textId="77777777" w:rsidR="00DA67AD" w:rsidRPr="002E57CD" w:rsidRDefault="00DA67AD" w:rsidP="002E57CD">
            <w:pPr>
              <w:pStyle w:val="TableParagraph"/>
              <w:spacing w:beforeLines="50" w:before="120" w:afterLines="50" w:after="120" w:line="322" w:lineRule="ex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F89F7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0C8B6C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4D54AB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A67AD" w:rsidRPr="002E57CD" w14:paraId="3938D825" w14:textId="77777777" w:rsidTr="002E57CD">
        <w:trPr>
          <w:trHeight w:val="567"/>
        </w:trPr>
        <w:tc>
          <w:tcPr>
            <w:tcW w:w="2338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7A9CC" w14:textId="77777777" w:rsidR="00DA67AD" w:rsidRPr="002E57CD" w:rsidRDefault="00DA67AD" w:rsidP="002E57CD">
            <w:pPr>
              <w:pStyle w:val="TableParagraph"/>
              <w:spacing w:beforeLines="50" w:before="120" w:afterLines="50" w:after="120" w:line="321" w:lineRule="exact"/>
              <w:jc w:val="center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傳媒接待處</w:t>
            </w:r>
          </w:p>
        </w:tc>
        <w:tc>
          <w:tcPr>
            <w:tcW w:w="23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29D0E1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EEC15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F398C7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A67AD" w:rsidRPr="002E57CD" w14:paraId="0FC24F87" w14:textId="77777777" w:rsidTr="002E57CD">
        <w:trPr>
          <w:trHeight w:val="567"/>
        </w:trPr>
        <w:tc>
          <w:tcPr>
            <w:tcW w:w="2338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C8D2B7" w14:textId="77777777" w:rsidR="00DA67AD" w:rsidRPr="002E57CD" w:rsidRDefault="00DA67AD" w:rsidP="002E57CD">
            <w:pPr>
              <w:spacing w:beforeLines="50" w:before="120" w:afterLines="50" w:after="120"/>
              <w:jc w:val="center"/>
              <w:rPr>
                <w:rFonts w:ascii="Times New Roman" w:eastAsia="DFKai-SB" w:hAnsi="Times New Roman" w:cs="Times New Roman"/>
                <w:sz w:val="2"/>
                <w:szCs w:val="2"/>
              </w:rPr>
            </w:pP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489710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D81FD2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49A16A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A67AD" w:rsidRPr="002E57CD" w14:paraId="6003C4B4" w14:textId="77777777" w:rsidTr="002E57CD">
        <w:trPr>
          <w:trHeight w:val="567"/>
        </w:trPr>
        <w:tc>
          <w:tcPr>
            <w:tcW w:w="233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C71B6BA" w14:textId="77777777" w:rsidR="00DA67AD" w:rsidRPr="002E57CD" w:rsidRDefault="00DA67AD" w:rsidP="002E57CD">
            <w:pPr>
              <w:pStyle w:val="TableParagraph"/>
              <w:spacing w:beforeLines="50" w:before="120" w:afterLines="50" w:after="120" w:line="323" w:lineRule="exact"/>
              <w:jc w:val="center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家長接待處</w:t>
            </w: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7BB864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5D9E5C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0F494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A67AD" w:rsidRPr="002E57CD" w14:paraId="3C34E3E6" w14:textId="77777777" w:rsidTr="002E57CD">
        <w:trPr>
          <w:trHeight w:val="567"/>
        </w:trPr>
        <w:tc>
          <w:tcPr>
            <w:tcW w:w="2338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0B9E1FCF" w14:textId="77777777" w:rsidR="00DA67AD" w:rsidRPr="002E57CD" w:rsidRDefault="00DA67AD" w:rsidP="002E57CD">
            <w:pPr>
              <w:spacing w:beforeLines="50" w:before="120" w:afterLines="50" w:after="120"/>
              <w:jc w:val="center"/>
              <w:rPr>
                <w:rFonts w:ascii="Times New Roman" w:eastAsia="DFKai-SB" w:hAnsi="Times New Roman" w:cs="Times New Roman"/>
                <w:sz w:val="2"/>
                <w:szCs w:val="2"/>
              </w:rPr>
            </w:pP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709B0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B7555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513A42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A67AD" w:rsidRPr="002E57CD" w14:paraId="059AB7CB" w14:textId="77777777" w:rsidTr="002E57CD">
        <w:trPr>
          <w:trHeight w:val="567"/>
        </w:trPr>
        <w:tc>
          <w:tcPr>
            <w:tcW w:w="233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17B403" w14:textId="77777777" w:rsidR="00DA67AD" w:rsidRPr="002E57CD" w:rsidRDefault="00DA67AD" w:rsidP="002E57CD">
            <w:pPr>
              <w:pStyle w:val="TableParagraph"/>
              <w:spacing w:beforeLines="50" w:before="120" w:afterLines="50" w:after="120" w:line="323" w:lineRule="exact"/>
              <w:jc w:val="center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家長簡報會</w:t>
            </w:r>
          </w:p>
        </w:tc>
        <w:tc>
          <w:tcPr>
            <w:tcW w:w="23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1BF8B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FDF2EA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5CD66B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A67AD" w:rsidRPr="002E57CD" w14:paraId="2EE5BC0D" w14:textId="77777777" w:rsidTr="002E57CD">
        <w:trPr>
          <w:trHeight w:val="567"/>
        </w:trPr>
        <w:tc>
          <w:tcPr>
            <w:tcW w:w="2338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899009" w14:textId="77777777" w:rsidR="00DA67AD" w:rsidRPr="002E57CD" w:rsidRDefault="00DA67AD" w:rsidP="009B5AE2">
            <w:pPr>
              <w:rPr>
                <w:rFonts w:ascii="Times New Roman" w:eastAsia="DFKai-SB" w:hAnsi="Times New Roman" w:cs="Times New Roman"/>
                <w:sz w:val="2"/>
                <w:szCs w:val="2"/>
              </w:rPr>
            </w:pP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75FF9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D97780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CA2B23" w14:textId="77777777" w:rsidR="00DA67AD" w:rsidRPr="002E57CD" w:rsidRDefault="00DA67AD" w:rsidP="009B5AE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3E6C0C80" w14:textId="77777777" w:rsidR="00DA67AD" w:rsidRPr="002E57CD" w:rsidRDefault="00DA67AD" w:rsidP="00DA67AD">
      <w:pPr>
        <w:spacing w:before="7"/>
        <w:rPr>
          <w:rFonts w:ascii="Times New Roman" w:eastAsia="DFKai-SB" w:hAnsi="Times New Roman" w:cs="Times New Roman"/>
          <w:b/>
          <w:sz w:val="17"/>
        </w:rPr>
      </w:pPr>
    </w:p>
    <w:p w14:paraId="56A41793" w14:textId="430479F5" w:rsidR="00A51276" w:rsidRPr="002E57CD" w:rsidRDefault="00A51276">
      <w:pPr>
        <w:spacing w:before="28"/>
        <w:ind w:right="31"/>
        <w:jc w:val="right"/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</w:pPr>
      <w:bookmarkStart w:id="2" w:name="_GoBack"/>
      <w:bookmarkEnd w:id="2"/>
    </w:p>
    <w:sectPr w:rsidR="00A51276" w:rsidRPr="002E57CD" w:rsidSect="00DB1253">
      <w:type w:val="nextColumn"/>
      <w:pgSz w:w="11910" w:h="16840"/>
      <w:pgMar w:top="907" w:right="1276" w:bottom="907" w:left="1247" w:header="0" w:footer="8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D4171B" w14:textId="77777777" w:rsidR="00C014FA" w:rsidRDefault="00C014FA" w:rsidP="009217B3">
      <w:r>
        <w:separator/>
      </w:r>
    </w:p>
    <w:p w14:paraId="74874225" w14:textId="77777777" w:rsidR="00C014FA" w:rsidRDefault="00C014FA"/>
    <w:p w14:paraId="04016F65" w14:textId="77777777" w:rsidR="00C014FA" w:rsidRDefault="00C014FA"/>
    <w:p w14:paraId="461B232C" w14:textId="77777777" w:rsidR="00C014FA" w:rsidRDefault="00C014FA"/>
  </w:endnote>
  <w:endnote w:type="continuationSeparator" w:id="0">
    <w:p w14:paraId="06A08763" w14:textId="77777777" w:rsidR="00C014FA" w:rsidRDefault="00C014FA" w:rsidP="009217B3">
      <w:r>
        <w:continuationSeparator/>
      </w:r>
    </w:p>
    <w:p w14:paraId="57769138" w14:textId="77777777" w:rsidR="00C014FA" w:rsidRDefault="00C014FA"/>
    <w:p w14:paraId="7AADEA48" w14:textId="77777777" w:rsidR="00C014FA" w:rsidRDefault="00C014FA"/>
    <w:p w14:paraId="7D01BD4B" w14:textId="77777777" w:rsidR="00C014FA" w:rsidRDefault="00C014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s 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F0A6B9" w14:textId="77777777" w:rsidR="00C014FA" w:rsidRDefault="00C014FA" w:rsidP="009217B3">
      <w:r>
        <w:separator/>
      </w:r>
    </w:p>
    <w:p w14:paraId="4F3905E9" w14:textId="77777777" w:rsidR="00C014FA" w:rsidRDefault="00C014FA"/>
    <w:p w14:paraId="59A49B7A" w14:textId="77777777" w:rsidR="00C014FA" w:rsidRDefault="00C014FA"/>
    <w:p w14:paraId="1AED7D60" w14:textId="77777777" w:rsidR="00C014FA" w:rsidRDefault="00C014FA"/>
  </w:footnote>
  <w:footnote w:type="continuationSeparator" w:id="0">
    <w:p w14:paraId="383A173E" w14:textId="77777777" w:rsidR="00C014FA" w:rsidRDefault="00C014FA" w:rsidP="009217B3">
      <w:r>
        <w:continuationSeparator/>
      </w:r>
    </w:p>
    <w:p w14:paraId="279A8A74" w14:textId="77777777" w:rsidR="00C014FA" w:rsidRDefault="00C014FA"/>
    <w:p w14:paraId="6EBE5150" w14:textId="77777777" w:rsidR="00C014FA" w:rsidRDefault="00C014FA"/>
    <w:p w14:paraId="16426DB7" w14:textId="77777777" w:rsidR="00C014FA" w:rsidRDefault="00C014F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A295E"/>
    <w:multiLevelType w:val="hybridMultilevel"/>
    <w:tmpl w:val="6D92E186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7F5C5E8A">
      <w:start w:val="1"/>
      <w:numFmt w:val="bullet"/>
      <w:lvlText w:val="-"/>
      <w:lvlJc w:val="left"/>
      <w:pPr>
        <w:ind w:left="3000" w:hanging="36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" w15:restartNumberingAfterBreak="0">
    <w:nsid w:val="0B4B71D6"/>
    <w:multiLevelType w:val="hybridMultilevel"/>
    <w:tmpl w:val="898C446A"/>
    <w:lvl w:ilvl="0" w:tplc="98CEAE46">
      <w:start w:val="1"/>
      <w:numFmt w:val="bullet"/>
      <w:lvlText w:val=""/>
      <w:lvlJc w:val="left"/>
      <w:pPr>
        <w:ind w:left="906" w:hanging="480"/>
      </w:pPr>
      <w:rPr>
        <w:rFonts w:ascii="Wingdings" w:hAnsi="Wingdings" w:hint="default"/>
      </w:rPr>
    </w:lvl>
    <w:lvl w:ilvl="1" w:tplc="EB2C9D60">
      <w:start w:val="1"/>
      <w:numFmt w:val="bullet"/>
      <w:lvlText w:val=""/>
      <w:lvlJc w:val="left"/>
      <w:pPr>
        <w:ind w:left="1386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2" w15:restartNumberingAfterBreak="0">
    <w:nsid w:val="0C09649E"/>
    <w:multiLevelType w:val="hybridMultilevel"/>
    <w:tmpl w:val="8C24E408"/>
    <w:lvl w:ilvl="0" w:tplc="D6AC0D28">
      <w:numFmt w:val="bullet"/>
      <w:lvlText w:val=""/>
      <w:lvlJc w:val="left"/>
      <w:pPr>
        <w:ind w:left="72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1" w:tplc="3C09000B">
      <w:start w:val="1"/>
      <w:numFmt w:val="bullet"/>
      <w:lvlText w:val=""/>
      <w:lvlJc w:val="left"/>
      <w:pPr>
        <w:ind w:left="132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0F125751"/>
    <w:multiLevelType w:val="hybridMultilevel"/>
    <w:tmpl w:val="D694A50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5">
      <w:start w:val="1"/>
      <w:numFmt w:val="taiwaneseCountingThousand"/>
      <w:lvlText w:val="%2、"/>
      <w:lvlJc w:val="left"/>
      <w:pPr>
        <w:ind w:left="960" w:hanging="480"/>
      </w:pPr>
      <w:rPr>
        <w:rFonts w:hint="default"/>
        <w:w w:val="100"/>
        <w:sz w:val="24"/>
        <w:szCs w:val="24"/>
        <w:lang w:val="zh-HK" w:eastAsia="zh-HK" w:bidi="zh-HK"/>
      </w:rPr>
    </w:lvl>
    <w:lvl w:ilvl="2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3C090005">
      <w:start w:val="1"/>
      <w:numFmt w:val="bullet"/>
      <w:lvlText w:val=""/>
      <w:lvlJc w:val="left"/>
      <w:pPr>
        <w:ind w:left="1920" w:hanging="480"/>
      </w:pPr>
      <w:rPr>
        <w:rFonts w:ascii="Wingdings" w:hAnsi="Wingdings" w:hint="default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0DE424C"/>
    <w:multiLevelType w:val="hybridMultilevel"/>
    <w:tmpl w:val="360AA85E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" w15:restartNumberingAfterBreak="0">
    <w:nsid w:val="11871750"/>
    <w:multiLevelType w:val="multilevel"/>
    <w:tmpl w:val="A47E0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w w:val="108"/>
        <w:sz w:val="24"/>
        <w:szCs w:val="24"/>
        <w:lang w:val="en-US" w:eastAsia="zh-HK" w:bidi="zh-HK"/>
      </w:rPr>
    </w:lvl>
    <w:lvl w:ilvl="2"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16282B"/>
    <w:multiLevelType w:val="hybridMultilevel"/>
    <w:tmpl w:val="69E86162"/>
    <w:lvl w:ilvl="0" w:tplc="86525D7A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7" w15:restartNumberingAfterBreak="0">
    <w:nsid w:val="18DC74BB"/>
    <w:multiLevelType w:val="hybridMultilevel"/>
    <w:tmpl w:val="DA32530E"/>
    <w:lvl w:ilvl="0" w:tplc="9814E176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8" w15:restartNumberingAfterBreak="0">
    <w:nsid w:val="1915789F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97A0ADA"/>
    <w:multiLevelType w:val="hybridMultilevel"/>
    <w:tmpl w:val="13B0B03C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PMingLiU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A056162"/>
    <w:multiLevelType w:val="hybridMultilevel"/>
    <w:tmpl w:val="74C06526"/>
    <w:lvl w:ilvl="0" w:tplc="2B48BF5E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A1F4691"/>
    <w:multiLevelType w:val="hybridMultilevel"/>
    <w:tmpl w:val="E726535A"/>
    <w:lvl w:ilvl="0" w:tplc="EAC42648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1A7A6ABC"/>
    <w:multiLevelType w:val="hybridMultilevel"/>
    <w:tmpl w:val="0D2EFB3E"/>
    <w:lvl w:ilvl="0" w:tplc="BC9E7776">
      <w:start w:val="1"/>
      <w:numFmt w:val="bullet"/>
      <w:lvlText w:val=""/>
      <w:lvlJc w:val="left"/>
      <w:pPr>
        <w:ind w:left="1229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949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669" w:hanging="360"/>
      </w:pPr>
      <w:rPr>
        <w:rFonts w:ascii="Wingdings" w:hAnsi="Wingdings" w:cs="Wingdings" w:hint="default"/>
      </w:rPr>
    </w:lvl>
    <w:lvl w:ilvl="3" w:tplc="3C090001" w:tentative="1">
      <w:start w:val="1"/>
      <w:numFmt w:val="bullet"/>
      <w:lvlText w:val=""/>
      <w:lvlJc w:val="left"/>
      <w:pPr>
        <w:ind w:left="3389" w:hanging="360"/>
      </w:pPr>
      <w:rPr>
        <w:rFonts w:ascii="Symbol" w:hAnsi="Symbol" w:cs="Symbol" w:hint="default"/>
      </w:rPr>
    </w:lvl>
    <w:lvl w:ilvl="4" w:tplc="3C090003" w:tentative="1">
      <w:start w:val="1"/>
      <w:numFmt w:val="bullet"/>
      <w:lvlText w:val="o"/>
      <w:lvlJc w:val="left"/>
      <w:pPr>
        <w:ind w:left="4109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829" w:hanging="360"/>
      </w:pPr>
      <w:rPr>
        <w:rFonts w:ascii="Wingdings" w:hAnsi="Wingdings" w:cs="Wingdings" w:hint="default"/>
      </w:rPr>
    </w:lvl>
    <w:lvl w:ilvl="6" w:tplc="3C090001" w:tentative="1">
      <w:start w:val="1"/>
      <w:numFmt w:val="bullet"/>
      <w:lvlText w:val=""/>
      <w:lvlJc w:val="left"/>
      <w:pPr>
        <w:ind w:left="5549" w:hanging="360"/>
      </w:pPr>
      <w:rPr>
        <w:rFonts w:ascii="Symbol" w:hAnsi="Symbol" w:cs="Symbol" w:hint="default"/>
      </w:rPr>
    </w:lvl>
    <w:lvl w:ilvl="7" w:tplc="3C090003" w:tentative="1">
      <w:start w:val="1"/>
      <w:numFmt w:val="bullet"/>
      <w:lvlText w:val="o"/>
      <w:lvlJc w:val="left"/>
      <w:pPr>
        <w:ind w:left="6269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989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BA669FB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C713FFF"/>
    <w:multiLevelType w:val="hybridMultilevel"/>
    <w:tmpl w:val="B9CEB210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5" w15:restartNumberingAfterBreak="0">
    <w:nsid w:val="1DD529C6"/>
    <w:multiLevelType w:val="hybridMultilevel"/>
    <w:tmpl w:val="11C28D16"/>
    <w:lvl w:ilvl="0" w:tplc="5B80B102">
      <w:start w:val="1"/>
      <w:numFmt w:val="taiwaneseCountingThousand"/>
      <w:lvlText w:val="%1、"/>
      <w:lvlJc w:val="left"/>
      <w:pPr>
        <w:ind w:left="87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16" w15:restartNumberingAfterBreak="0">
    <w:nsid w:val="1E2F2519"/>
    <w:multiLevelType w:val="hybridMultilevel"/>
    <w:tmpl w:val="BF524E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1F454ABE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F511506"/>
    <w:multiLevelType w:val="hybridMultilevel"/>
    <w:tmpl w:val="6A0E3B8E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9" w15:restartNumberingAfterBreak="0">
    <w:nsid w:val="1F8E33B1"/>
    <w:multiLevelType w:val="hybridMultilevel"/>
    <w:tmpl w:val="8D7A0C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1FC50AD3"/>
    <w:multiLevelType w:val="hybridMultilevel"/>
    <w:tmpl w:val="E000E38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1" w15:restartNumberingAfterBreak="0">
    <w:nsid w:val="22682117"/>
    <w:multiLevelType w:val="hybridMultilevel"/>
    <w:tmpl w:val="55E23C60"/>
    <w:lvl w:ilvl="0" w:tplc="7DA83E76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1120BC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0C4E840E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81424A12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0AF0DC30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B3E840CE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8786BCF2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40902456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759EBB88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22" w15:restartNumberingAfterBreak="0">
    <w:nsid w:val="23B1634F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24127D23"/>
    <w:multiLevelType w:val="hybridMultilevel"/>
    <w:tmpl w:val="0F36EAA6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4" w15:restartNumberingAfterBreak="0">
    <w:nsid w:val="24796C7A"/>
    <w:multiLevelType w:val="hybridMultilevel"/>
    <w:tmpl w:val="9230A44A"/>
    <w:lvl w:ilvl="0" w:tplc="0409000B">
      <w:start w:val="1"/>
      <w:numFmt w:val="bullet"/>
      <w:lvlText w:val="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5" w15:restartNumberingAfterBreak="0">
    <w:nsid w:val="24D12CA7"/>
    <w:multiLevelType w:val="hybridMultilevel"/>
    <w:tmpl w:val="98626DBE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250442C0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6124CA2"/>
    <w:multiLevelType w:val="hybridMultilevel"/>
    <w:tmpl w:val="EF10EFDC"/>
    <w:lvl w:ilvl="0" w:tplc="F2D43D4C">
      <w:start w:val="1"/>
      <w:numFmt w:val="taiwaneseCountingThousand"/>
      <w:lvlText w:val="%1."/>
      <w:lvlJc w:val="left"/>
      <w:pPr>
        <w:ind w:left="96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8" w:hanging="480"/>
      </w:pPr>
    </w:lvl>
    <w:lvl w:ilvl="2" w:tplc="0409001B" w:tentative="1">
      <w:start w:val="1"/>
      <w:numFmt w:val="lowerRoman"/>
      <w:lvlText w:val="%3."/>
      <w:lvlJc w:val="right"/>
      <w:pPr>
        <w:ind w:left="1928" w:hanging="480"/>
      </w:pPr>
    </w:lvl>
    <w:lvl w:ilvl="3" w:tplc="0409000F" w:tentative="1">
      <w:start w:val="1"/>
      <w:numFmt w:val="decimal"/>
      <w:lvlText w:val="%4."/>
      <w:lvlJc w:val="left"/>
      <w:pPr>
        <w:ind w:left="24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8" w:hanging="480"/>
      </w:pPr>
    </w:lvl>
    <w:lvl w:ilvl="5" w:tplc="0409001B" w:tentative="1">
      <w:start w:val="1"/>
      <w:numFmt w:val="lowerRoman"/>
      <w:lvlText w:val="%6."/>
      <w:lvlJc w:val="right"/>
      <w:pPr>
        <w:ind w:left="3368" w:hanging="480"/>
      </w:pPr>
    </w:lvl>
    <w:lvl w:ilvl="6" w:tplc="0409000F" w:tentative="1">
      <w:start w:val="1"/>
      <w:numFmt w:val="decimal"/>
      <w:lvlText w:val="%7."/>
      <w:lvlJc w:val="left"/>
      <w:pPr>
        <w:ind w:left="38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8" w:hanging="480"/>
      </w:pPr>
    </w:lvl>
    <w:lvl w:ilvl="8" w:tplc="0409001B" w:tentative="1">
      <w:start w:val="1"/>
      <w:numFmt w:val="lowerRoman"/>
      <w:lvlText w:val="%9."/>
      <w:lvlJc w:val="right"/>
      <w:pPr>
        <w:ind w:left="4808" w:hanging="480"/>
      </w:pPr>
    </w:lvl>
  </w:abstractNum>
  <w:abstractNum w:abstractNumId="28" w15:restartNumberingAfterBreak="0">
    <w:nsid w:val="26985C24"/>
    <w:multiLevelType w:val="hybridMultilevel"/>
    <w:tmpl w:val="72A825F6"/>
    <w:lvl w:ilvl="0" w:tplc="532C15CC">
      <w:numFmt w:val="bullet"/>
      <w:lvlText w:val=""/>
      <w:lvlJc w:val="left"/>
      <w:pPr>
        <w:ind w:left="425" w:hanging="425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8E1F1C">
      <w:numFmt w:val="bullet"/>
      <w:lvlText w:val="•"/>
      <w:lvlJc w:val="left"/>
      <w:pPr>
        <w:ind w:left="1304" w:hanging="425"/>
      </w:pPr>
      <w:rPr>
        <w:rFonts w:hint="default"/>
        <w:lang w:val="zh-HK" w:eastAsia="zh-HK" w:bidi="zh-HK"/>
      </w:rPr>
    </w:lvl>
    <w:lvl w:ilvl="2" w:tplc="FB360CC6">
      <w:numFmt w:val="bullet"/>
      <w:lvlText w:val="•"/>
      <w:lvlJc w:val="left"/>
      <w:pPr>
        <w:ind w:left="2185" w:hanging="425"/>
      </w:pPr>
      <w:rPr>
        <w:rFonts w:hint="default"/>
        <w:lang w:val="zh-HK" w:eastAsia="zh-HK" w:bidi="zh-HK"/>
      </w:rPr>
    </w:lvl>
    <w:lvl w:ilvl="3" w:tplc="73F63276">
      <w:numFmt w:val="bullet"/>
      <w:lvlText w:val="•"/>
      <w:lvlJc w:val="left"/>
      <w:pPr>
        <w:ind w:left="3065" w:hanging="425"/>
      </w:pPr>
      <w:rPr>
        <w:rFonts w:hint="default"/>
        <w:lang w:val="zh-HK" w:eastAsia="zh-HK" w:bidi="zh-HK"/>
      </w:rPr>
    </w:lvl>
    <w:lvl w:ilvl="4" w:tplc="3C0E5B80">
      <w:numFmt w:val="bullet"/>
      <w:lvlText w:val="•"/>
      <w:lvlJc w:val="left"/>
      <w:pPr>
        <w:ind w:left="3946" w:hanging="425"/>
      </w:pPr>
      <w:rPr>
        <w:rFonts w:hint="default"/>
        <w:lang w:val="zh-HK" w:eastAsia="zh-HK" w:bidi="zh-HK"/>
      </w:rPr>
    </w:lvl>
    <w:lvl w:ilvl="5" w:tplc="A914DEBE">
      <w:numFmt w:val="bullet"/>
      <w:lvlText w:val="•"/>
      <w:lvlJc w:val="left"/>
      <w:pPr>
        <w:ind w:left="4827" w:hanging="425"/>
      </w:pPr>
      <w:rPr>
        <w:rFonts w:hint="default"/>
        <w:lang w:val="zh-HK" w:eastAsia="zh-HK" w:bidi="zh-HK"/>
      </w:rPr>
    </w:lvl>
    <w:lvl w:ilvl="6" w:tplc="D2AE0692">
      <w:numFmt w:val="bullet"/>
      <w:lvlText w:val="•"/>
      <w:lvlJc w:val="left"/>
      <w:pPr>
        <w:ind w:left="5707" w:hanging="425"/>
      </w:pPr>
      <w:rPr>
        <w:rFonts w:hint="default"/>
        <w:lang w:val="zh-HK" w:eastAsia="zh-HK" w:bidi="zh-HK"/>
      </w:rPr>
    </w:lvl>
    <w:lvl w:ilvl="7" w:tplc="5C20A640">
      <w:numFmt w:val="bullet"/>
      <w:lvlText w:val="•"/>
      <w:lvlJc w:val="left"/>
      <w:pPr>
        <w:ind w:left="6588" w:hanging="425"/>
      </w:pPr>
      <w:rPr>
        <w:rFonts w:hint="default"/>
        <w:lang w:val="zh-HK" w:eastAsia="zh-HK" w:bidi="zh-HK"/>
      </w:rPr>
    </w:lvl>
    <w:lvl w:ilvl="8" w:tplc="8200AECE">
      <w:numFmt w:val="bullet"/>
      <w:lvlText w:val="•"/>
      <w:lvlJc w:val="left"/>
      <w:pPr>
        <w:ind w:left="7469" w:hanging="425"/>
      </w:pPr>
      <w:rPr>
        <w:rFonts w:hint="default"/>
        <w:lang w:val="zh-HK" w:eastAsia="zh-HK" w:bidi="zh-HK"/>
      </w:rPr>
    </w:lvl>
  </w:abstractNum>
  <w:abstractNum w:abstractNumId="29" w15:restartNumberingAfterBreak="0">
    <w:nsid w:val="27A6333B"/>
    <w:multiLevelType w:val="hybridMultilevel"/>
    <w:tmpl w:val="56BCF5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8563123"/>
    <w:multiLevelType w:val="hybridMultilevel"/>
    <w:tmpl w:val="8BDE32D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718438A2">
      <w:numFmt w:val="bullet"/>
      <w:lvlText w:val=""/>
      <w:lvlJc w:val="left"/>
      <w:pPr>
        <w:ind w:left="960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86019C1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287121CD"/>
    <w:multiLevelType w:val="hybridMultilevel"/>
    <w:tmpl w:val="E4B801DA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7F5C5E8A">
      <w:start w:val="1"/>
      <w:numFmt w:val="bullet"/>
      <w:lvlText w:val="-"/>
      <w:lvlJc w:val="left"/>
      <w:pPr>
        <w:ind w:left="1920" w:hanging="480"/>
      </w:pPr>
      <w:rPr>
        <w:rFonts w:ascii="Times New Roman" w:hAnsi="Times New Roman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2B2A2B8E"/>
    <w:multiLevelType w:val="hybridMultilevel"/>
    <w:tmpl w:val="C80E37D6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2D8B6CF9"/>
    <w:multiLevelType w:val="hybridMultilevel"/>
    <w:tmpl w:val="5B483380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2E0A0017"/>
    <w:multiLevelType w:val="hybridMultilevel"/>
    <w:tmpl w:val="2AFAFDE0"/>
    <w:lvl w:ilvl="0" w:tplc="04090015">
      <w:start w:val="1"/>
      <w:numFmt w:val="taiwaneseCountingThousand"/>
      <w:lvlText w:val="%1、"/>
      <w:lvlJc w:val="left"/>
      <w:pPr>
        <w:ind w:left="1200" w:hanging="360"/>
      </w:p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6" w15:restartNumberingAfterBreak="0">
    <w:nsid w:val="2FD70404"/>
    <w:multiLevelType w:val="hybridMultilevel"/>
    <w:tmpl w:val="41E07C32"/>
    <w:lvl w:ilvl="0" w:tplc="98CEAE4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7F5C5E8A">
      <w:start w:val="1"/>
      <w:numFmt w:val="bullet"/>
      <w:lvlText w:val="-"/>
      <w:lvlJc w:val="left"/>
      <w:pPr>
        <w:ind w:left="1440" w:hanging="48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7" w15:restartNumberingAfterBreak="0">
    <w:nsid w:val="3001521B"/>
    <w:multiLevelType w:val="hybridMultilevel"/>
    <w:tmpl w:val="3356C0AA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31816C6D"/>
    <w:multiLevelType w:val="hybridMultilevel"/>
    <w:tmpl w:val="D7545A6E"/>
    <w:lvl w:ilvl="0" w:tplc="A90A8116">
      <w:start w:val="1"/>
      <w:numFmt w:val="decimal"/>
      <w:lvlText w:val="%1."/>
      <w:lvlJc w:val="left"/>
      <w:pPr>
        <w:ind w:left="968" w:hanging="481"/>
      </w:pPr>
      <w:rPr>
        <w:rFonts w:ascii="DFKai-SB" w:eastAsia="DFKai-SB" w:hAnsi="DFKai-SB" w:cs="DFKai-SB" w:hint="default"/>
        <w:w w:val="110"/>
        <w:sz w:val="24"/>
        <w:szCs w:val="24"/>
        <w:lang w:val="zh-HK" w:eastAsia="zh-HK" w:bidi="zh-HK"/>
      </w:rPr>
    </w:lvl>
    <w:lvl w:ilvl="1" w:tplc="D1FC512E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AC92055A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BC3A8AD8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055038DC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BF385C66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280AC32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9C445E9A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A976B0BE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39" w15:restartNumberingAfterBreak="0">
    <w:nsid w:val="31FF477F"/>
    <w:multiLevelType w:val="hybridMultilevel"/>
    <w:tmpl w:val="4D10F6F8"/>
    <w:lvl w:ilvl="0" w:tplc="D870C0F6">
      <w:start w:val="1"/>
      <w:numFmt w:val="taiwaneseCountingThousand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33D114BB"/>
    <w:multiLevelType w:val="hybridMultilevel"/>
    <w:tmpl w:val="C8C850D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3594373C"/>
    <w:multiLevelType w:val="hybridMultilevel"/>
    <w:tmpl w:val="78AE12AE"/>
    <w:lvl w:ilvl="0" w:tplc="F6965BB0">
      <w:start w:val="1"/>
      <w:numFmt w:val="decimal"/>
      <w:lvlText w:val="%1."/>
      <w:lvlJc w:val="left"/>
      <w:pPr>
        <w:ind w:left="1928" w:hanging="360"/>
      </w:pPr>
      <w:rPr>
        <w:rFonts w:ascii="Times New Roman" w:eastAsia="Times New Roman" w:hAnsi="Times New Roman" w:cs="Times New Roman" w:hint="default"/>
        <w:w w:val="110"/>
        <w:sz w:val="24"/>
        <w:szCs w:val="24"/>
        <w:lang w:val="zh-HK" w:eastAsia="zh-HK" w:bidi="zh-HK"/>
      </w:rPr>
    </w:lvl>
    <w:lvl w:ilvl="1" w:tplc="C28C10CE">
      <w:numFmt w:val="bullet"/>
      <w:lvlText w:val=""/>
      <w:lvlJc w:val="left"/>
      <w:pPr>
        <w:ind w:left="2108" w:hanging="36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2" w:tplc="F7262966">
      <w:numFmt w:val="bullet"/>
      <w:lvlText w:val="•"/>
      <w:lvlJc w:val="left"/>
      <w:pPr>
        <w:ind w:left="3025" w:hanging="360"/>
      </w:pPr>
      <w:rPr>
        <w:rFonts w:hint="default"/>
        <w:lang w:val="zh-HK" w:eastAsia="zh-HK" w:bidi="zh-HK"/>
      </w:rPr>
    </w:lvl>
    <w:lvl w:ilvl="3" w:tplc="B41C26CA">
      <w:numFmt w:val="bullet"/>
      <w:lvlText w:val="•"/>
      <w:lvlJc w:val="left"/>
      <w:pPr>
        <w:ind w:left="3950" w:hanging="360"/>
      </w:pPr>
      <w:rPr>
        <w:rFonts w:hint="default"/>
        <w:lang w:val="zh-HK" w:eastAsia="zh-HK" w:bidi="zh-HK"/>
      </w:rPr>
    </w:lvl>
    <w:lvl w:ilvl="4" w:tplc="5BF08478">
      <w:numFmt w:val="bullet"/>
      <w:lvlText w:val="•"/>
      <w:lvlJc w:val="left"/>
      <w:pPr>
        <w:ind w:left="4875" w:hanging="360"/>
      </w:pPr>
      <w:rPr>
        <w:rFonts w:hint="default"/>
        <w:lang w:val="zh-HK" w:eastAsia="zh-HK" w:bidi="zh-HK"/>
      </w:rPr>
    </w:lvl>
    <w:lvl w:ilvl="5" w:tplc="94040958">
      <w:numFmt w:val="bullet"/>
      <w:lvlText w:val="•"/>
      <w:lvlJc w:val="left"/>
      <w:pPr>
        <w:ind w:left="5800" w:hanging="360"/>
      </w:pPr>
      <w:rPr>
        <w:rFonts w:hint="default"/>
        <w:lang w:val="zh-HK" w:eastAsia="zh-HK" w:bidi="zh-HK"/>
      </w:rPr>
    </w:lvl>
    <w:lvl w:ilvl="6" w:tplc="B9208A5C">
      <w:numFmt w:val="bullet"/>
      <w:lvlText w:val="•"/>
      <w:lvlJc w:val="left"/>
      <w:pPr>
        <w:ind w:left="6725" w:hanging="360"/>
      </w:pPr>
      <w:rPr>
        <w:rFonts w:hint="default"/>
        <w:lang w:val="zh-HK" w:eastAsia="zh-HK" w:bidi="zh-HK"/>
      </w:rPr>
    </w:lvl>
    <w:lvl w:ilvl="7" w:tplc="8E246BD4">
      <w:numFmt w:val="bullet"/>
      <w:lvlText w:val="•"/>
      <w:lvlJc w:val="left"/>
      <w:pPr>
        <w:ind w:left="7650" w:hanging="360"/>
      </w:pPr>
      <w:rPr>
        <w:rFonts w:hint="default"/>
        <w:lang w:val="zh-HK" w:eastAsia="zh-HK" w:bidi="zh-HK"/>
      </w:rPr>
    </w:lvl>
    <w:lvl w:ilvl="8" w:tplc="3C5CF06A">
      <w:numFmt w:val="bullet"/>
      <w:lvlText w:val="•"/>
      <w:lvlJc w:val="left"/>
      <w:pPr>
        <w:ind w:left="8576" w:hanging="360"/>
      </w:pPr>
      <w:rPr>
        <w:rFonts w:hint="default"/>
        <w:lang w:val="zh-HK" w:eastAsia="zh-HK" w:bidi="zh-HK"/>
      </w:rPr>
    </w:lvl>
  </w:abstractNum>
  <w:abstractNum w:abstractNumId="42" w15:restartNumberingAfterBreak="0">
    <w:nsid w:val="35F65700"/>
    <w:multiLevelType w:val="hybridMultilevel"/>
    <w:tmpl w:val="CCCC4230"/>
    <w:lvl w:ilvl="0" w:tplc="BFE076A8">
      <w:start w:val="1"/>
      <w:numFmt w:val="decimal"/>
      <w:lvlText w:val="%1."/>
      <w:lvlJc w:val="left"/>
      <w:pPr>
        <w:ind w:left="1448" w:hanging="480"/>
      </w:pPr>
      <w:rPr>
        <w:rFonts w:hint="default"/>
        <w:w w:val="100"/>
        <w:lang w:val="zh-HK" w:eastAsia="zh-HK" w:bidi="zh-HK"/>
      </w:rPr>
    </w:lvl>
    <w:lvl w:ilvl="1" w:tplc="718438A2">
      <w:numFmt w:val="bullet"/>
      <w:lvlText w:val=""/>
      <w:lvlJc w:val="left"/>
      <w:pPr>
        <w:ind w:left="1894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F19A4B04">
      <w:numFmt w:val="bullet"/>
      <w:lvlText w:val=""/>
      <w:lvlJc w:val="left"/>
      <w:pPr>
        <w:ind w:left="2494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2D906F72">
      <w:numFmt w:val="bullet"/>
      <w:lvlText w:val="•"/>
      <w:lvlJc w:val="left"/>
      <w:pPr>
        <w:ind w:left="3490" w:hanging="480"/>
      </w:pPr>
      <w:rPr>
        <w:rFonts w:hint="default"/>
        <w:lang w:val="zh-HK" w:eastAsia="zh-HK" w:bidi="zh-HK"/>
      </w:rPr>
    </w:lvl>
    <w:lvl w:ilvl="4" w:tplc="D27429D2">
      <w:numFmt w:val="bullet"/>
      <w:lvlText w:val="•"/>
      <w:lvlJc w:val="left"/>
      <w:pPr>
        <w:ind w:left="4481" w:hanging="480"/>
      </w:pPr>
      <w:rPr>
        <w:rFonts w:hint="default"/>
        <w:lang w:val="zh-HK" w:eastAsia="zh-HK" w:bidi="zh-HK"/>
      </w:rPr>
    </w:lvl>
    <w:lvl w:ilvl="5" w:tplc="C052BF14">
      <w:numFmt w:val="bullet"/>
      <w:lvlText w:val="•"/>
      <w:lvlJc w:val="left"/>
      <w:pPr>
        <w:ind w:left="5472" w:hanging="480"/>
      </w:pPr>
      <w:rPr>
        <w:rFonts w:hint="default"/>
        <w:lang w:val="zh-HK" w:eastAsia="zh-HK" w:bidi="zh-HK"/>
      </w:rPr>
    </w:lvl>
    <w:lvl w:ilvl="6" w:tplc="FC4A4ED6">
      <w:numFmt w:val="bullet"/>
      <w:lvlText w:val="•"/>
      <w:lvlJc w:val="left"/>
      <w:pPr>
        <w:ind w:left="6463" w:hanging="480"/>
      </w:pPr>
      <w:rPr>
        <w:rFonts w:hint="default"/>
        <w:lang w:val="zh-HK" w:eastAsia="zh-HK" w:bidi="zh-HK"/>
      </w:rPr>
    </w:lvl>
    <w:lvl w:ilvl="7" w:tplc="E924ABFA">
      <w:numFmt w:val="bullet"/>
      <w:lvlText w:val="•"/>
      <w:lvlJc w:val="left"/>
      <w:pPr>
        <w:ind w:left="7454" w:hanging="480"/>
      </w:pPr>
      <w:rPr>
        <w:rFonts w:hint="default"/>
        <w:lang w:val="zh-HK" w:eastAsia="zh-HK" w:bidi="zh-HK"/>
      </w:rPr>
    </w:lvl>
    <w:lvl w:ilvl="8" w:tplc="1C180672">
      <w:numFmt w:val="bullet"/>
      <w:lvlText w:val="•"/>
      <w:lvlJc w:val="left"/>
      <w:pPr>
        <w:ind w:left="8444" w:hanging="480"/>
      </w:pPr>
      <w:rPr>
        <w:rFonts w:hint="default"/>
        <w:lang w:val="zh-HK" w:eastAsia="zh-HK" w:bidi="zh-HK"/>
      </w:rPr>
    </w:lvl>
  </w:abstractNum>
  <w:abstractNum w:abstractNumId="43" w15:restartNumberingAfterBreak="0">
    <w:nsid w:val="37741C32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39BE641A"/>
    <w:multiLevelType w:val="hybridMultilevel"/>
    <w:tmpl w:val="1C36A876"/>
    <w:lvl w:ilvl="0" w:tplc="366AF654">
      <w:numFmt w:val="bullet"/>
      <w:lvlText w:val=""/>
      <w:lvlJc w:val="left"/>
      <w:pPr>
        <w:ind w:left="-300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45" w15:restartNumberingAfterBreak="0">
    <w:nsid w:val="3D563A2E"/>
    <w:multiLevelType w:val="hybridMultilevel"/>
    <w:tmpl w:val="71041A7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46" w15:restartNumberingAfterBreak="0">
    <w:nsid w:val="3FD87CE0"/>
    <w:multiLevelType w:val="hybridMultilevel"/>
    <w:tmpl w:val="CC0A32F4"/>
    <w:lvl w:ilvl="0" w:tplc="32A087E0">
      <w:start w:val="1"/>
      <w:numFmt w:val="decimal"/>
      <w:lvlText w:val="%1."/>
      <w:lvlJc w:val="left"/>
      <w:pPr>
        <w:ind w:left="968" w:hanging="481"/>
      </w:pPr>
      <w:rPr>
        <w:rFonts w:ascii="DFKai-SB" w:eastAsia="DFKai-SB" w:hAnsi="DFKai-SB" w:cs="DFKai-SB" w:hint="default"/>
        <w:w w:val="110"/>
        <w:sz w:val="24"/>
        <w:szCs w:val="24"/>
        <w:lang w:val="zh-HK" w:eastAsia="zh-HK" w:bidi="zh-HK"/>
      </w:rPr>
    </w:lvl>
    <w:lvl w:ilvl="1" w:tplc="03C2AD54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11D0A77C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ACA0213C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4CEC862E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1778A144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698EE26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C78E0A94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18C21EC2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47" w15:restartNumberingAfterBreak="0">
    <w:nsid w:val="414713A2"/>
    <w:multiLevelType w:val="hybridMultilevel"/>
    <w:tmpl w:val="5F00F8B4"/>
    <w:lvl w:ilvl="0" w:tplc="83B88CDC">
      <w:start w:val="1"/>
      <w:numFmt w:val="lowerLetter"/>
      <w:lvlText w:val="%1."/>
      <w:lvlJc w:val="left"/>
      <w:pPr>
        <w:ind w:left="580" w:hanging="36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ind w:left="4540" w:hanging="480"/>
      </w:pPr>
    </w:lvl>
  </w:abstractNum>
  <w:abstractNum w:abstractNumId="48" w15:restartNumberingAfterBreak="0">
    <w:nsid w:val="444F41BD"/>
    <w:multiLevelType w:val="hybridMultilevel"/>
    <w:tmpl w:val="7B144998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46156518"/>
    <w:multiLevelType w:val="hybridMultilevel"/>
    <w:tmpl w:val="45E6E136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46D816B4"/>
    <w:multiLevelType w:val="hybridMultilevel"/>
    <w:tmpl w:val="3EFE2A96"/>
    <w:lvl w:ilvl="0" w:tplc="0CD81688">
      <w:numFmt w:val="bullet"/>
      <w:lvlText w:val=""/>
      <w:lvlJc w:val="left"/>
      <w:pPr>
        <w:ind w:left="1448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ABB85B2A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C18CAFF4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A014BE90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2F34239C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7E82D75C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7FB01178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653C057C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B6BE2470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1" w15:restartNumberingAfterBreak="0">
    <w:nsid w:val="48BA5242"/>
    <w:multiLevelType w:val="hybridMultilevel"/>
    <w:tmpl w:val="0D3656D6"/>
    <w:lvl w:ilvl="0" w:tplc="9814E176">
      <w:numFmt w:val="bullet"/>
      <w:lvlText w:val="•"/>
      <w:lvlJc w:val="left"/>
      <w:pPr>
        <w:ind w:left="848" w:hanging="481"/>
      </w:pPr>
      <w:rPr>
        <w:rFonts w:hint="default"/>
        <w:w w:val="10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7" w:hanging="480"/>
      </w:pPr>
      <w:rPr>
        <w:rFonts w:ascii="Wingdings" w:hAnsi="Wingdings" w:hint="default"/>
      </w:rPr>
    </w:lvl>
  </w:abstractNum>
  <w:abstractNum w:abstractNumId="52" w15:restartNumberingAfterBreak="0">
    <w:nsid w:val="48EE05BD"/>
    <w:multiLevelType w:val="hybridMultilevel"/>
    <w:tmpl w:val="3BAC8504"/>
    <w:lvl w:ilvl="0" w:tplc="A9829434">
      <w:start w:val="1"/>
      <w:numFmt w:val="decimal"/>
      <w:lvlText w:val="%1."/>
      <w:lvlJc w:val="left"/>
      <w:pPr>
        <w:ind w:left="41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15" w:hanging="480"/>
      </w:pPr>
    </w:lvl>
    <w:lvl w:ilvl="2" w:tplc="0409001B" w:tentative="1">
      <w:start w:val="1"/>
      <w:numFmt w:val="lowerRoman"/>
      <w:lvlText w:val="%3."/>
      <w:lvlJc w:val="right"/>
      <w:pPr>
        <w:ind w:left="1495" w:hanging="480"/>
      </w:pPr>
    </w:lvl>
    <w:lvl w:ilvl="3" w:tplc="0409000F" w:tentative="1">
      <w:start w:val="1"/>
      <w:numFmt w:val="decimal"/>
      <w:lvlText w:val="%4."/>
      <w:lvlJc w:val="left"/>
      <w:pPr>
        <w:ind w:left="197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5" w:hanging="480"/>
      </w:pPr>
    </w:lvl>
    <w:lvl w:ilvl="5" w:tplc="0409001B" w:tentative="1">
      <w:start w:val="1"/>
      <w:numFmt w:val="lowerRoman"/>
      <w:lvlText w:val="%6."/>
      <w:lvlJc w:val="right"/>
      <w:pPr>
        <w:ind w:left="2935" w:hanging="480"/>
      </w:pPr>
    </w:lvl>
    <w:lvl w:ilvl="6" w:tplc="0409000F" w:tentative="1">
      <w:start w:val="1"/>
      <w:numFmt w:val="decimal"/>
      <w:lvlText w:val="%7."/>
      <w:lvlJc w:val="left"/>
      <w:pPr>
        <w:ind w:left="34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5" w:hanging="480"/>
      </w:pPr>
    </w:lvl>
    <w:lvl w:ilvl="8" w:tplc="0409001B" w:tentative="1">
      <w:start w:val="1"/>
      <w:numFmt w:val="lowerRoman"/>
      <w:lvlText w:val="%9."/>
      <w:lvlJc w:val="right"/>
      <w:pPr>
        <w:ind w:left="4375" w:hanging="480"/>
      </w:pPr>
    </w:lvl>
  </w:abstractNum>
  <w:abstractNum w:abstractNumId="53" w15:restartNumberingAfterBreak="0">
    <w:nsid w:val="4A473B00"/>
    <w:multiLevelType w:val="hybridMultilevel"/>
    <w:tmpl w:val="3B4C5C70"/>
    <w:lvl w:ilvl="0" w:tplc="7F52F170">
      <w:numFmt w:val="bullet"/>
      <w:lvlText w:val=""/>
      <w:lvlJc w:val="left"/>
      <w:pPr>
        <w:ind w:left="1200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4" w15:restartNumberingAfterBreak="0">
    <w:nsid w:val="4A9E5003"/>
    <w:multiLevelType w:val="hybridMultilevel"/>
    <w:tmpl w:val="9AFC5EF2"/>
    <w:lvl w:ilvl="0" w:tplc="01B83374">
      <w:start w:val="1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SimSun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5" w15:restartNumberingAfterBreak="0">
    <w:nsid w:val="4C3A152E"/>
    <w:multiLevelType w:val="hybridMultilevel"/>
    <w:tmpl w:val="CFA6C3A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6" w15:restartNumberingAfterBreak="0">
    <w:nsid w:val="4DF03938"/>
    <w:multiLevelType w:val="hybridMultilevel"/>
    <w:tmpl w:val="B6B4BA5C"/>
    <w:lvl w:ilvl="0" w:tplc="12FA8042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DAF44456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FD12360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B38A504C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F342DC6C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9A2098E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F75E9368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8ED2B2C6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F4E20816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57" w15:restartNumberingAfterBreak="0">
    <w:nsid w:val="4EAE3238"/>
    <w:multiLevelType w:val="hybridMultilevel"/>
    <w:tmpl w:val="71900DEE"/>
    <w:lvl w:ilvl="0" w:tplc="6588AE12">
      <w:start w:val="1"/>
      <w:numFmt w:val="taiwaneseCountingThousand"/>
      <w:lvlText w:val="%1."/>
      <w:lvlJc w:val="left"/>
      <w:pPr>
        <w:ind w:left="1448" w:hanging="480"/>
      </w:pPr>
      <w:rPr>
        <w:rFonts w:ascii="DFKai-SB" w:eastAsia="DFKai-SB" w:hAnsi="DFKai-SB" w:cs="PMingLiU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6A4A84"/>
    <w:multiLevelType w:val="hybridMultilevel"/>
    <w:tmpl w:val="F000E590"/>
    <w:lvl w:ilvl="0" w:tplc="48426A0A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63CA919C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88D24BA6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8A94D6EC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A1A49C4E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CD8293D6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DDEC6216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73BEA17E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CA407EEA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9" w15:restartNumberingAfterBreak="0">
    <w:nsid w:val="512666CE"/>
    <w:multiLevelType w:val="hybridMultilevel"/>
    <w:tmpl w:val="9856A89E"/>
    <w:lvl w:ilvl="0" w:tplc="38523158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50E2447C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B7CCAEA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7F8E0F38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29DEA9E8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11609EA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989282CE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C1161EAA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E0B06B2E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60" w15:restartNumberingAfterBreak="0">
    <w:nsid w:val="52F960F0"/>
    <w:multiLevelType w:val="hybridMultilevel"/>
    <w:tmpl w:val="3CC6D532"/>
    <w:lvl w:ilvl="0" w:tplc="04090015">
      <w:start w:val="1"/>
      <w:numFmt w:val="taiwaneseCountingThousand"/>
      <w:lvlText w:val="%1、"/>
      <w:lvlJc w:val="left"/>
      <w:pPr>
        <w:ind w:left="118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61" w15:restartNumberingAfterBreak="0">
    <w:nsid w:val="569731C9"/>
    <w:multiLevelType w:val="hybridMultilevel"/>
    <w:tmpl w:val="93A49C6A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PMingLiU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56B47E41"/>
    <w:multiLevelType w:val="hybridMultilevel"/>
    <w:tmpl w:val="49CA1D74"/>
    <w:lvl w:ilvl="0" w:tplc="8E443038">
      <w:start w:val="1"/>
      <w:numFmt w:val="decimal"/>
      <w:lvlText w:val="%1."/>
      <w:lvlJc w:val="left"/>
      <w:pPr>
        <w:ind w:left="480" w:hanging="480"/>
      </w:pPr>
      <w:rPr>
        <w:rFonts w:ascii="Times News Roman" w:hAnsi="DFKai-SB" w:cs="DFKai-SB" w:hint="default"/>
        <w:w w:val="100"/>
        <w:sz w:val="24"/>
        <w:szCs w:val="22"/>
        <w:lang w:val="zh-HK" w:eastAsia="zh-HK" w:bidi="zh-HK"/>
      </w:rPr>
    </w:lvl>
    <w:lvl w:ilvl="1" w:tplc="4B9E7DA4">
      <w:numFmt w:val="bullet"/>
      <w:lvlText w:val="•"/>
      <w:lvlJc w:val="left"/>
      <w:pPr>
        <w:ind w:left="1254" w:hanging="480"/>
      </w:pPr>
      <w:rPr>
        <w:rFonts w:hint="default"/>
        <w:lang w:val="zh-HK" w:eastAsia="zh-HK" w:bidi="zh-HK"/>
      </w:rPr>
    </w:lvl>
    <w:lvl w:ilvl="2" w:tplc="59929E20">
      <w:numFmt w:val="bullet"/>
      <w:lvlText w:val="•"/>
      <w:lvlJc w:val="left"/>
      <w:pPr>
        <w:ind w:left="2036" w:hanging="480"/>
      </w:pPr>
      <w:rPr>
        <w:rFonts w:hint="default"/>
        <w:lang w:val="zh-HK" w:eastAsia="zh-HK" w:bidi="zh-HK"/>
      </w:rPr>
    </w:lvl>
    <w:lvl w:ilvl="3" w:tplc="B330C4A0">
      <w:numFmt w:val="bullet"/>
      <w:lvlText w:val="•"/>
      <w:lvlJc w:val="left"/>
      <w:pPr>
        <w:ind w:left="2818" w:hanging="480"/>
      </w:pPr>
      <w:rPr>
        <w:rFonts w:hint="default"/>
        <w:lang w:val="zh-HK" w:eastAsia="zh-HK" w:bidi="zh-HK"/>
      </w:rPr>
    </w:lvl>
    <w:lvl w:ilvl="4" w:tplc="DA2C53E0">
      <w:numFmt w:val="bullet"/>
      <w:lvlText w:val="•"/>
      <w:lvlJc w:val="left"/>
      <w:pPr>
        <w:ind w:left="3600" w:hanging="480"/>
      </w:pPr>
      <w:rPr>
        <w:rFonts w:hint="default"/>
        <w:lang w:val="zh-HK" w:eastAsia="zh-HK" w:bidi="zh-HK"/>
      </w:rPr>
    </w:lvl>
    <w:lvl w:ilvl="5" w:tplc="0B60AE1C">
      <w:numFmt w:val="bullet"/>
      <w:lvlText w:val="•"/>
      <w:lvlJc w:val="left"/>
      <w:pPr>
        <w:ind w:left="4382" w:hanging="480"/>
      </w:pPr>
      <w:rPr>
        <w:rFonts w:hint="default"/>
        <w:lang w:val="zh-HK" w:eastAsia="zh-HK" w:bidi="zh-HK"/>
      </w:rPr>
    </w:lvl>
    <w:lvl w:ilvl="6" w:tplc="F7200902">
      <w:numFmt w:val="bullet"/>
      <w:lvlText w:val="•"/>
      <w:lvlJc w:val="left"/>
      <w:pPr>
        <w:ind w:left="5164" w:hanging="480"/>
      </w:pPr>
      <w:rPr>
        <w:rFonts w:hint="default"/>
        <w:lang w:val="zh-HK" w:eastAsia="zh-HK" w:bidi="zh-HK"/>
      </w:rPr>
    </w:lvl>
    <w:lvl w:ilvl="7" w:tplc="E6ACE4C6">
      <w:numFmt w:val="bullet"/>
      <w:lvlText w:val="•"/>
      <w:lvlJc w:val="left"/>
      <w:pPr>
        <w:ind w:left="5946" w:hanging="480"/>
      </w:pPr>
      <w:rPr>
        <w:rFonts w:hint="default"/>
        <w:lang w:val="zh-HK" w:eastAsia="zh-HK" w:bidi="zh-HK"/>
      </w:rPr>
    </w:lvl>
    <w:lvl w:ilvl="8" w:tplc="1DF003DA">
      <w:numFmt w:val="bullet"/>
      <w:lvlText w:val="•"/>
      <w:lvlJc w:val="left"/>
      <w:pPr>
        <w:ind w:left="6728" w:hanging="480"/>
      </w:pPr>
      <w:rPr>
        <w:rFonts w:hint="default"/>
        <w:lang w:val="zh-HK" w:eastAsia="zh-HK" w:bidi="zh-HK"/>
      </w:rPr>
    </w:lvl>
  </w:abstractNum>
  <w:abstractNum w:abstractNumId="63" w15:restartNumberingAfterBreak="0">
    <w:nsid w:val="57466D4C"/>
    <w:multiLevelType w:val="hybridMultilevel"/>
    <w:tmpl w:val="8536D642"/>
    <w:lvl w:ilvl="0" w:tplc="CDB08870">
      <w:start w:val="1"/>
      <w:numFmt w:val="taiwaneseCountingThousand"/>
      <w:lvlText w:val="%1."/>
      <w:lvlJc w:val="left"/>
      <w:pPr>
        <w:ind w:left="480" w:hanging="480"/>
      </w:pPr>
      <w:rPr>
        <w:rFonts w:ascii="DFKai-SB" w:eastAsia="DFKai-SB" w:hAnsi="DFKai-SB" w:cs="PMingLiU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953" w:hanging="360"/>
      </w:pPr>
    </w:lvl>
    <w:lvl w:ilvl="2" w:tplc="3C09001B" w:tentative="1">
      <w:start w:val="1"/>
      <w:numFmt w:val="lowerRoman"/>
      <w:lvlText w:val="%3."/>
      <w:lvlJc w:val="right"/>
      <w:pPr>
        <w:ind w:left="1673" w:hanging="180"/>
      </w:pPr>
    </w:lvl>
    <w:lvl w:ilvl="3" w:tplc="3C09000F" w:tentative="1">
      <w:start w:val="1"/>
      <w:numFmt w:val="decimal"/>
      <w:lvlText w:val="%4."/>
      <w:lvlJc w:val="left"/>
      <w:pPr>
        <w:ind w:left="2393" w:hanging="360"/>
      </w:pPr>
    </w:lvl>
    <w:lvl w:ilvl="4" w:tplc="3C090019" w:tentative="1">
      <w:start w:val="1"/>
      <w:numFmt w:val="lowerLetter"/>
      <w:lvlText w:val="%5."/>
      <w:lvlJc w:val="left"/>
      <w:pPr>
        <w:ind w:left="3113" w:hanging="360"/>
      </w:pPr>
    </w:lvl>
    <w:lvl w:ilvl="5" w:tplc="3C09001B" w:tentative="1">
      <w:start w:val="1"/>
      <w:numFmt w:val="lowerRoman"/>
      <w:lvlText w:val="%6."/>
      <w:lvlJc w:val="right"/>
      <w:pPr>
        <w:ind w:left="3833" w:hanging="180"/>
      </w:pPr>
    </w:lvl>
    <w:lvl w:ilvl="6" w:tplc="3C09000F" w:tentative="1">
      <w:start w:val="1"/>
      <w:numFmt w:val="decimal"/>
      <w:lvlText w:val="%7."/>
      <w:lvlJc w:val="left"/>
      <w:pPr>
        <w:ind w:left="4553" w:hanging="360"/>
      </w:pPr>
    </w:lvl>
    <w:lvl w:ilvl="7" w:tplc="3C090019" w:tentative="1">
      <w:start w:val="1"/>
      <w:numFmt w:val="lowerLetter"/>
      <w:lvlText w:val="%8."/>
      <w:lvlJc w:val="left"/>
      <w:pPr>
        <w:ind w:left="5273" w:hanging="360"/>
      </w:pPr>
    </w:lvl>
    <w:lvl w:ilvl="8" w:tplc="3C09001B" w:tentative="1">
      <w:start w:val="1"/>
      <w:numFmt w:val="lowerRoman"/>
      <w:lvlText w:val="%9."/>
      <w:lvlJc w:val="right"/>
      <w:pPr>
        <w:ind w:left="5993" w:hanging="180"/>
      </w:pPr>
    </w:lvl>
  </w:abstractNum>
  <w:abstractNum w:abstractNumId="64" w15:restartNumberingAfterBreak="0">
    <w:nsid w:val="584E620F"/>
    <w:multiLevelType w:val="hybridMultilevel"/>
    <w:tmpl w:val="3870B1BC"/>
    <w:lvl w:ilvl="0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65" w15:restartNumberingAfterBreak="0">
    <w:nsid w:val="58562E4C"/>
    <w:multiLevelType w:val="hybridMultilevel"/>
    <w:tmpl w:val="6478A95C"/>
    <w:lvl w:ilvl="0" w:tplc="DBC25EBE">
      <w:start w:val="1"/>
      <w:numFmt w:val="decimal"/>
      <w:lvlText w:val="%1."/>
      <w:lvlJc w:val="left"/>
      <w:pPr>
        <w:ind w:left="480" w:hanging="480"/>
      </w:pPr>
      <w:rPr>
        <w:rFonts w:asciiTheme="majorEastAsia" w:eastAsiaTheme="majorEastAsia" w:hAnsiTheme="majorEastAsia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6" w15:restartNumberingAfterBreak="0">
    <w:nsid w:val="587C59A9"/>
    <w:multiLevelType w:val="hybridMultilevel"/>
    <w:tmpl w:val="C8C498D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7" w15:restartNumberingAfterBreak="0">
    <w:nsid w:val="5A43761B"/>
    <w:multiLevelType w:val="hybridMultilevel"/>
    <w:tmpl w:val="91525C4E"/>
    <w:lvl w:ilvl="0" w:tplc="71C8A968">
      <w:numFmt w:val="bullet"/>
      <w:lvlText w:val="•"/>
      <w:lvlJc w:val="left"/>
      <w:pPr>
        <w:ind w:left="480" w:hanging="480"/>
      </w:pPr>
      <w:rPr>
        <w:rFonts w:hint="default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8" w15:restartNumberingAfterBreak="0">
    <w:nsid w:val="5B620592"/>
    <w:multiLevelType w:val="hybridMultilevel"/>
    <w:tmpl w:val="C0589A3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5C4B7275"/>
    <w:multiLevelType w:val="hybridMultilevel"/>
    <w:tmpl w:val="8B1414D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70" w15:restartNumberingAfterBreak="0">
    <w:nsid w:val="5C93306F"/>
    <w:multiLevelType w:val="hybridMultilevel"/>
    <w:tmpl w:val="B276EE20"/>
    <w:lvl w:ilvl="0" w:tplc="7012F654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E7B23E9E">
      <w:start w:val="8"/>
      <w:numFmt w:val="bullet"/>
      <w:lvlText w:val="—"/>
      <w:lvlJc w:val="left"/>
      <w:pPr>
        <w:ind w:left="1440" w:hanging="360"/>
      </w:pPr>
      <w:rPr>
        <w:rFonts w:ascii="PMingLiU" w:eastAsia="PMingLiU" w:hAnsi="PMingLiU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D054574"/>
    <w:multiLevelType w:val="hybridMultilevel"/>
    <w:tmpl w:val="6CC05A28"/>
    <w:lvl w:ilvl="0" w:tplc="2BDAB6C8">
      <w:numFmt w:val="bullet"/>
      <w:lvlText w:val=""/>
      <w:lvlJc w:val="left"/>
      <w:pPr>
        <w:ind w:left="588" w:hanging="483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A8540B34">
      <w:numFmt w:val="bullet"/>
      <w:lvlText w:val="•"/>
      <w:lvlJc w:val="left"/>
      <w:pPr>
        <w:ind w:left="890" w:hanging="483"/>
      </w:pPr>
      <w:rPr>
        <w:rFonts w:hint="default"/>
        <w:lang w:val="zh-HK" w:eastAsia="zh-HK" w:bidi="zh-HK"/>
      </w:rPr>
    </w:lvl>
    <w:lvl w:ilvl="2" w:tplc="42A4F07E">
      <w:numFmt w:val="bullet"/>
      <w:lvlText w:val="•"/>
      <w:lvlJc w:val="left"/>
      <w:pPr>
        <w:ind w:left="1201" w:hanging="483"/>
      </w:pPr>
      <w:rPr>
        <w:rFonts w:hint="default"/>
        <w:lang w:val="zh-HK" w:eastAsia="zh-HK" w:bidi="zh-HK"/>
      </w:rPr>
    </w:lvl>
    <w:lvl w:ilvl="3" w:tplc="CF2C4E94">
      <w:numFmt w:val="bullet"/>
      <w:lvlText w:val="•"/>
      <w:lvlJc w:val="left"/>
      <w:pPr>
        <w:ind w:left="1512" w:hanging="483"/>
      </w:pPr>
      <w:rPr>
        <w:rFonts w:hint="default"/>
        <w:lang w:val="zh-HK" w:eastAsia="zh-HK" w:bidi="zh-HK"/>
      </w:rPr>
    </w:lvl>
    <w:lvl w:ilvl="4" w:tplc="DCFAF318">
      <w:numFmt w:val="bullet"/>
      <w:lvlText w:val="•"/>
      <w:lvlJc w:val="left"/>
      <w:pPr>
        <w:ind w:left="1822" w:hanging="483"/>
      </w:pPr>
      <w:rPr>
        <w:rFonts w:hint="default"/>
        <w:lang w:val="zh-HK" w:eastAsia="zh-HK" w:bidi="zh-HK"/>
      </w:rPr>
    </w:lvl>
    <w:lvl w:ilvl="5" w:tplc="692AD092">
      <w:numFmt w:val="bullet"/>
      <w:lvlText w:val="•"/>
      <w:lvlJc w:val="left"/>
      <w:pPr>
        <w:ind w:left="2133" w:hanging="483"/>
      </w:pPr>
      <w:rPr>
        <w:rFonts w:hint="default"/>
        <w:lang w:val="zh-HK" w:eastAsia="zh-HK" w:bidi="zh-HK"/>
      </w:rPr>
    </w:lvl>
    <w:lvl w:ilvl="6" w:tplc="19DEC7B2">
      <w:numFmt w:val="bullet"/>
      <w:lvlText w:val="•"/>
      <w:lvlJc w:val="left"/>
      <w:pPr>
        <w:ind w:left="2444" w:hanging="483"/>
      </w:pPr>
      <w:rPr>
        <w:rFonts w:hint="default"/>
        <w:lang w:val="zh-HK" w:eastAsia="zh-HK" w:bidi="zh-HK"/>
      </w:rPr>
    </w:lvl>
    <w:lvl w:ilvl="7" w:tplc="7990105E">
      <w:numFmt w:val="bullet"/>
      <w:lvlText w:val="•"/>
      <w:lvlJc w:val="left"/>
      <w:pPr>
        <w:ind w:left="2754" w:hanging="483"/>
      </w:pPr>
      <w:rPr>
        <w:rFonts w:hint="default"/>
        <w:lang w:val="zh-HK" w:eastAsia="zh-HK" w:bidi="zh-HK"/>
      </w:rPr>
    </w:lvl>
    <w:lvl w:ilvl="8" w:tplc="5A668D50">
      <w:numFmt w:val="bullet"/>
      <w:lvlText w:val="•"/>
      <w:lvlJc w:val="left"/>
      <w:pPr>
        <w:ind w:left="3065" w:hanging="483"/>
      </w:pPr>
      <w:rPr>
        <w:rFonts w:hint="default"/>
        <w:lang w:val="zh-HK" w:eastAsia="zh-HK" w:bidi="zh-HK"/>
      </w:rPr>
    </w:lvl>
  </w:abstractNum>
  <w:abstractNum w:abstractNumId="72" w15:restartNumberingAfterBreak="0">
    <w:nsid w:val="5EDB4F99"/>
    <w:multiLevelType w:val="hybridMultilevel"/>
    <w:tmpl w:val="1F04597E"/>
    <w:lvl w:ilvl="0" w:tplc="51221E7E">
      <w:start w:val="3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PMingLiU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60DC1802"/>
    <w:multiLevelType w:val="hybridMultilevel"/>
    <w:tmpl w:val="64881B06"/>
    <w:lvl w:ilvl="0" w:tplc="08340A34">
      <w:start w:val="3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 w:hint="eastAsia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4" w15:restartNumberingAfterBreak="0">
    <w:nsid w:val="60EA40BE"/>
    <w:multiLevelType w:val="hybridMultilevel"/>
    <w:tmpl w:val="6A6AD0E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5" w15:restartNumberingAfterBreak="0">
    <w:nsid w:val="61C5039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6" w15:restartNumberingAfterBreak="0">
    <w:nsid w:val="63476F8F"/>
    <w:multiLevelType w:val="hybridMultilevel"/>
    <w:tmpl w:val="179628E2"/>
    <w:lvl w:ilvl="0" w:tplc="C49E602A">
      <w:start w:val="1"/>
      <w:numFmt w:val="decimal"/>
      <w:lvlText w:val="%1."/>
      <w:lvlJc w:val="left"/>
      <w:pPr>
        <w:ind w:left="807" w:hanging="320"/>
      </w:pPr>
      <w:rPr>
        <w:rFonts w:ascii="Times New Roman" w:eastAsia="Times New Roman" w:hAnsi="Times New Roman" w:cs="Times New Roman" w:hint="default"/>
        <w:w w:val="108"/>
        <w:sz w:val="22"/>
        <w:szCs w:val="22"/>
        <w:lang w:val="zh-HK" w:eastAsia="zh-HK" w:bidi="zh-HK"/>
      </w:rPr>
    </w:lvl>
    <w:lvl w:ilvl="1" w:tplc="B054114E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4AD42FC8">
      <w:numFmt w:val="bullet"/>
      <w:lvlText w:val="•"/>
      <w:lvlJc w:val="left"/>
      <w:pPr>
        <w:ind w:left="2438" w:hanging="480"/>
      </w:pPr>
      <w:rPr>
        <w:rFonts w:hint="default"/>
        <w:lang w:val="zh-HK" w:eastAsia="zh-HK" w:bidi="zh-HK"/>
      </w:rPr>
    </w:lvl>
    <w:lvl w:ilvl="3" w:tplc="6D98EC42">
      <w:numFmt w:val="bullet"/>
      <w:lvlText w:val="•"/>
      <w:lvlJc w:val="left"/>
      <w:pPr>
        <w:ind w:left="3436" w:hanging="480"/>
      </w:pPr>
      <w:rPr>
        <w:rFonts w:hint="default"/>
        <w:lang w:val="zh-HK" w:eastAsia="zh-HK" w:bidi="zh-HK"/>
      </w:rPr>
    </w:lvl>
    <w:lvl w:ilvl="4" w:tplc="226621D8">
      <w:numFmt w:val="bullet"/>
      <w:lvlText w:val="•"/>
      <w:lvlJc w:val="left"/>
      <w:pPr>
        <w:ind w:left="4435" w:hanging="480"/>
      </w:pPr>
      <w:rPr>
        <w:rFonts w:hint="default"/>
        <w:lang w:val="zh-HK" w:eastAsia="zh-HK" w:bidi="zh-HK"/>
      </w:rPr>
    </w:lvl>
    <w:lvl w:ilvl="5" w:tplc="ACCED15A">
      <w:numFmt w:val="bullet"/>
      <w:lvlText w:val="•"/>
      <w:lvlJc w:val="left"/>
      <w:pPr>
        <w:ind w:left="5433" w:hanging="480"/>
      </w:pPr>
      <w:rPr>
        <w:rFonts w:hint="default"/>
        <w:lang w:val="zh-HK" w:eastAsia="zh-HK" w:bidi="zh-HK"/>
      </w:rPr>
    </w:lvl>
    <w:lvl w:ilvl="6" w:tplc="10805AAA">
      <w:numFmt w:val="bullet"/>
      <w:lvlText w:val="•"/>
      <w:lvlJc w:val="left"/>
      <w:pPr>
        <w:ind w:left="6432" w:hanging="480"/>
      </w:pPr>
      <w:rPr>
        <w:rFonts w:hint="default"/>
        <w:lang w:val="zh-HK" w:eastAsia="zh-HK" w:bidi="zh-HK"/>
      </w:rPr>
    </w:lvl>
    <w:lvl w:ilvl="7" w:tplc="8252F9D2">
      <w:numFmt w:val="bullet"/>
      <w:lvlText w:val="•"/>
      <w:lvlJc w:val="left"/>
      <w:pPr>
        <w:ind w:left="7430" w:hanging="480"/>
      </w:pPr>
      <w:rPr>
        <w:rFonts w:hint="default"/>
        <w:lang w:val="zh-HK" w:eastAsia="zh-HK" w:bidi="zh-HK"/>
      </w:rPr>
    </w:lvl>
    <w:lvl w:ilvl="8" w:tplc="86481368">
      <w:numFmt w:val="bullet"/>
      <w:lvlText w:val="•"/>
      <w:lvlJc w:val="left"/>
      <w:pPr>
        <w:ind w:left="8429" w:hanging="480"/>
      </w:pPr>
      <w:rPr>
        <w:rFonts w:hint="default"/>
        <w:lang w:val="zh-HK" w:eastAsia="zh-HK" w:bidi="zh-HK"/>
      </w:rPr>
    </w:lvl>
  </w:abstractNum>
  <w:abstractNum w:abstractNumId="77" w15:restartNumberingAfterBreak="0">
    <w:nsid w:val="63CB1F49"/>
    <w:multiLevelType w:val="hybridMultilevel"/>
    <w:tmpl w:val="9154EC1E"/>
    <w:lvl w:ilvl="0" w:tplc="98CEAE4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8" w15:restartNumberingAfterBreak="0">
    <w:nsid w:val="65D31556"/>
    <w:multiLevelType w:val="hybridMultilevel"/>
    <w:tmpl w:val="867251C4"/>
    <w:lvl w:ilvl="0" w:tplc="5B80B102">
      <w:start w:val="1"/>
      <w:numFmt w:val="taiwaneseCountingThousand"/>
      <w:lvlText w:val="%1、"/>
      <w:lvlJc w:val="left"/>
      <w:pPr>
        <w:ind w:left="502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66BC0AD7"/>
    <w:multiLevelType w:val="hybridMultilevel"/>
    <w:tmpl w:val="1E5C202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B">
      <w:start w:val="1"/>
      <w:numFmt w:val="lowerRoman"/>
      <w:lvlText w:val="%2."/>
      <w:lvlJc w:val="righ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80" w15:restartNumberingAfterBreak="0">
    <w:nsid w:val="673B1880"/>
    <w:multiLevelType w:val="hybridMultilevel"/>
    <w:tmpl w:val="5D7AAF8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7F02BF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67F86177"/>
    <w:multiLevelType w:val="hybridMultilevel"/>
    <w:tmpl w:val="CDDC21F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3" w15:restartNumberingAfterBreak="0">
    <w:nsid w:val="68D32C55"/>
    <w:multiLevelType w:val="hybridMultilevel"/>
    <w:tmpl w:val="C82AA40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4" w15:restartNumberingAfterBreak="0">
    <w:nsid w:val="69535DFF"/>
    <w:multiLevelType w:val="hybridMultilevel"/>
    <w:tmpl w:val="4008FF30"/>
    <w:lvl w:ilvl="0" w:tplc="98CEAE46">
      <w:start w:val="1"/>
      <w:numFmt w:val="bullet"/>
      <w:lvlText w:val=""/>
      <w:lvlJc w:val="left"/>
      <w:pPr>
        <w:ind w:left="16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133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20" w:hanging="480"/>
      </w:pPr>
      <w:rPr>
        <w:rFonts w:ascii="Wingdings" w:hAnsi="Wingdings" w:hint="default"/>
      </w:rPr>
    </w:lvl>
  </w:abstractNum>
  <w:abstractNum w:abstractNumId="85" w15:restartNumberingAfterBreak="0">
    <w:nsid w:val="6A162400"/>
    <w:multiLevelType w:val="hybridMultilevel"/>
    <w:tmpl w:val="75B06484"/>
    <w:lvl w:ilvl="0" w:tplc="7F52F170">
      <w:numFmt w:val="bullet"/>
      <w:lvlText w:val=""/>
      <w:lvlJc w:val="left"/>
      <w:pPr>
        <w:ind w:left="1049" w:hanging="339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C987A90">
      <w:numFmt w:val="bullet"/>
      <w:lvlText w:val=""/>
      <w:lvlJc w:val="left"/>
      <w:pPr>
        <w:ind w:left="1637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86525D7A">
      <w:numFmt w:val="bullet"/>
      <w:lvlText w:val="•"/>
      <w:lvlJc w:val="left"/>
      <w:pPr>
        <w:ind w:left="2574" w:hanging="480"/>
      </w:pPr>
      <w:rPr>
        <w:rFonts w:hint="default"/>
        <w:lang w:val="zh-HK" w:eastAsia="zh-HK" w:bidi="zh-HK"/>
      </w:rPr>
    </w:lvl>
    <w:lvl w:ilvl="3" w:tplc="99E0A6EE">
      <w:numFmt w:val="bullet"/>
      <w:lvlText w:val="•"/>
      <w:lvlJc w:val="left"/>
      <w:pPr>
        <w:ind w:left="3519" w:hanging="480"/>
      </w:pPr>
      <w:rPr>
        <w:rFonts w:hint="default"/>
        <w:lang w:val="zh-HK" w:eastAsia="zh-HK" w:bidi="zh-HK"/>
      </w:rPr>
    </w:lvl>
    <w:lvl w:ilvl="4" w:tplc="61125E82">
      <w:numFmt w:val="bullet"/>
      <w:lvlText w:val="•"/>
      <w:lvlJc w:val="left"/>
      <w:pPr>
        <w:ind w:left="4464" w:hanging="480"/>
      </w:pPr>
      <w:rPr>
        <w:rFonts w:hint="default"/>
        <w:lang w:val="zh-HK" w:eastAsia="zh-HK" w:bidi="zh-HK"/>
      </w:rPr>
    </w:lvl>
    <w:lvl w:ilvl="5" w:tplc="F5ECED6A">
      <w:numFmt w:val="bullet"/>
      <w:lvlText w:val="•"/>
      <w:lvlJc w:val="left"/>
      <w:pPr>
        <w:ind w:left="5409" w:hanging="480"/>
      </w:pPr>
      <w:rPr>
        <w:rFonts w:hint="default"/>
        <w:lang w:val="zh-HK" w:eastAsia="zh-HK" w:bidi="zh-HK"/>
      </w:rPr>
    </w:lvl>
    <w:lvl w:ilvl="6" w:tplc="7E226586">
      <w:numFmt w:val="bullet"/>
      <w:lvlText w:val="•"/>
      <w:lvlJc w:val="left"/>
      <w:pPr>
        <w:ind w:left="6354" w:hanging="480"/>
      </w:pPr>
      <w:rPr>
        <w:rFonts w:hint="default"/>
        <w:lang w:val="zh-HK" w:eastAsia="zh-HK" w:bidi="zh-HK"/>
      </w:rPr>
    </w:lvl>
    <w:lvl w:ilvl="7" w:tplc="2ED27C44">
      <w:numFmt w:val="bullet"/>
      <w:lvlText w:val="•"/>
      <w:lvlJc w:val="left"/>
      <w:pPr>
        <w:ind w:left="7299" w:hanging="480"/>
      </w:pPr>
      <w:rPr>
        <w:rFonts w:hint="default"/>
        <w:lang w:val="zh-HK" w:eastAsia="zh-HK" w:bidi="zh-HK"/>
      </w:rPr>
    </w:lvl>
    <w:lvl w:ilvl="8" w:tplc="D47C1DB0">
      <w:numFmt w:val="bullet"/>
      <w:lvlText w:val="•"/>
      <w:lvlJc w:val="left"/>
      <w:pPr>
        <w:ind w:left="8245" w:hanging="480"/>
      </w:pPr>
      <w:rPr>
        <w:rFonts w:hint="default"/>
        <w:lang w:val="zh-HK" w:eastAsia="zh-HK" w:bidi="zh-HK"/>
      </w:rPr>
    </w:lvl>
  </w:abstractNum>
  <w:abstractNum w:abstractNumId="86" w15:restartNumberingAfterBreak="0">
    <w:nsid w:val="6BD76D95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7" w15:restartNumberingAfterBreak="0">
    <w:nsid w:val="6BEF0627"/>
    <w:multiLevelType w:val="hybridMultilevel"/>
    <w:tmpl w:val="C2025CFC"/>
    <w:lvl w:ilvl="0" w:tplc="B9C41C30">
      <w:start w:val="1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PMingLiU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C2218B2"/>
    <w:multiLevelType w:val="hybridMultilevel"/>
    <w:tmpl w:val="10804B42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9" w15:restartNumberingAfterBreak="0">
    <w:nsid w:val="6CF7115D"/>
    <w:multiLevelType w:val="hybridMultilevel"/>
    <w:tmpl w:val="C316DFD2"/>
    <w:lvl w:ilvl="0" w:tplc="2FE02F1C">
      <w:start w:val="1"/>
      <w:numFmt w:val="decimal"/>
      <w:lvlText w:val="%1."/>
      <w:lvlJc w:val="left"/>
      <w:pPr>
        <w:ind w:left="1920" w:hanging="480"/>
      </w:pPr>
      <w:rPr>
        <w:rFonts w:asciiTheme="majorEastAsia" w:eastAsiaTheme="majorEastAsia" w:hAnsiTheme="majorEastAsia" w:hint="default"/>
        <w:b w:val="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90" w15:restartNumberingAfterBreak="0">
    <w:nsid w:val="6D441F2E"/>
    <w:multiLevelType w:val="hybridMultilevel"/>
    <w:tmpl w:val="F74A9326"/>
    <w:lvl w:ilvl="0" w:tplc="780AB9AE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D5805D3"/>
    <w:multiLevelType w:val="hybridMultilevel"/>
    <w:tmpl w:val="57F25670"/>
    <w:lvl w:ilvl="0" w:tplc="7D26B508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26A850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88EE94D0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93CA45EC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DE0E66E6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EAD8E83A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9026A76E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C2AA894C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AD180EAE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92" w15:restartNumberingAfterBreak="0">
    <w:nsid w:val="6D6C1FCC"/>
    <w:multiLevelType w:val="hybridMultilevel"/>
    <w:tmpl w:val="B77EE838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93" w15:restartNumberingAfterBreak="0">
    <w:nsid w:val="72E870ED"/>
    <w:multiLevelType w:val="hybridMultilevel"/>
    <w:tmpl w:val="9B405274"/>
    <w:lvl w:ilvl="0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4" w15:restartNumberingAfterBreak="0">
    <w:nsid w:val="73165106"/>
    <w:multiLevelType w:val="hybridMultilevel"/>
    <w:tmpl w:val="3AF894A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5" w15:restartNumberingAfterBreak="0">
    <w:nsid w:val="739B6337"/>
    <w:multiLevelType w:val="hybridMultilevel"/>
    <w:tmpl w:val="15B05E60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6" w15:restartNumberingAfterBreak="0">
    <w:nsid w:val="73BB0CB9"/>
    <w:multiLevelType w:val="hybridMultilevel"/>
    <w:tmpl w:val="3C18E33C"/>
    <w:lvl w:ilvl="0" w:tplc="C1A0C0BA">
      <w:start w:val="2"/>
      <w:numFmt w:val="bullet"/>
      <w:lvlText w:val=""/>
      <w:lvlJc w:val="left"/>
      <w:pPr>
        <w:ind w:left="1680" w:hanging="360"/>
      </w:pPr>
      <w:rPr>
        <w:rFonts w:ascii="Wingdings" w:eastAsia="PMingLiU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97" w15:restartNumberingAfterBreak="0">
    <w:nsid w:val="76B3062C"/>
    <w:multiLevelType w:val="hybridMultilevel"/>
    <w:tmpl w:val="DFBCB762"/>
    <w:lvl w:ilvl="0" w:tplc="BA04DE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0CF1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286F0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3A6B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CB863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D4AA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E0B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EB014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B1AA5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8" w15:restartNumberingAfterBreak="0">
    <w:nsid w:val="76F61D63"/>
    <w:multiLevelType w:val="hybridMultilevel"/>
    <w:tmpl w:val="4C42010A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9" w15:restartNumberingAfterBreak="0">
    <w:nsid w:val="771E032B"/>
    <w:multiLevelType w:val="hybridMultilevel"/>
    <w:tmpl w:val="728E110E"/>
    <w:lvl w:ilvl="0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00" w15:restartNumberingAfterBreak="0">
    <w:nsid w:val="77496FCD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786E6B29"/>
    <w:multiLevelType w:val="hybridMultilevel"/>
    <w:tmpl w:val="48D0DF56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  <w:sz w:val="28"/>
        <w:szCs w:val="24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2" w15:restartNumberingAfterBreak="0">
    <w:nsid w:val="79D126A4"/>
    <w:multiLevelType w:val="hybridMultilevel"/>
    <w:tmpl w:val="34F033B0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3" w15:restartNumberingAfterBreak="0">
    <w:nsid w:val="7DBE462B"/>
    <w:multiLevelType w:val="hybridMultilevel"/>
    <w:tmpl w:val="A52878F6"/>
    <w:lvl w:ilvl="0" w:tplc="AF62F4F0">
      <w:numFmt w:val="bullet"/>
      <w:lvlText w:val=""/>
      <w:lvlJc w:val="left"/>
      <w:pPr>
        <w:ind w:left="969" w:hanging="481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20B66314">
      <w:numFmt w:val="bullet"/>
      <w:lvlText w:val=""/>
      <w:lvlJc w:val="left"/>
      <w:pPr>
        <w:ind w:left="1449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3C090005">
      <w:start w:val="1"/>
      <w:numFmt w:val="bullet"/>
      <w:lvlText w:val=""/>
      <w:lvlJc w:val="left"/>
      <w:pPr>
        <w:ind w:left="2439" w:hanging="480"/>
      </w:pPr>
      <w:rPr>
        <w:rFonts w:ascii="Wingdings" w:hAnsi="Wingdings" w:hint="default"/>
        <w:lang w:val="zh-HK" w:eastAsia="zh-HK" w:bidi="zh-HK"/>
      </w:rPr>
    </w:lvl>
    <w:lvl w:ilvl="3" w:tplc="43A2107A">
      <w:numFmt w:val="bullet"/>
      <w:lvlText w:val="•"/>
      <w:lvlJc w:val="left"/>
      <w:pPr>
        <w:ind w:left="3437" w:hanging="480"/>
      </w:pPr>
      <w:rPr>
        <w:rFonts w:hint="default"/>
        <w:lang w:val="zh-HK" w:eastAsia="zh-HK" w:bidi="zh-HK"/>
      </w:rPr>
    </w:lvl>
    <w:lvl w:ilvl="4" w:tplc="6C986B0E">
      <w:numFmt w:val="bullet"/>
      <w:lvlText w:val="•"/>
      <w:lvlJc w:val="left"/>
      <w:pPr>
        <w:ind w:left="4436" w:hanging="480"/>
      </w:pPr>
      <w:rPr>
        <w:rFonts w:hint="default"/>
        <w:lang w:val="zh-HK" w:eastAsia="zh-HK" w:bidi="zh-HK"/>
      </w:rPr>
    </w:lvl>
    <w:lvl w:ilvl="5" w:tplc="93D6197A">
      <w:numFmt w:val="bullet"/>
      <w:lvlText w:val="•"/>
      <w:lvlJc w:val="left"/>
      <w:pPr>
        <w:ind w:left="5434" w:hanging="480"/>
      </w:pPr>
      <w:rPr>
        <w:rFonts w:hint="default"/>
        <w:lang w:val="zh-HK" w:eastAsia="zh-HK" w:bidi="zh-HK"/>
      </w:rPr>
    </w:lvl>
    <w:lvl w:ilvl="6" w:tplc="C65C2F42">
      <w:numFmt w:val="bullet"/>
      <w:lvlText w:val="•"/>
      <w:lvlJc w:val="left"/>
      <w:pPr>
        <w:ind w:left="6433" w:hanging="480"/>
      </w:pPr>
      <w:rPr>
        <w:rFonts w:hint="default"/>
        <w:lang w:val="zh-HK" w:eastAsia="zh-HK" w:bidi="zh-HK"/>
      </w:rPr>
    </w:lvl>
    <w:lvl w:ilvl="7" w:tplc="681ECA7C">
      <w:numFmt w:val="bullet"/>
      <w:lvlText w:val="•"/>
      <w:lvlJc w:val="left"/>
      <w:pPr>
        <w:ind w:left="7431" w:hanging="480"/>
      </w:pPr>
      <w:rPr>
        <w:rFonts w:hint="default"/>
        <w:lang w:val="zh-HK" w:eastAsia="zh-HK" w:bidi="zh-HK"/>
      </w:rPr>
    </w:lvl>
    <w:lvl w:ilvl="8" w:tplc="98683F9A">
      <w:numFmt w:val="bullet"/>
      <w:lvlText w:val="•"/>
      <w:lvlJc w:val="left"/>
      <w:pPr>
        <w:ind w:left="8430" w:hanging="480"/>
      </w:pPr>
      <w:rPr>
        <w:rFonts w:hint="default"/>
        <w:lang w:val="zh-HK" w:eastAsia="zh-HK" w:bidi="zh-HK"/>
      </w:rPr>
    </w:lvl>
  </w:abstractNum>
  <w:abstractNum w:abstractNumId="104" w15:restartNumberingAfterBreak="0">
    <w:nsid w:val="7DD82223"/>
    <w:multiLevelType w:val="hybridMultilevel"/>
    <w:tmpl w:val="B5C6E97E"/>
    <w:lvl w:ilvl="0" w:tplc="BC3A8AD8">
      <w:numFmt w:val="bullet"/>
      <w:lvlText w:val="•"/>
      <w:lvlJc w:val="left"/>
      <w:pPr>
        <w:ind w:left="1428" w:hanging="360"/>
      </w:pPr>
      <w:rPr>
        <w:rFonts w:hint="default"/>
        <w:lang w:val="zh-HK" w:eastAsia="zh-HK" w:bidi="zh-HK"/>
      </w:rPr>
    </w:lvl>
    <w:lvl w:ilvl="1" w:tplc="3C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5" w15:restartNumberingAfterBreak="0">
    <w:nsid w:val="7EE321FC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6" w15:restartNumberingAfterBreak="0">
    <w:nsid w:val="7F2343B2"/>
    <w:multiLevelType w:val="hybridMultilevel"/>
    <w:tmpl w:val="C50E4134"/>
    <w:lvl w:ilvl="0" w:tplc="2004BAD2">
      <w:start w:val="1"/>
      <w:numFmt w:val="decimal"/>
      <w:lvlText w:val="%1."/>
      <w:lvlJc w:val="left"/>
      <w:pPr>
        <w:ind w:left="87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75" w:hanging="480"/>
      </w:pPr>
    </w:lvl>
    <w:lvl w:ilvl="2" w:tplc="0409001B" w:tentative="1">
      <w:start w:val="1"/>
      <w:numFmt w:val="lowerRoman"/>
      <w:lvlText w:val="%3."/>
      <w:lvlJc w:val="right"/>
      <w:pPr>
        <w:ind w:left="1955" w:hanging="480"/>
      </w:pPr>
    </w:lvl>
    <w:lvl w:ilvl="3" w:tplc="0409000F" w:tentative="1">
      <w:start w:val="1"/>
      <w:numFmt w:val="decimal"/>
      <w:lvlText w:val="%4."/>
      <w:lvlJc w:val="left"/>
      <w:pPr>
        <w:ind w:left="24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5" w:hanging="480"/>
      </w:pPr>
    </w:lvl>
    <w:lvl w:ilvl="5" w:tplc="0409001B" w:tentative="1">
      <w:start w:val="1"/>
      <w:numFmt w:val="lowerRoman"/>
      <w:lvlText w:val="%6."/>
      <w:lvlJc w:val="right"/>
      <w:pPr>
        <w:ind w:left="3395" w:hanging="480"/>
      </w:pPr>
    </w:lvl>
    <w:lvl w:ilvl="6" w:tplc="0409000F" w:tentative="1">
      <w:start w:val="1"/>
      <w:numFmt w:val="decimal"/>
      <w:lvlText w:val="%7."/>
      <w:lvlJc w:val="left"/>
      <w:pPr>
        <w:ind w:left="38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5" w:hanging="480"/>
      </w:pPr>
    </w:lvl>
    <w:lvl w:ilvl="8" w:tplc="0409001B" w:tentative="1">
      <w:start w:val="1"/>
      <w:numFmt w:val="lowerRoman"/>
      <w:lvlText w:val="%9."/>
      <w:lvlJc w:val="right"/>
      <w:pPr>
        <w:ind w:left="4835" w:hanging="480"/>
      </w:pPr>
    </w:lvl>
  </w:abstractNum>
  <w:abstractNum w:abstractNumId="107" w15:restartNumberingAfterBreak="0">
    <w:nsid w:val="7F7F0FEF"/>
    <w:multiLevelType w:val="hybridMultilevel"/>
    <w:tmpl w:val="BCA0DE48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7"/>
  </w:num>
  <w:num w:numId="2">
    <w:abstractNumId w:val="93"/>
  </w:num>
  <w:num w:numId="3">
    <w:abstractNumId w:val="85"/>
  </w:num>
  <w:num w:numId="4">
    <w:abstractNumId w:val="28"/>
  </w:num>
  <w:num w:numId="5">
    <w:abstractNumId w:val="52"/>
  </w:num>
  <w:num w:numId="6">
    <w:abstractNumId w:val="38"/>
  </w:num>
  <w:num w:numId="7">
    <w:abstractNumId w:val="43"/>
  </w:num>
  <w:num w:numId="8">
    <w:abstractNumId w:val="50"/>
  </w:num>
  <w:num w:numId="9">
    <w:abstractNumId w:val="107"/>
  </w:num>
  <w:num w:numId="10">
    <w:abstractNumId w:val="47"/>
  </w:num>
  <w:num w:numId="11">
    <w:abstractNumId w:val="104"/>
  </w:num>
  <w:num w:numId="12">
    <w:abstractNumId w:val="42"/>
  </w:num>
  <w:num w:numId="13">
    <w:abstractNumId w:val="21"/>
  </w:num>
  <w:num w:numId="14">
    <w:abstractNumId w:val="91"/>
  </w:num>
  <w:num w:numId="15">
    <w:abstractNumId w:val="44"/>
  </w:num>
  <w:num w:numId="16">
    <w:abstractNumId w:val="55"/>
  </w:num>
  <w:num w:numId="17">
    <w:abstractNumId w:val="40"/>
  </w:num>
  <w:num w:numId="18">
    <w:abstractNumId w:val="68"/>
  </w:num>
  <w:num w:numId="19">
    <w:abstractNumId w:val="100"/>
  </w:num>
  <w:num w:numId="20">
    <w:abstractNumId w:val="80"/>
  </w:num>
  <w:num w:numId="21">
    <w:abstractNumId w:val="30"/>
  </w:num>
  <w:num w:numId="22">
    <w:abstractNumId w:val="3"/>
  </w:num>
  <w:num w:numId="23">
    <w:abstractNumId w:val="67"/>
  </w:num>
  <w:num w:numId="24">
    <w:abstractNumId w:val="71"/>
  </w:num>
  <w:num w:numId="25">
    <w:abstractNumId w:val="56"/>
  </w:num>
  <w:num w:numId="26">
    <w:abstractNumId w:val="59"/>
  </w:num>
  <w:num w:numId="27">
    <w:abstractNumId w:val="1"/>
  </w:num>
  <w:num w:numId="28">
    <w:abstractNumId w:val="84"/>
  </w:num>
  <w:num w:numId="29">
    <w:abstractNumId w:val="5"/>
  </w:num>
  <w:num w:numId="30">
    <w:abstractNumId w:val="37"/>
  </w:num>
  <w:num w:numId="31">
    <w:abstractNumId w:val="54"/>
  </w:num>
  <w:num w:numId="32">
    <w:abstractNumId w:val="61"/>
  </w:num>
  <w:num w:numId="33">
    <w:abstractNumId w:val="9"/>
  </w:num>
  <w:num w:numId="34">
    <w:abstractNumId w:val="2"/>
  </w:num>
  <w:num w:numId="35">
    <w:abstractNumId w:val="58"/>
  </w:num>
  <w:num w:numId="36">
    <w:abstractNumId w:val="62"/>
  </w:num>
  <w:num w:numId="37">
    <w:abstractNumId w:val="41"/>
  </w:num>
  <w:num w:numId="38">
    <w:abstractNumId w:val="76"/>
  </w:num>
  <w:num w:numId="39">
    <w:abstractNumId w:val="103"/>
  </w:num>
  <w:num w:numId="40">
    <w:abstractNumId w:val="60"/>
  </w:num>
  <w:num w:numId="41">
    <w:abstractNumId w:val="82"/>
  </w:num>
  <w:num w:numId="42">
    <w:abstractNumId w:val="11"/>
  </w:num>
  <w:num w:numId="43">
    <w:abstractNumId w:val="106"/>
  </w:num>
  <w:num w:numId="44">
    <w:abstractNumId w:val="46"/>
  </w:num>
  <w:num w:numId="45">
    <w:abstractNumId w:val="33"/>
  </w:num>
  <w:num w:numId="46">
    <w:abstractNumId w:val="88"/>
  </w:num>
  <w:num w:numId="47">
    <w:abstractNumId w:val="98"/>
  </w:num>
  <w:num w:numId="48">
    <w:abstractNumId w:val="102"/>
  </w:num>
  <w:num w:numId="49">
    <w:abstractNumId w:val="66"/>
  </w:num>
  <w:num w:numId="50">
    <w:abstractNumId w:val="74"/>
  </w:num>
  <w:num w:numId="51">
    <w:abstractNumId w:val="48"/>
  </w:num>
  <w:num w:numId="52">
    <w:abstractNumId w:val="101"/>
  </w:num>
  <w:num w:numId="53">
    <w:abstractNumId w:val="63"/>
  </w:num>
  <w:num w:numId="54">
    <w:abstractNumId w:val="12"/>
  </w:num>
  <w:num w:numId="55">
    <w:abstractNumId w:val="57"/>
  </w:num>
  <w:num w:numId="56">
    <w:abstractNumId w:val="15"/>
  </w:num>
  <w:num w:numId="57">
    <w:abstractNumId w:val="31"/>
  </w:num>
  <w:num w:numId="58">
    <w:abstractNumId w:val="105"/>
  </w:num>
  <w:num w:numId="59">
    <w:abstractNumId w:val="73"/>
  </w:num>
  <w:num w:numId="60">
    <w:abstractNumId w:val="27"/>
  </w:num>
  <w:num w:numId="61">
    <w:abstractNumId w:val="39"/>
  </w:num>
  <w:num w:numId="62">
    <w:abstractNumId w:val="75"/>
  </w:num>
  <w:num w:numId="63">
    <w:abstractNumId w:val="26"/>
  </w:num>
  <w:num w:numId="64">
    <w:abstractNumId w:val="81"/>
  </w:num>
  <w:num w:numId="65">
    <w:abstractNumId w:val="17"/>
  </w:num>
  <w:num w:numId="66">
    <w:abstractNumId w:val="22"/>
  </w:num>
  <w:num w:numId="67">
    <w:abstractNumId w:val="13"/>
  </w:num>
  <w:num w:numId="68">
    <w:abstractNumId w:val="87"/>
  </w:num>
  <w:num w:numId="69">
    <w:abstractNumId w:val="72"/>
  </w:num>
  <w:num w:numId="70">
    <w:abstractNumId w:val="86"/>
  </w:num>
  <w:num w:numId="71">
    <w:abstractNumId w:val="34"/>
  </w:num>
  <w:num w:numId="72">
    <w:abstractNumId w:val="8"/>
  </w:num>
  <w:num w:numId="73">
    <w:abstractNumId w:val="70"/>
  </w:num>
  <w:num w:numId="74">
    <w:abstractNumId w:val="97"/>
  </w:num>
  <w:num w:numId="75">
    <w:abstractNumId w:val="35"/>
  </w:num>
  <w:num w:numId="76">
    <w:abstractNumId w:val="92"/>
  </w:num>
  <w:num w:numId="77">
    <w:abstractNumId w:val="65"/>
  </w:num>
  <w:num w:numId="78">
    <w:abstractNumId w:val="36"/>
  </w:num>
  <w:num w:numId="79">
    <w:abstractNumId w:val="96"/>
  </w:num>
  <w:num w:numId="80">
    <w:abstractNumId w:val="79"/>
  </w:num>
  <w:num w:numId="81">
    <w:abstractNumId w:val="14"/>
  </w:num>
  <w:num w:numId="82">
    <w:abstractNumId w:val="69"/>
  </w:num>
  <w:num w:numId="83">
    <w:abstractNumId w:val="16"/>
  </w:num>
  <w:num w:numId="84">
    <w:abstractNumId w:val="90"/>
  </w:num>
  <w:num w:numId="85">
    <w:abstractNumId w:val="23"/>
  </w:num>
  <w:num w:numId="86">
    <w:abstractNumId w:val="45"/>
  </w:num>
  <w:num w:numId="87">
    <w:abstractNumId w:val="4"/>
  </w:num>
  <w:num w:numId="88">
    <w:abstractNumId w:val="20"/>
  </w:num>
  <w:num w:numId="89">
    <w:abstractNumId w:val="95"/>
  </w:num>
  <w:num w:numId="90">
    <w:abstractNumId w:val="99"/>
  </w:num>
  <w:num w:numId="91">
    <w:abstractNumId w:val="83"/>
  </w:num>
  <w:num w:numId="92">
    <w:abstractNumId w:val="89"/>
  </w:num>
  <w:num w:numId="93">
    <w:abstractNumId w:val="19"/>
  </w:num>
  <w:num w:numId="94">
    <w:abstractNumId w:val="6"/>
  </w:num>
  <w:num w:numId="95">
    <w:abstractNumId w:val="7"/>
  </w:num>
  <w:num w:numId="96">
    <w:abstractNumId w:val="51"/>
  </w:num>
  <w:num w:numId="97">
    <w:abstractNumId w:val="78"/>
  </w:num>
  <w:num w:numId="98">
    <w:abstractNumId w:val="53"/>
  </w:num>
  <w:num w:numId="99">
    <w:abstractNumId w:val="24"/>
  </w:num>
  <w:num w:numId="100">
    <w:abstractNumId w:val="0"/>
  </w:num>
  <w:num w:numId="101">
    <w:abstractNumId w:val="18"/>
  </w:num>
  <w:num w:numId="102">
    <w:abstractNumId w:val="29"/>
  </w:num>
  <w:num w:numId="103">
    <w:abstractNumId w:val="10"/>
  </w:num>
  <w:num w:numId="104">
    <w:abstractNumId w:val="94"/>
  </w:num>
  <w:num w:numId="105">
    <w:abstractNumId w:val="25"/>
  </w:num>
  <w:num w:numId="106">
    <w:abstractNumId w:val="64"/>
  </w:num>
  <w:num w:numId="107">
    <w:abstractNumId w:val="49"/>
  </w:num>
  <w:num w:numId="108">
    <w:abstractNumId w:val="32"/>
  </w:num>
  <w:numIdMacAtCleanup w:val="10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HK" w:vendorID="64" w:dllVersion="131077" w:nlCheck="1" w:checkStyle="1"/>
  <w:activeWritingStyle w:appName="MSWord" w:lang="zh-TW" w:vendorID="64" w:dllVersion="131077" w:nlCheck="1" w:checkStyle="1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jC0NDE0N7A0NTJW0lEKTi0uzszPAykwrAUA1hvAjSwAAAA="/>
  </w:docVars>
  <w:rsids>
    <w:rsidRoot w:val="004C219C"/>
    <w:rsid w:val="00000C82"/>
    <w:rsid w:val="00001D47"/>
    <w:rsid w:val="00002698"/>
    <w:rsid w:val="00005D0D"/>
    <w:rsid w:val="00005DD4"/>
    <w:rsid w:val="000074B8"/>
    <w:rsid w:val="000101EF"/>
    <w:rsid w:val="00010AAB"/>
    <w:rsid w:val="000115B4"/>
    <w:rsid w:val="00013072"/>
    <w:rsid w:val="00014623"/>
    <w:rsid w:val="00015073"/>
    <w:rsid w:val="00015E53"/>
    <w:rsid w:val="00016597"/>
    <w:rsid w:val="000170F5"/>
    <w:rsid w:val="00020B7E"/>
    <w:rsid w:val="00022421"/>
    <w:rsid w:val="00022C0A"/>
    <w:rsid w:val="0002615D"/>
    <w:rsid w:val="00026479"/>
    <w:rsid w:val="00027BB4"/>
    <w:rsid w:val="000301B8"/>
    <w:rsid w:val="00030A55"/>
    <w:rsid w:val="000318BF"/>
    <w:rsid w:val="00031CD5"/>
    <w:rsid w:val="0003206D"/>
    <w:rsid w:val="00032311"/>
    <w:rsid w:val="00034281"/>
    <w:rsid w:val="00035BAC"/>
    <w:rsid w:val="000366EF"/>
    <w:rsid w:val="00037C83"/>
    <w:rsid w:val="00042367"/>
    <w:rsid w:val="000443E2"/>
    <w:rsid w:val="00045043"/>
    <w:rsid w:val="0004587D"/>
    <w:rsid w:val="00045F8F"/>
    <w:rsid w:val="0004668D"/>
    <w:rsid w:val="00046E40"/>
    <w:rsid w:val="00047228"/>
    <w:rsid w:val="00047297"/>
    <w:rsid w:val="0004735D"/>
    <w:rsid w:val="000474BF"/>
    <w:rsid w:val="00047EF9"/>
    <w:rsid w:val="00051C2A"/>
    <w:rsid w:val="00052759"/>
    <w:rsid w:val="00052AD5"/>
    <w:rsid w:val="00053BB3"/>
    <w:rsid w:val="00054393"/>
    <w:rsid w:val="000546EF"/>
    <w:rsid w:val="000547DF"/>
    <w:rsid w:val="00054D50"/>
    <w:rsid w:val="000563FF"/>
    <w:rsid w:val="00057F86"/>
    <w:rsid w:val="0006201D"/>
    <w:rsid w:val="00063F86"/>
    <w:rsid w:val="000651C1"/>
    <w:rsid w:val="000654C2"/>
    <w:rsid w:val="00066B67"/>
    <w:rsid w:val="00071AC8"/>
    <w:rsid w:val="00071D76"/>
    <w:rsid w:val="00071DB4"/>
    <w:rsid w:val="000722D4"/>
    <w:rsid w:val="00072DA3"/>
    <w:rsid w:val="00073BE2"/>
    <w:rsid w:val="000761F8"/>
    <w:rsid w:val="0007664B"/>
    <w:rsid w:val="000771CF"/>
    <w:rsid w:val="0008094B"/>
    <w:rsid w:val="000809DA"/>
    <w:rsid w:val="00081652"/>
    <w:rsid w:val="00082D01"/>
    <w:rsid w:val="00084C8F"/>
    <w:rsid w:val="0008732E"/>
    <w:rsid w:val="0008750C"/>
    <w:rsid w:val="00091564"/>
    <w:rsid w:val="0009271C"/>
    <w:rsid w:val="00092AC3"/>
    <w:rsid w:val="00095244"/>
    <w:rsid w:val="00095894"/>
    <w:rsid w:val="0009604B"/>
    <w:rsid w:val="000963C8"/>
    <w:rsid w:val="00097D2D"/>
    <w:rsid w:val="000A1826"/>
    <w:rsid w:val="000A2A45"/>
    <w:rsid w:val="000A37DD"/>
    <w:rsid w:val="000A4C10"/>
    <w:rsid w:val="000A5A89"/>
    <w:rsid w:val="000A6C52"/>
    <w:rsid w:val="000A6E8B"/>
    <w:rsid w:val="000A706D"/>
    <w:rsid w:val="000A70A3"/>
    <w:rsid w:val="000A73CC"/>
    <w:rsid w:val="000A787A"/>
    <w:rsid w:val="000A7F8A"/>
    <w:rsid w:val="000B02FD"/>
    <w:rsid w:val="000B1043"/>
    <w:rsid w:val="000B1CA3"/>
    <w:rsid w:val="000B3270"/>
    <w:rsid w:val="000B3903"/>
    <w:rsid w:val="000B39CE"/>
    <w:rsid w:val="000B402E"/>
    <w:rsid w:val="000B5BAD"/>
    <w:rsid w:val="000B5EED"/>
    <w:rsid w:val="000B6065"/>
    <w:rsid w:val="000B7D08"/>
    <w:rsid w:val="000C0CA6"/>
    <w:rsid w:val="000C1B5D"/>
    <w:rsid w:val="000C1E70"/>
    <w:rsid w:val="000C25AD"/>
    <w:rsid w:val="000C28E4"/>
    <w:rsid w:val="000C2C41"/>
    <w:rsid w:val="000C2E5F"/>
    <w:rsid w:val="000C3546"/>
    <w:rsid w:val="000C5223"/>
    <w:rsid w:val="000C5928"/>
    <w:rsid w:val="000C594E"/>
    <w:rsid w:val="000C6528"/>
    <w:rsid w:val="000C6584"/>
    <w:rsid w:val="000C7D6B"/>
    <w:rsid w:val="000D04CE"/>
    <w:rsid w:val="000D17AB"/>
    <w:rsid w:val="000D2256"/>
    <w:rsid w:val="000D2F6B"/>
    <w:rsid w:val="000D320E"/>
    <w:rsid w:val="000D459A"/>
    <w:rsid w:val="000D5176"/>
    <w:rsid w:val="000D5597"/>
    <w:rsid w:val="000D55E2"/>
    <w:rsid w:val="000D5BBA"/>
    <w:rsid w:val="000D63A1"/>
    <w:rsid w:val="000D69E1"/>
    <w:rsid w:val="000D77E0"/>
    <w:rsid w:val="000D79A4"/>
    <w:rsid w:val="000E0385"/>
    <w:rsid w:val="000E054E"/>
    <w:rsid w:val="000E089E"/>
    <w:rsid w:val="000E0BD6"/>
    <w:rsid w:val="000E2116"/>
    <w:rsid w:val="000E2B78"/>
    <w:rsid w:val="000E3A7A"/>
    <w:rsid w:val="000E4278"/>
    <w:rsid w:val="000E49CD"/>
    <w:rsid w:val="000E4E31"/>
    <w:rsid w:val="000E5FEF"/>
    <w:rsid w:val="000E7870"/>
    <w:rsid w:val="000F037A"/>
    <w:rsid w:val="000F05DA"/>
    <w:rsid w:val="000F0E89"/>
    <w:rsid w:val="000F195E"/>
    <w:rsid w:val="000F21D4"/>
    <w:rsid w:val="000F255E"/>
    <w:rsid w:val="000F39C9"/>
    <w:rsid w:val="000F4FB3"/>
    <w:rsid w:val="000F6DBD"/>
    <w:rsid w:val="000F7645"/>
    <w:rsid w:val="000F7EB6"/>
    <w:rsid w:val="001001F9"/>
    <w:rsid w:val="00100A2A"/>
    <w:rsid w:val="0010183B"/>
    <w:rsid w:val="001019ED"/>
    <w:rsid w:val="00101D0C"/>
    <w:rsid w:val="00102AAD"/>
    <w:rsid w:val="00103BFB"/>
    <w:rsid w:val="00103D35"/>
    <w:rsid w:val="001042A7"/>
    <w:rsid w:val="001050A5"/>
    <w:rsid w:val="0010673B"/>
    <w:rsid w:val="00106834"/>
    <w:rsid w:val="00106DE4"/>
    <w:rsid w:val="0010703E"/>
    <w:rsid w:val="001075E2"/>
    <w:rsid w:val="00107612"/>
    <w:rsid w:val="001076CF"/>
    <w:rsid w:val="00111B1E"/>
    <w:rsid w:val="00111C82"/>
    <w:rsid w:val="001126AD"/>
    <w:rsid w:val="0011279D"/>
    <w:rsid w:val="001127CB"/>
    <w:rsid w:val="00113AE6"/>
    <w:rsid w:val="00114CC6"/>
    <w:rsid w:val="00114D85"/>
    <w:rsid w:val="00114EBB"/>
    <w:rsid w:val="00116954"/>
    <w:rsid w:val="00120820"/>
    <w:rsid w:val="00121C2A"/>
    <w:rsid w:val="00122133"/>
    <w:rsid w:val="00122A22"/>
    <w:rsid w:val="00122E07"/>
    <w:rsid w:val="001237EB"/>
    <w:rsid w:val="001238CA"/>
    <w:rsid w:val="00123D21"/>
    <w:rsid w:val="001240A5"/>
    <w:rsid w:val="00124458"/>
    <w:rsid w:val="001252C3"/>
    <w:rsid w:val="00125CE4"/>
    <w:rsid w:val="00126E38"/>
    <w:rsid w:val="001273F6"/>
    <w:rsid w:val="00130A83"/>
    <w:rsid w:val="00131475"/>
    <w:rsid w:val="00132B1A"/>
    <w:rsid w:val="00132C45"/>
    <w:rsid w:val="00133CFD"/>
    <w:rsid w:val="00134983"/>
    <w:rsid w:val="00134A82"/>
    <w:rsid w:val="001351C1"/>
    <w:rsid w:val="00135566"/>
    <w:rsid w:val="00136627"/>
    <w:rsid w:val="00137A9A"/>
    <w:rsid w:val="001401DF"/>
    <w:rsid w:val="001401F6"/>
    <w:rsid w:val="001410E8"/>
    <w:rsid w:val="0014161A"/>
    <w:rsid w:val="00141A4F"/>
    <w:rsid w:val="00142069"/>
    <w:rsid w:val="00142332"/>
    <w:rsid w:val="001423B9"/>
    <w:rsid w:val="00142D99"/>
    <w:rsid w:val="00143610"/>
    <w:rsid w:val="0014455C"/>
    <w:rsid w:val="00145419"/>
    <w:rsid w:val="0014541A"/>
    <w:rsid w:val="0014707F"/>
    <w:rsid w:val="00147AC6"/>
    <w:rsid w:val="00147EE3"/>
    <w:rsid w:val="001506F9"/>
    <w:rsid w:val="0015463A"/>
    <w:rsid w:val="0015724D"/>
    <w:rsid w:val="00160D08"/>
    <w:rsid w:val="00161538"/>
    <w:rsid w:val="00161D3F"/>
    <w:rsid w:val="00162AD9"/>
    <w:rsid w:val="00162E3D"/>
    <w:rsid w:val="00163B82"/>
    <w:rsid w:val="00163D8F"/>
    <w:rsid w:val="00164258"/>
    <w:rsid w:val="00164897"/>
    <w:rsid w:val="001653A3"/>
    <w:rsid w:val="00166C3E"/>
    <w:rsid w:val="00170167"/>
    <w:rsid w:val="00170452"/>
    <w:rsid w:val="00170771"/>
    <w:rsid w:val="0017085A"/>
    <w:rsid w:val="00170C62"/>
    <w:rsid w:val="00170FEC"/>
    <w:rsid w:val="00172083"/>
    <w:rsid w:val="00172085"/>
    <w:rsid w:val="0017268F"/>
    <w:rsid w:val="00172EC2"/>
    <w:rsid w:val="00173B29"/>
    <w:rsid w:val="00173C77"/>
    <w:rsid w:val="00174F75"/>
    <w:rsid w:val="00176863"/>
    <w:rsid w:val="00176B10"/>
    <w:rsid w:val="00177FD9"/>
    <w:rsid w:val="00177FE2"/>
    <w:rsid w:val="001809AD"/>
    <w:rsid w:val="00180A4E"/>
    <w:rsid w:val="00180C40"/>
    <w:rsid w:val="001810B9"/>
    <w:rsid w:val="00182F0C"/>
    <w:rsid w:val="00183E3D"/>
    <w:rsid w:val="00185849"/>
    <w:rsid w:val="00185F8D"/>
    <w:rsid w:val="0018608B"/>
    <w:rsid w:val="00191E0A"/>
    <w:rsid w:val="00193562"/>
    <w:rsid w:val="001958EA"/>
    <w:rsid w:val="00195E90"/>
    <w:rsid w:val="00196776"/>
    <w:rsid w:val="00196C44"/>
    <w:rsid w:val="00196DE8"/>
    <w:rsid w:val="00197077"/>
    <w:rsid w:val="001A0088"/>
    <w:rsid w:val="001A4406"/>
    <w:rsid w:val="001A4493"/>
    <w:rsid w:val="001A51D0"/>
    <w:rsid w:val="001A59B3"/>
    <w:rsid w:val="001A61C4"/>
    <w:rsid w:val="001A6887"/>
    <w:rsid w:val="001A6C2C"/>
    <w:rsid w:val="001A73EC"/>
    <w:rsid w:val="001A75DE"/>
    <w:rsid w:val="001A768B"/>
    <w:rsid w:val="001B0125"/>
    <w:rsid w:val="001B13CE"/>
    <w:rsid w:val="001B182C"/>
    <w:rsid w:val="001B1C8A"/>
    <w:rsid w:val="001B1E49"/>
    <w:rsid w:val="001B2C0F"/>
    <w:rsid w:val="001B2F1E"/>
    <w:rsid w:val="001B2FC0"/>
    <w:rsid w:val="001B3C1A"/>
    <w:rsid w:val="001B40CF"/>
    <w:rsid w:val="001B4A45"/>
    <w:rsid w:val="001B4D90"/>
    <w:rsid w:val="001B4E57"/>
    <w:rsid w:val="001B5BF6"/>
    <w:rsid w:val="001B5D43"/>
    <w:rsid w:val="001B6D8F"/>
    <w:rsid w:val="001C14A7"/>
    <w:rsid w:val="001C75DF"/>
    <w:rsid w:val="001C7C2A"/>
    <w:rsid w:val="001D087D"/>
    <w:rsid w:val="001D40F2"/>
    <w:rsid w:val="001D4175"/>
    <w:rsid w:val="001D59B2"/>
    <w:rsid w:val="001D6CE6"/>
    <w:rsid w:val="001D78E1"/>
    <w:rsid w:val="001D7D8D"/>
    <w:rsid w:val="001E08A1"/>
    <w:rsid w:val="001E1DBA"/>
    <w:rsid w:val="001E2B89"/>
    <w:rsid w:val="001E334D"/>
    <w:rsid w:val="001E3D32"/>
    <w:rsid w:val="001E444E"/>
    <w:rsid w:val="001E4E70"/>
    <w:rsid w:val="001E50F4"/>
    <w:rsid w:val="001E5248"/>
    <w:rsid w:val="001E5511"/>
    <w:rsid w:val="001E637E"/>
    <w:rsid w:val="001E6774"/>
    <w:rsid w:val="001E727D"/>
    <w:rsid w:val="001F15FF"/>
    <w:rsid w:val="001F22FA"/>
    <w:rsid w:val="001F23D2"/>
    <w:rsid w:val="001F2423"/>
    <w:rsid w:val="001F2853"/>
    <w:rsid w:val="001F32C2"/>
    <w:rsid w:val="001F3519"/>
    <w:rsid w:val="001F417B"/>
    <w:rsid w:val="001F4A04"/>
    <w:rsid w:val="001F4CAE"/>
    <w:rsid w:val="001F5895"/>
    <w:rsid w:val="001F5ABC"/>
    <w:rsid w:val="001F5D21"/>
    <w:rsid w:val="001F6D03"/>
    <w:rsid w:val="001F6DF2"/>
    <w:rsid w:val="001F6FF8"/>
    <w:rsid w:val="001F7C49"/>
    <w:rsid w:val="002013F2"/>
    <w:rsid w:val="00201F3B"/>
    <w:rsid w:val="0020279D"/>
    <w:rsid w:val="00202E12"/>
    <w:rsid w:val="0020329B"/>
    <w:rsid w:val="0020434C"/>
    <w:rsid w:val="00204E0B"/>
    <w:rsid w:val="002057DE"/>
    <w:rsid w:val="0020719B"/>
    <w:rsid w:val="00207A74"/>
    <w:rsid w:val="00210098"/>
    <w:rsid w:val="0021287F"/>
    <w:rsid w:val="00212FC4"/>
    <w:rsid w:val="00215D39"/>
    <w:rsid w:val="00216150"/>
    <w:rsid w:val="0021644E"/>
    <w:rsid w:val="002171F7"/>
    <w:rsid w:val="0021730C"/>
    <w:rsid w:val="00217C45"/>
    <w:rsid w:val="00220305"/>
    <w:rsid w:val="00220510"/>
    <w:rsid w:val="002208D8"/>
    <w:rsid w:val="002219D8"/>
    <w:rsid w:val="00222168"/>
    <w:rsid w:val="00223D66"/>
    <w:rsid w:val="00224515"/>
    <w:rsid w:val="00224698"/>
    <w:rsid w:val="00224E36"/>
    <w:rsid w:val="00225236"/>
    <w:rsid w:val="002253E6"/>
    <w:rsid w:val="0022694B"/>
    <w:rsid w:val="0023064D"/>
    <w:rsid w:val="00231AC0"/>
    <w:rsid w:val="00231AFE"/>
    <w:rsid w:val="00233581"/>
    <w:rsid w:val="002346B2"/>
    <w:rsid w:val="002349AE"/>
    <w:rsid w:val="002373E3"/>
    <w:rsid w:val="00240CFB"/>
    <w:rsid w:val="00241125"/>
    <w:rsid w:val="00241C29"/>
    <w:rsid w:val="00244576"/>
    <w:rsid w:val="00244890"/>
    <w:rsid w:val="00245804"/>
    <w:rsid w:val="002458B9"/>
    <w:rsid w:val="0024628C"/>
    <w:rsid w:val="002465AA"/>
    <w:rsid w:val="00246634"/>
    <w:rsid w:val="00247560"/>
    <w:rsid w:val="00247DE4"/>
    <w:rsid w:val="0025013F"/>
    <w:rsid w:val="00250350"/>
    <w:rsid w:val="00250E1A"/>
    <w:rsid w:val="00252CBE"/>
    <w:rsid w:val="00253801"/>
    <w:rsid w:val="002542F5"/>
    <w:rsid w:val="0025626E"/>
    <w:rsid w:val="002564AA"/>
    <w:rsid w:val="00256C99"/>
    <w:rsid w:val="002571B4"/>
    <w:rsid w:val="00257D6E"/>
    <w:rsid w:val="00260C09"/>
    <w:rsid w:val="002614A8"/>
    <w:rsid w:val="002616C0"/>
    <w:rsid w:val="00262B70"/>
    <w:rsid w:val="002646A4"/>
    <w:rsid w:val="00264800"/>
    <w:rsid w:val="002656F2"/>
    <w:rsid w:val="002662D4"/>
    <w:rsid w:val="00266771"/>
    <w:rsid w:val="00266F4A"/>
    <w:rsid w:val="00267A49"/>
    <w:rsid w:val="00271CC5"/>
    <w:rsid w:val="00272840"/>
    <w:rsid w:val="002731AF"/>
    <w:rsid w:val="00273493"/>
    <w:rsid w:val="0027396A"/>
    <w:rsid w:val="002744E5"/>
    <w:rsid w:val="00274B1D"/>
    <w:rsid w:val="0027529F"/>
    <w:rsid w:val="00275691"/>
    <w:rsid w:val="002777E0"/>
    <w:rsid w:val="0028000E"/>
    <w:rsid w:val="00280EE4"/>
    <w:rsid w:val="00280F0F"/>
    <w:rsid w:val="002818DF"/>
    <w:rsid w:val="0028216C"/>
    <w:rsid w:val="00287147"/>
    <w:rsid w:val="00287BA0"/>
    <w:rsid w:val="002902A4"/>
    <w:rsid w:val="00290B46"/>
    <w:rsid w:val="00290BCE"/>
    <w:rsid w:val="00291692"/>
    <w:rsid w:val="002928FE"/>
    <w:rsid w:val="00292F7F"/>
    <w:rsid w:val="0029346A"/>
    <w:rsid w:val="002938EF"/>
    <w:rsid w:val="002941FE"/>
    <w:rsid w:val="0029426C"/>
    <w:rsid w:val="002942C8"/>
    <w:rsid w:val="0029469C"/>
    <w:rsid w:val="00294ADD"/>
    <w:rsid w:val="002954C4"/>
    <w:rsid w:val="0029580D"/>
    <w:rsid w:val="002959B5"/>
    <w:rsid w:val="00296894"/>
    <w:rsid w:val="0029735F"/>
    <w:rsid w:val="00297CB9"/>
    <w:rsid w:val="002A1393"/>
    <w:rsid w:val="002A15CE"/>
    <w:rsid w:val="002A2152"/>
    <w:rsid w:val="002A22DA"/>
    <w:rsid w:val="002A276F"/>
    <w:rsid w:val="002A2CDD"/>
    <w:rsid w:val="002A5E16"/>
    <w:rsid w:val="002A67C7"/>
    <w:rsid w:val="002A74A5"/>
    <w:rsid w:val="002A790D"/>
    <w:rsid w:val="002B0786"/>
    <w:rsid w:val="002B1027"/>
    <w:rsid w:val="002B3AC0"/>
    <w:rsid w:val="002B6BFF"/>
    <w:rsid w:val="002C1658"/>
    <w:rsid w:val="002C16EC"/>
    <w:rsid w:val="002C1D80"/>
    <w:rsid w:val="002C272A"/>
    <w:rsid w:val="002C27D3"/>
    <w:rsid w:val="002C27FC"/>
    <w:rsid w:val="002C28E2"/>
    <w:rsid w:val="002C2BDA"/>
    <w:rsid w:val="002C2EE8"/>
    <w:rsid w:val="002C321F"/>
    <w:rsid w:val="002C394D"/>
    <w:rsid w:val="002C3ABE"/>
    <w:rsid w:val="002C489C"/>
    <w:rsid w:val="002C56A2"/>
    <w:rsid w:val="002C5A91"/>
    <w:rsid w:val="002C6D8F"/>
    <w:rsid w:val="002D166C"/>
    <w:rsid w:val="002D2367"/>
    <w:rsid w:val="002D3957"/>
    <w:rsid w:val="002D3C23"/>
    <w:rsid w:val="002D3D1E"/>
    <w:rsid w:val="002D477D"/>
    <w:rsid w:val="002D5387"/>
    <w:rsid w:val="002D56CF"/>
    <w:rsid w:val="002D5F5E"/>
    <w:rsid w:val="002D6E1E"/>
    <w:rsid w:val="002E06F9"/>
    <w:rsid w:val="002E0B80"/>
    <w:rsid w:val="002E244F"/>
    <w:rsid w:val="002E323F"/>
    <w:rsid w:val="002E3C1B"/>
    <w:rsid w:val="002E5265"/>
    <w:rsid w:val="002E5780"/>
    <w:rsid w:val="002E57CD"/>
    <w:rsid w:val="002E5999"/>
    <w:rsid w:val="002E59BF"/>
    <w:rsid w:val="002E7D50"/>
    <w:rsid w:val="002F0267"/>
    <w:rsid w:val="002F02AC"/>
    <w:rsid w:val="002F0F13"/>
    <w:rsid w:val="002F1679"/>
    <w:rsid w:val="002F263C"/>
    <w:rsid w:val="002F2815"/>
    <w:rsid w:val="002F2BB3"/>
    <w:rsid w:val="002F416F"/>
    <w:rsid w:val="002F4819"/>
    <w:rsid w:val="002F609C"/>
    <w:rsid w:val="002F61BA"/>
    <w:rsid w:val="002F692F"/>
    <w:rsid w:val="002F7408"/>
    <w:rsid w:val="002F749E"/>
    <w:rsid w:val="00300E26"/>
    <w:rsid w:val="00301220"/>
    <w:rsid w:val="003018C8"/>
    <w:rsid w:val="003023D4"/>
    <w:rsid w:val="00303085"/>
    <w:rsid w:val="0030396D"/>
    <w:rsid w:val="00303A24"/>
    <w:rsid w:val="00304999"/>
    <w:rsid w:val="0030517F"/>
    <w:rsid w:val="003079A2"/>
    <w:rsid w:val="003117A8"/>
    <w:rsid w:val="00312B59"/>
    <w:rsid w:val="00312D67"/>
    <w:rsid w:val="00313653"/>
    <w:rsid w:val="003137E6"/>
    <w:rsid w:val="00313EA9"/>
    <w:rsid w:val="00314159"/>
    <w:rsid w:val="00314D8D"/>
    <w:rsid w:val="003169AB"/>
    <w:rsid w:val="00316E5B"/>
    <w:rsid w:val="0031726C"/>
    <w:rsid w:val="00317C92"/>
    <w:rsid w:val="00320B22"/>
    <w:rsid w:val="003223A2"/>
    <w:rsid w:val="00322429"/>
    <w:rsid w:val="00323ED9"/>
    <w:rsid w:val="00324A5A"/>
    <w:rsid w:val="00324BF0"/>
    <w:rsid w:val="00325D97"/>
    <w:rsid w:val="00326579"/>
    <w:rsid w:val="0032740C"/>
    <w:rsid w:val="00327922"/>
    <w:rsid w:val="003279C7"/>
    <w:rsid w:val="003304C2"/>
    <w:rsid w:val="00331222"/>
    <w:rsid w:val="003336DC"/>
    <w:rsid w:val="00334781"/>
    <w:rsid w:val="00334B6F"/>
    <w:rsid w:val="003357F7"/>
    <w:rsid w:val="00336B8A"/>
    <w:rsid w:val="00336FE1"/>
    <w:rsid w:val="003375B2"/>
    <w:rsid w:val="003400B6"/>
    <w:rsid w:val="003406BA"/>
    <w:rsid w:val="00340D05"/>
    <w:rsid w:val="00340D63"/>
    <w:rsid w:val="00341714"/>
    <w:rsid w:val="00341A50"/>
    <w:rsid w:val="003433B5"/>
    <w:rsid w:val="0034358D"/>
    <w:rsid w:val="00343C8B"/>
    <w:rsid w:val="00344691"/>
    <w:rsid w:val="00344B2E"/>
    <w:rsid w:val="003463C0"/>
    <w:rsid w:val="0034672A"/>
    <w:rsid w:val="00346B61"/>
    <w:rsid w:val="00347D93"/>
    <w:rsid w:val="00350A77"/>
    <w:rsid w:val="00350ABA"/>
    <w:rsid w:val="00350B1A"/>
    <w:rsid w:val="00350BF2"/>
    <w:rsid w:val="00350CCD"/>
    <w:rsid w:val="00351180"/>
    <w:rsid w:val="0035147C"/>
    <w:rsid w:val="00352B6F"/>
    <w:rsid w:val="003530B6"/>
    <w:rsid w:val="0035363A"/>
    <w:rsid w:val="00353A73"/>
    <w:rsid w:val="00353CA0"/>
    <w:rsid w:val="00354608"/>
    <w:rsid w:val="00356044"/>
    <w:rsid w:val="00356449"/>
    <w:rsid w:val="00357497"/>
    <w:rsid w:val="0036008E"/>
    <w:rsid w:val="00360473"/>
    <w:rsid w:val="0036177A"/>
    <w:rsid w:val="00361E7A"/>
    <w:rsid w:val="00362691"/>
    <w:rsid w:val="003642BA"/>
    <w:rsid w:val="00365019"/>
    <w:rsid w:val="003650EB"/>
    <w:rsid w:val="00366873"/>
    <w:rsid w:val="003700CE"/>
    <w:rsid w:val="0037154C"/>
    <w:rsid w:val="003716C4"/>
    <w:rsid w:val="00371E69"/>
    <w:rsid w:val="003721AA"/>
    <w:rsid w:val="003722D2"/>
    <w:rsid w:val="00372492"/>
    <w:rsid w:val="00372B3E"/>
    <w:rsid w:val="00374052"/>
    <w:rsid w:val="00375E34"/>
    <w:rsid w:val="00375F4B"/>
    <w:rsid w:val="0037707E"/>
    <w:rsid w:val="00377087"/>
    <w:rsid w:val="00382057"/>
    <w:rsid w:val="0038258A"/>
    <w:rsid w:val="0038273A"/>
    <w:rsid w:val="00382A86"/>
    <w:rsid w:val="00382DAF"/>
    <w:rsid w:val="00384E32"/>
    <w:rsid w:val="00385E1F"/>
    <w:rsid w:val="00387803"/>
    <w:rsid w:val="00387F10"/>
    <w:rsid w:val="00390352"/>
    <w:rsid w:val="00390640"/>
    <w:rsid w:val="00394433"/>
    <w:rsid w:val="00394DB4"/>
    <w:rsid w:val="003951A3"/>
    <w:rsid w:val="003960C6"/>
    <w:rsid w:val="0039626A"/>
    <w:rsid w:val="00396A54"/>
    <w:rsid w:val="003A1AE3"/>
    <w:rsid w:val="003A3E15"/>
    <w:rsid w:val="003A40A8"/>
    <w:rsid w:val="003A42EE"/>
    <w:rsid w:val="003A6D9D"/>
    <w:rsid w:val="003A6F76"/>
    <w:rsid w:val="003A6FF5"/>
    <w:rsid w:val="003A7965"/>
    <w:rsid w:val="003A7DC4"/>
    <w:rsid w:val="003B02FA"/>
    <w:rsid w:val="003B03EF"/>
    <w:rsid w:val="003B2029"/>
    <w:rsid w:val="003B25CB"/>
    <w:rsid w:val="003B3B94"/>
    <w:rsid w:val="003B4084"/>
    <w:rsid w:val="003B63E6"/>
    <w:rsid w:val="003B6EF5"/>
    <w:rsid w:val="003B748D"/>
    <w:rsid w:val="003B78DC"/>
    <w:rsid w:val="003C0547"/>
    <w:rsid w:val="003C1C0E"/>
    <w:rsid w:val="003C1FD2"/>
    <w:rsid w:val="003C2850"/>
    <w:rsid w:val="003C33C8"/>
    <w:rsid w:val="003C3665"/>
    <w:rsid w:val="003C4AAB"/>
    <w:rsid w:val="003C4D97"/>
    <w:rsid w:val="003C5B06"/>
    <w:rsid w:val="003C68E7"/>
    <w:rsid w:val="003C797C"/>
    <w:rsid w:val="003D0E13"/>
    <w:rsid w:val="003D64F4"/>
    <w:rsid w:val="003D6E2C"/>
    <w:rsid w:val="003D75CA"/>
    <w:rsid w:val="003E06B1"/>
    <w:rsid w:val="003E278E"/>
    <w:rsid w:val="003E2B81"/>
    <w:rsid w:val="003E388D"/>
    <w:rsid w:val="003E3D44"/>
    <w:rsid w:val="003E45B2"/>
    <w:rsid w:val="003E4904"/>
    <w:rsid w:val="003E54CE"/>
    <w:rsid w:val="003E55E0"/>
    <w:rsid w:val="003E6108"/>
    <w:rsid w:val="003E636B"/>
    <w:rsid w:val="003E67A2"/>
    <w:rsid w:val="003E68D3"/>
    <w:rsid w:val="003E6DAE"/>
    <w:rsid w:val="003E7058"/>
    <w:rsid w:val="003E7504"/>
    <w:rsid w:val="003F0AF9"/>
    <w:rsid w:val="003F0C68"/>
    <w:rsid w:val="003F11A2"/>
    <w:rsid w:val="003F2218"/>
    <w:rsid w:val="003F34D0"/>
    <w:rsid w:val="003F38D6"/>
    <w:rsid w:val="003F3AD9"/>
    <w:rsid w:val="003F48F3"/>
    <w:rsid w:val="003F55EA"/>
    <w:rsid w:val="003F6A7F"/>
    <w:rsid w:val="003F6E43"/>
    <w:rsid w:val="003F7906"/>
    <w:rsid w:val="003F7E3B"/>
    <w:rsid w:val="0040128E"/>
    <w:rsid w:val="0040178B"/>
    <w:rsid w:val="0040195D"/>
    <w:rsid w:val="00401E21"/>
    <w:rsid w:val="00401EC7"/>
    <w:rsid w:val="00406986"/>
    <w:rsid w:val="00407A62"/>
    <w:rsid w:val="00407ECF"/>
    <w:rsid w:val="004102BF"/>
    <w:rsid w:val="004102E1"/>
    <w:rsid w:val="0041107C"/>
    <w:rsid w:val="004112B2"/>
    <w:rsid w:val="004115C0"/>
    <w:rsid w:val="0041250E"/>
    <w:rsid w:val="00412AC2"/>
    <w:rsid w:val="00414357"/>
    <w:rsid w:val="004165A1"/>
    <w:rsid w:val="004167F6"/>
    <w:rsid w:val="00416DA0"/>
    <w:rsid w:val="00416DE5"/>
    <w:rsid w:val="00417194"/>
    <w:rsid w:val="00417C1C"/>
    <w:rsid w:val="00417CA0"/>
    <w:rsid w:val="0042075F"/>
    <w:rsid w:val="004207E6"/>
    <w:rsid w:val="00420FB8"/>
    <w:rsid w:val="00421B3E"/>
    <w:rsid w:val="004225FD"/>
    <w:rsid w:val="00422A46"/>
    <w:rsid w:val="00422ECE"/>
    <w:rsid w:val="0042318C"/>
    <w:rsid w:val="00424C70"/>
    <w:rsid w:val="00425704"/>
    <w:rsid w:val="00425C48"/>
    <w:rsid w:val="004270B7"/>
    <w:rsid w:val="00427178"/>
    <w:rsid w:val="004274AB"/>
    <w:rsid w:val="00427FAA"/>
    <w:rsid w:val="0043098E"/>
    <w:rsid w:val="00430E89"/>
    <w:rsid w:val="004317AF"/>
    <w:rsid w:val="004326F2"/>
    <w:rsid w:val="00432EC6"/>
    <w:rsid w:val="004332C8"/>
    <w:rsid w:val="0043496D"/>
    <w:rsid w:val="004350A4"/>
    <w:rsid w:val="0043595A"/>
    <w:rsid w:val="00437AA1"/>
    <w:rsid w:val="00437BBF"/>
    <w:rsid w:val="00440B95"/>
    <w:rsid w:val="00440E42"/>
    <w:rsid w:val="00442A4C"/>
    <w:rsid w:val="004436C4"/>
    <w:rsid w:val="0044463D"/>
    <w:rsid w:val="00446187"/>
    <w:rsid w:val="00447156"/>
    <w:rsid w:val="004473DC"/>
    <w:rsid w:val="004474B8"/>
    <w:rsid w:val="004478A4"/>
    <w:rsid w:val="004508DE"/>
    <w:rsid w:val="00453731"/>
    <w:rsid w:val="00455271"/>
    <w:rsid w:val="004559A4"/>
    <w:rsid w:val="00455F9B"/>
    <w:rsid w:val="0045622F"/>
    <w:rsid w:val="00457D97"/>
    <w:rsid w:val="00460030"/>
    <w:rsid w:val="00461990"/>
    <w:rsid w:val="00462663"/>
    <w:rsid w:val="00462906"/>
    <w:rsid w:val="00463617"/>
    <w:rsid w:val="0046365C"/>
    <w:rsid w:val="00465229"/>
    <w:rsid w:val="0046582D"/>
    <w:rsid w:val="00465A32"/>
    <w:rsid w:val="00465C47"/>
    <w:rsid w:val="00466339"/>
    <w:rsid w:val="0046660D"/>
    <w:rsid w:val="004704A3"/>
    <w:rsid w:val="00471517"/>
    <w:rsid w:val="0047152D"/>
    <w:rsid w:val="004715F1"/>
    <w:rsid w:val="00472A23"/>
    <w:rsid w:val="004734A9"/>
    <w:rsid w:val="0047479B"/>
    <w:rsid w:val="00474EB9"/>
    <w:rsid w:val="0048035C"/>
    <w:rsid w:val="00480C7B"/>
    <w:rsid w:val="00480CD7"/>
    <w:rsid w:val="0048103C"/>
    <w:rsid w:val="00481586"/>
    <w:rsid w:val="00481F02"/>
    <w:rsid w:val="00482392"/>
    <w:rsid w:val="00483454"/>
    <w:rsid w:val="0048498B"/>
    <w:rsid w:val="004855F5"/>
    <w:rsid w:val="00486930"/>
    <w:rsid w:val="00487D74"/>
    <w:rsid w:val="00490AF6"/>
    <w:rsid w:val="00490D0F"/>
    <w:rsid w:val="00491309"/>
    <w:rsid w:val="0049187B"/>
    <w:rsid w:val="004929F7"/>
    <w:rsid w:val="00494223"/>
    <w:rsid w:val="004942E0"/>
    <w:rsid w:val="00494FBA"/>
    <w:rsid w:val="00496189"/>
    <w:rsid w:val="00496C44"/>
    <w:rsid w:val="00496D13"/>
    <w:rsid w:val="004A0850"/>
    <w:rsid w:val="004A0FD2"/>
    <w:rsid w:val="004A13AA"/>
    <w:rsid w:val="004A2DE9"/>
    <w:rsid w:val="004A6F47"/>
    <w:rsid w:val="004B06F2"/>
    <w:rsid w:val="004B12C9"/>
    <w:rsid w:val="004B1489"/>
    <w:rsid w:val="004B1948"/>
    <w:rsid w:val="004B1CB2"/>
    <w:rsid w:val="004B24EB"/>
    <w:rsid w:val="004B261E"/>
    <w:rsid w:val="004B2D20"/>
    <w:rsid w:val="004B2F9E"/>
    <w:rsid w:val="004B37F0"/>
    <w:rsid w:val="004B3F67"/>
    <w:rsid w:val="004B4D4B"/>
    <w:rsid w:val="004B7E30"/>
    <w:rsid w:val="004C02B8"/>
    <w:rsid w:val="004C1006"/>
    <w:rsid w:val="004C12BD"/>
    <w:rsid w:val="004C1E2D"/>
    <w:rsid w:val="004C1E7E"/>
    <w:rsid w:val="004C1F75"/>
    <w:rsid w:val="004C1F7F"/>
    <w:rsid w:val="004C219C"/>
    <w:rsid w:val="004C280A"/>
    <w:rsid w:val="004C372B"/>
    <w:rsid w:val="004C4F5F"/>
    <w:rsid w:val="004C5512"/>
    <w:rsid w:val="004D0530"/>
    <w:rsid w:val="004D0A74"/>
    <w:rsid w:val="004D22E8"/>
    <w:rsid w:val="004D2366"/>
    <w:rsid w:val="004D277A"/>
    <w:rsid w:val="004D299B"/>
    <w:rsid w:val="004D29F9"/>
    <w:rsid w:val="004D2B3F"/>
    <w:rsid w:val="004D2CD8"/>
    <w:rsid w:val="004D32D7"/>
    <w:rsid w:val="004D3FFF"/>
    <w:rsid w:val="004D4EA2"/>
    <w:rsid w:val="004D4EC4"/>
    <w:rsid w:val="004D573D"/>
    <w:rsid w:val="004D593C"/>
    <w:rsid w:val="004D6D8B"/>
    <w:rsid w:val="004D73A1"/>
    <w:rsid w:val="004E163C"/>
    <w:rsid w:val="004E16D2"/>
    <w:rsid w:val="004E269E"/>
    <w:rsid w:val="004E2808"/>
    <w:rsid w:val="004E32E3"/>
    <w:rsid w:val="004E3D6E"/>
    <w:rsid w:val="004E49C5"/>
    <w:rsid w:val="004E4AF0"/>
    <w:rsid w:val="004E5F87"/>
    <w:rsid w:val="004E615B"/>
    <w:rsid w:val="004E6D7C"/>
    <w:rsid w:val="004E71FE"/>
    <w:rsid w:val="004F0573"/>
    <w:rsid w:val="004F06AF"/>
    <w:rsid w:val="004F0FAF"/>
    <w:rsid w:val="004F1075"/>
    <w:rsid w:val="004F327D"/>
    <w:rsid w:val="004F3A9A"/>
    <w:rsid w:val="004F44DC"/>
    <w:rsid w:val="004F46F2"/>
    <w:rsid w:val="004F4722"/>
    <w:rsid w:val="004F4D80"/>
    <w:rsid w:val="004F4E3D"/>
    <w:rsid w:val="004F58B9"/>
    <w:rsid w:val="004F7227"/>
    <w:rsid w:val="0050047D"/>
    <w:rsid w:val="00501A99"/>
    <w:rsid w:val="0050253E"/>
    <w:rsid w:val="005026D3"/>
    <w:rsid w:val="0050286D"/>
    <w:rsid w:val="00503307"/>
    <w:rsid w:val="0050334F"/>
    <w:rsid w:val="005038B7"/>
    <w:rsid w:val="005051F1"/>
    <w:rsid w:val="005062C6"/>
    <w:rsid w:val="00506695"/>
    <w:rsid w:val="00506C01"/>
    <w:rsid w:val="00511474"/>
    <w:rsid w:val="00511B4A"/>
    <w:rsid w:val="005121B6"/>
    <w:rsid w:val="0051226C"/>
    <w:rsid w:val="005125D6"/>
    <w:rsid w:val="0051295E"/>
    <w:rsid w:val="005133C4"/>
    <w:rsid w:val="00513747"/>
    <w:rsid w:val="00514107"/>
    <w:rsid w:val="00514364"/>
    <w:rsid w:val="00514DAE"/>
    <w:rsid w:val="005158CC"/>
    <w:rsid w:val="00516202"/>
    <w:rsid w:val="00516245"/>
    <w:rsid w:val="00516598"/>
    <w:rsid w:val="005167FB"/>
    <w:rsid w:val="00516EF2"/>
    <w:rsid w:val="00517389"/>
    <w:rsid w:val="005174E7"/>
    <w:rsid w:val="005202F8"/>
    <w:rsid w:val="005223E4"/>
    <w:rsid w:val="00522659"/>
    <w:rsid w:val="00523BA0"/>
    <w:rsid w:val="00524512"/>
    <w:rsid w:val="005268D6"/>
    <w:rsid w:val="005278FC"/>
    <w:rsid w:val="00531400"/>
    <w:rsid w:val="00531975"/>
    <w:rsid w:val="00532452"/>
    <w:rsid w:val="005324DE"/>
    <w:rsid w:val="00532DF1"/>
    <w:rsid w:val="0053344B"/>
    <w:rsid w:val="005335D3"/>
    <w:rsid w:val="005344E3"/>
    <w:rsid w:val="00536052"/>
    <w:rsid w:val="0053724D"/>
    <w:rsid w:val="0054041B"/>
    <w:rsid w:val="00540F66"/>
    <w:rsid w:val="00541B30"/>
    <w:rsid w:val="005425E8"/>
    <w:rsid w:val="0054295D"/>
    <w:rsid w:val="00543163"/>
    <w:rsid w:val="00544218"/>
    <w:rsid w:val="0054575B"/>
    <w:rsid w:val="00546909"/>
    <w:rsid w:val="00546CDE"/>
    <w:rsid w:val="0054765D"/>
    <w:rsid w:val="00551866"/>
    <w:rsid w:val="005521DA"/>
    <w:rsid w:val="005540AB"/>
    <w:rsid w:val="00554943"/>
    <w:rsid w:val="005549BE"/>
    <w:rsid w:val="00556E5F"/>
    <w:rsid w:val="00557D3D"/>
    <w:rsid w:val="00557F8B"/>
    <w:rsid w:val="005605D0"/>
    <w:rsid w:val="00560DE4"/>
    <w:rsid w:val="00561064"/>
    <w:rsid w:val="00562141"/>
    <w:rsid w:val="0056253E"/>
    <w:rsid w:val="0056353A"/>
    <w:rsid w:val="005638E4"/>
    <w:rsid w:val="00564485"/>
    <w:rsid w:val="00564CA0"/>
    <w:rsid w:val="005663C3"/>
    <w:rsid w:val="00566F7A"/>
    <w:rsid w:val="0056759D"/>
    <w:rsid w:val="005679AB"/>
    <w:rsid w:val="00567E25"/>
    <w:rsid w:val="00571A8A"/>
    <w:rsid w:val="005726EB"/>
    <w:rsid w:val="00572D05"/>
    <w:rsid w:val="00573C9B"/>
    <w:rsid w:val="0057455B"/>
    <w:rsid w:val="005748C8"/>
    <w:rsid w:val="00575668"/>
    <w:rsid w:val="0057581F"/>
    <w:rsid w:val="005760A0"/>
    <w:rsid w:val="00577464"/>
    <w:rsid w:val="005776B8"/>
    <w:rsid w:val="00577F97"/>
    <w:rsid w:val="005808DD"/>
    <w:rsid w:val="00581675"/>
    <w:rsid w:val="00581E55"/>
    <w:rsid w:val="005828D3"/>
    <w:rsid w:val="0058380A"/>
    <w:rsid w:val="0058599C"/>
    <w:rsid w:val="00586DD8"/>
    <w:rsid w:val="00586E47"/>
    <w:rsid w:val="00590254"/>
    <w:rsid w:val="00590D76"/>
    <w:rsid w:val="00590E2C"/>
    <w:rsid w:val="00591F78"/>
    <w:rsid w:val="005921E1"/>
    <w:rsid w:val="00592EA1"/>
    <w:rsid w:val="00593024"/>
    <w:rsid w:val="0059371A"/>
    <w:rsid w:val="00593CBD"/>
    <w:rsid w:val="00593E6E"/>
    <w:rsid w:val="00594A7D"/>
    <w:rsid w:val="005959C8"/>
    <w:rsid w:val="00596064"/>
    <w:rsid w:val="00596CAC"/>
    <w:rsid w:val="005972D9"/>
    <w:rsid w:val="00597939"/>
    <w:rsid w:val="00597A39"/>
    <w:rsid w:val="005A05C6"/>
    <w:rsid w:val="005A0CF2"/>
    <w:rsid w:val="005A1882"/>
    <w:rsid w:val="005A25D9"/>
    <w:rsid w:val="005A3FD7"/>
    <w:rsid w:val="005A4101"/>
    <w:rsid w:val="005A42D5"/>
    <w:rsid w:val="005A4970"/>
    <w:rsid w:val="005A4B46"/>
    <w:rsid w:val="005A53B5"/>
    <w:rsid w:val="005A53EA"/>
    <w:rsid w:val="005A5414"/>
    <w:rsid w:val="005A5E60"/>
    <w:rsid w:val="005A60E3"/>
    <w:rsid w:val="005A7B23"/>
    <w:rsid w:val="005B4522"/>
    <w:rsid w:val="005B53E1"/>
    <w:rsid w:val="005B621A"/>
    <w:rsid w:val="005B69C0"/>
    <w:rsid w:val="005B6A63"/>
    <w:rsid w:val="005B7D6E"/>
    <w:rsid w:val="005C1B0A"/>
    <w:rsid w:val="005C2D54"/>
    <w:rsid w:val="005C3199"/>
    <w:rsid w:val="005C3406"/>
    <w:rsid w:val="005C471D"/>
    <w:rsid w:val="005C4F0C"/>
    <w:rsid w:val="005C52FB"/>
    <w:rsid w:val="005C699E"/>
    <w:rsid w:val="005C6FA9"/>
    <w:rsid w:val="005C720D"/>
    <w:rsid w:val="005C7674"/>
    <w:rsid w:val="005C7EDA"/>
    <w:rsid w:val="005D0423"/>
    <w:rsid w:val="005D0A1A"/>
    <w:rsid w:val="005D132F"/>
    <w:rsid w:val="005D137F"/>
    <w:rsid w:val="005D21E2"/>
    <w:rsid w:val="005D25CB"/>
    <w:rsid w:val="005D2A16"/>
    <w:rsid w:val="005D2A48"/>
    <w:rsid w:val="005D3929"/>
    <w:rsid w:val="005D3B93"/>
    <w:rsid w:val="005D4010"/>
    <w:rsid w:val="005D49ED"/>
    <w:rsid w:val="005D5524"/>
    <w:rsid w:val="005D5BEA"/>
    <w:rsid w:val="005D65C4"/>
    <w:rsid w:val="005D6C3B"/>
    <w:rsid w:val="005D6FDC"/>
    <w:rsid w:val="005D71A8"/>
    <w:rsid w:val="005D757B"/>
    <w:rsid w:val="005D7BA5"/>
    <w:rsid w:val="005E0938"/>
    <w:rsid w:val="005E2F21"/>
    <w:rsid w:val="005E32DA"/>
    <w:rsid w:val="005E3E2D"/>
    <w:rsid w:val="005E5544"/>
    <w:rsid w:val="005E6DFE"/>
    <w:rsid w:val="005E70B9"/>
    <w:rsid w:val="005E7F0C"/>
    <w:rsid w:val="005F0BC5"/>
    <w:rsid w:val="005F15C5"/>
    <w:rsid w:val="005F193F"/>
    <w:rsid w:val="005F2941"/>
    <w:rsid w:val="005F30D5"/>
    <w:rsid w:val="005F30EA"/>
    <w:rsid w:val="005F5063"/>
    <w:rsid w:val="005F5575"/>
    <w:rsid w:val="005F7BEE"/>
    <w:rsid w:val="00600095"/>
    <w:rsid w:val="00600341"/>
    <w:rsid w:val="00600C85"/>
    <w:rsid w:val="006017C6"/>
    <w:rsid w:val="00601CD6"/>
    <w:rsid w:val="00601E39"/>
    <w:rsid w:val="006026EE"/>
    <w:rsid w:val="006044F3"/>
    <w:rsid w:val="00605277"/>
    <w:rsid w:val="006053E2"/>
    <w:rsid w:val="006058CE"/>
    <w:rsid w:val="006064A2"/>
    <w:rsid w:val="00606DCA"/>
    <w:rsid w:val="006071CF"/>
    <w:rsid w:val="006077FB"/>
    <w:rsid w:val="00607EC2"/>
    <w:rsid w:val="006107A4"/>
    <w:rsid w:val="00610961"/>
    <w:rsid w:val="00610D67"/>
    <w:rsid w:val="006139BA"/>
    <w:rsid w:val="00613D33"/>
    <w:rsid w:val="00614DB6"/>
    <w:rsid w:val="00616033"/>
    <w:rsid w:val="00616527"/>
    <w:rsid w:val="006169DC"/>
    <w:rsid w:val="006172F4"/>
    <w:rsid w:val="00617993"/>
    <w:rsid w:val="006206C1"/>
    <w:rsid w:val="00620CA7"/>
    <w:rsid w:val="00621171"/>
    <w:rsid w:val="0062208B"/>
    <w:rsid w:val="006225AF"/>
    <w:rsid w:val="00623C43"/>
    <w:rsid w:val="00625794"/>
    <w:rsid w:val="00625807"/>
    <w:rsid w:val="00626BAE"/>
    <w:rsid w:val="0062704C"/>
    <w:rsid w:val="00630FDC"/>
    <w:rsid w:val="00632621"/>
    <w:rsid w:val="00633675"/>
    <w:rsid w:val="00633844"/>
    <w:rsid w:val="00633F64"/>
    <w:rsid w:val="00633FAE"/>
    <w:rsid w:val="00634B71"/>
    <w:rsid w:val="006357F9"/>
    <w:rsid w:val="00635985"/>
    <w:rsid w:val="00636A2D"/>
    <w:rsid w:val="00636DCD"/>
    <w:rsid w:val="00640332"/>
    <w:rsid w:val="00641F27"/>
    <w:rsid w:val="006425A4"/>
    <w:rsid w:val="006426CA"/>
    <w:rsid w:val="00645042"/>
    <w:rsid w:val="0064576A"/>
    <w:rsid w:val="00646663"/>
    <w:rsid w:val="00650A91"/>
    <w:rsid w:val="00650F5F"/>
    <w:rsid w:val="00651808"/>
    <w:rsid w:val="006520D5"/>
    <w:rsid w:val="00653457"/>
    <w:rsid w:val="00656D15"/>
    <w:rsid w:val="00657203"/>
    <w:rsid w:val="00657640"/>
    <w:rsid w:val="00660344"/>
    <w:rsid w:val="006606EE"/>
    <w:rsid w:val="00660EE5"/>
    <w:rsid w:val="006618B5"/>
    <w:rsid w:val="00664673"/>
    <w:rsid w:val="006646EA"/>
    <w:rsid w:val="006647C3"/>
    <w:rsid w:val="006648D3"/>
    <w:rsid w:val="00664DDE"/>
    <w:rsid w:val="00666DEE"/>
    <w:rsid w:val="0067048B"/>
    <w:rsid w:val="00670F4D"/>
    <w:rsid w:val="00672624"/>
    <w:rsid w:val="00673FFE"/>
    <w:rsid w:val="00674A93"/>
    <w:rsid w:val="0068059F"/>
    <w:rsid w:val="00680787"/>
    <w:rsid w:val="0068098E"/>
    <w:rsid w:val="00680A40"/>
    <w:rsid w:val="00680C38"/>
    <w:rsid w:val="00680E49"/>
    <w:rsid w:val="0068235A"/>
    <w:rsid w:val="00683F0C"/>
    <w:rsid w:val="006842BA"/>
    <w:rsid w:val="00684C91"/>
    <w:rsid w:val="00685EC8"/>
    <w:rsid w:val="0068715B"/>
    <w:rsid w:val="006904B5"/>
    <w:rsid w:val="00690A7B"/>
    <w:rsid w:val="006911E6"/>
    <w:rsid w:val="00691FBB"/>
    <w:rsid w:val="00692058"/>
    <w:rsid w:val="006922A7"/>
    <w:rsid w:val="00692349"/>
    <w:rsid w:val="00692438"/>
    <w:rsid w:val="00692798"/>
    <w:rsid w:val="00693895"/>
    <w:rsid w:val="006941AF"/>
    <w:rsid w:val="00694805"/>
    <w:rsid w:val="00696FE2"/>
    <w:rsid w:val="006A08A7"/>
    <w:rsid w:val="006A11CB"/>
    <w:rsid w:val="006A11DC"/>
    <w:rsid w:val="006A14B2"/>
    <w:rsid w:val="006A1DF5"/>
    <w:rsid w:val="006A2315"/>
    <w:rsid w:val="006A2584"/>
    <w:rsid w:val="006A53EB"/>
    <w:rsid w:val="006A582A"/>
    <w:rsid w:val="006A5BF1"/>
    <w:rsid w:val="006A5C85"/>
    <w:rsid w:val="006A5FB4"/>
    <w:rsid w:val="006A6932"/>
    <w:rsid w:val="006A7DC2"/>
    <w:rsid w:val="006B09BE"/>
    <w:rsid w:val="006B1148"/>
    <w:rsid w:val="006B29F6"/>
    <w:rsid w:val="006B3C9C"/>
    <w:rsid w:val="006B3FA0"/>
    <w:rsid w:val="006B46CE"/>
    <w:rsid w:val="006B526F"/>
    <w:rsid w:val="006B5C10"/>
    <w:rsid w:val="006B5FEE"/>
    <w:rsid w:val="006B673D"/>
    <w:rsid w:val="006B6BAE"/>
    <w:rsid w:val="006B6E94"/>
    <w:rsid w:val="006B7475"/>
    <w:rsid w:val="006B781B"/>
    <w:rsid w:val="006C1229"/>
    <w:rsid w:val="006C18A9"/>
    <w:rsid w:val="006C35AE"/>
    <w:rsid w:val="006C3AD9"/>
    <w:rsid w:val="006C3CED"/>
    <w:rsid w:val="006C547E"/>
    <w:rsid w:val="006C5B35"/>
    <w:rsid w:val="006C6013"/>
    <w:rsid w:val="006C67C6"/>
    <w:rsid w:val="006C6F61"/>
    <w:rsid w:val="006D0D16"/>
    <w:rsid w:val="006D0ED8"/>
    <w:rsid w:val="006D10AD"/>
    <w:rsid w:val="006D3730"/>
    <w:rsid w:val="006D3A4A"/>
    <w:rsid w:val="006D3AEF"/>
    <w:rsid w:val="006D467E"/>
    <w:rsid w:val="006D5126"/>
    <w:rsid w:val="006D62A3"/>
    <w:rsid w:val="006D696F"/>
    <w:rsid w:val="006D6A81"/>
    <w:rsid w:val="006D75AF"/>
    <w:rsid w:val="006D7606"/>
    <w:rsid w:val="006D7DB3"/>
    <w:rsid w:val="006E01CA"/>
    <w:rsid w:val="006E0F0B"/>
    <w:rsid w:val="006E1EF1"/>
    <w:rsid w:val="006E2B7B"/>
    <w:rsid w:val="006E2D28"/>
    <w:rsid w:val="006E2E67"/>
    <w:rsid w:val="006E480E"/>
    <w:rsid w:val="006E5265"/>
    <w:rsid w:val="006E648C"/>
    <w:rsid w:val="006E6812"/>
    <w:rsid w:val="006E6D33"/>
    <w:rsid w:val="006E7FDD"/>
    <w:rsid w:val="006F03ED"/>
    <w:rsid w:val="006F0E5F"/>
    <w:rsid w:val="006F1BF6"/>
    <w:rsid w:val="006F210C"/>
    <w:rsid w:val="006F2BCD"/>
    <w:rsid w:val="006F3749"/>
    <w:rsid w:val="006F443D"/>
    <w:rsid w:val="006F4CFA"/>
    <w:rsid w:val="006F560A"/>
    <w:rsid w:val="006F579E"/>
    <w:rsid w:val="006F58DA"/>
    <w:rsid w:val="006F6772"/>
    <w:rsid w:val="006F74A4"/>
    <w:rsid w:val="007006E9"/>
    <w:rsid w:val="00700AE4"/>
    <w:rsid w:val="00700DFB"/>
    <w:rsid w:val="007014BE"/>
    <w:rsid w:val="00701547"/>
    <w:rsid w:val="00701C23"/>
    <w:rsid w:val="00701E97"/>
    <w:rsid w:val="007033A7"/>
    <w:rsid w:val="00703901"/>
    <w:rsid w:val="007061E2"/>
    <w:rsid w:val="00706DB2"/>
    <w:rsid w:val="00710153"/>
    <w:rsid w:val="007102E4"/>
    <w:rsid w:val="0071058F"/>
    <w:rsid w:val="00710F2F"/>
    <w:rsid w:val="007117B0"/>
    <w:rsid w:val="007137A4"/>
    <w:rsid w:val="00713876"/>
    <w:rsid w:val="00713BA3"/>
    <w:rsid w:val="00713BD0"/>
    <w:rsid w:val="00714AA4"/>
    <w:rsid w:val="00714DFC"/>
    <w:rsid w:val="00717674"/>
    <w:rsid w:val="00721B98"/>
    <w:rsid w:val="0072231A"/>
    <w:rsid w:val="00722DFA"/>
    <w:rsid w:val="007233F8"/>
    <w:rsid w:val="00724051"/>
    <w:rsid w:val="00724557"/>
    <w:rsid w:val="00725B3E"/>
    <w:rsid w:val="00727CC1"/>
    <w:rsid w:val="00732175"/>
    <w:rsid w:val="007328A5"/>
    <w:rsid w:val="00732DD7"/>
    <w:rsid w:val="00733702"/>
    <w:rsid w:val="00733E18"/>
    <w:rsid w:val="00734E57"/>
    <w:rsid w:val="00735883"/>
    <w:rsid w:val="00735A22"/>
    <w:rsid w:val="00735EF1"/>
    <w:rsid w:val="0073630E"/>
    <w:rsid w:val="0074029D"/>
    <w:rsid w:val="0074163B"/>
    <w:rsid w:val="007419B6"/>
    <w:rsid w:val="0074259C"/>
    <w:rsid w:val="007432EA"/>
    <w:rsid w:val="00743CEF"/>
    <w:rsid w:val="00744251"/>
    <w:rsid w:val="007442D2"/>
    <w:rsid w:val="007444AE"/>
    <w:rsid w:val="00744E17"/>
    <w:rsid w:val="00744E8E"/>
    <w:rsid w:val="00745ED1"/>
    <w:rsid w:val="00745EE5"/>
    <w:rsid w:val="00745EF9"/>
    <w:rsid w:val="00747BDD"/>
    <w:rsid w:val="00747BFC"/>
    <w:rsid w:val="0075015B"/>
    <w:rsid w:val="0075144E"/>
    <w:rsid w:val="00752791"/>
    <w:rsid w:val="00752DEF"/>
    <w:rsid w:val="007532AB"/>
    <w:rsid w:val="00753498"/>
    <w:rsid w:val="00753817"/>
    <w:rsid w:val="00754D88"/>
    <w:rsid w:val="00755319"/>
    <w:rsid w:val="00755720"/>
    <w:rsid w:val="00756648"/>
    <w:rsid w:val="00756A4F"/>
    <w:rsid w:val="007610F2"/>
    <w:rsid w:val="0076236A"/>
    <w:rsid w:val="007633AD"/>
    <w:rsid w:val="00763E1F"/>
    <w:rsid w:val="00764147"/>
    <w:rsid w:val="00764792"/>
    <w:rsid w:val="00765261"/>
    <w:rsid w:val="00765E71"/>
    <w:rsid w:val="00766B7A"/>
    <w:rsid w:val="00766BC1"/>
    <w:rsid w:val="00766E16"/>
    <w:rsid w:val="007670AA"/>
    <w:rsid w:val="007673BF"/>
    <w:rsid w:val="00767476"/>
    <w:rsid w:val="00767E8A"/>
    <w:rsid w:val="0077112B"/>
    <w:rsid w:val="0077275B"/>
    <w:rsid w:val="00773EB4"/>
    <w:rsid w:val="00775E0A"/>
    <w:rsid w:val="00776178"/>
    <w:rsid w:val="00776472"/>
    <w:rsid w:val="0077677A"/>
    <w:rsid w:val="007779AC"/>
    <w:rsid w:val="00777CE0"/>
    <w:rsid w:val="00777E3B"/>
    <w:rsid w:val="00777E5A"/>
    <w:rsid w:val="00780747"/>
    <w:rsid w:val="007820FC"/>
    <w:rsid w:val="00782CBF"/>
    <w:rsid w:val="00783766"/>
    <w:rsid w:val="00783854"/>
    <w:rsid w:val="00785B28"/>
    <w:rsid w:val="00785D41"/>
    <w:rsid w:val="00785DB6"/>
    <w:rsid w:val="00786D3E"/>
    <w:rsid w:val="00787C16"/>
    <w:rsid w:val="00787CE6"/>
    <w:rsid w:val="0079043B"/>
    <w:rsid w:val="00790B7C"/>
    <w:rsid w:val="00790EC6"/>
    <w:rsid w:val="00793F08"/>
    <w:rsid w:val="0079563B"/>
    <w:rsid w:val="0079575D"/>
    <w:rsid w:val="00796FAE"/>
    <w:rsid w:val="0079770E"/>
    <w:rsid w:val="00797753"/>
    <w:rsid w:val="007A02A6"/>
    <w:rsid w:val="007A0B7A"/>
    <w:rsid w:val="007A0D5D"/>
    <w:rsid w:val="007A210E"/>
    <w:rsid w:val="007A2449"/>
    <w:rsid w:val="007A24AE"/>
    <w:rsid w:val="007A50D2"/>
    <w:rsid w:val="007A5D47"/>
    <w:rsid w:val="007A5F33"/>
    <w:rsid w:val="007A69E3"/>
    <w:rsid w:val="007B09EA"/>
    <w:rsid w:val="007B0BC5"/>
    <w:rsid w:val="007B13F1"/>
    <w:rsid w:val="007B15DE"/>
    <w:rsid w:val="007B1F13"/>
    <w:rsid w:val="007B2277"/>
    <w:rsid w:val="007B2DFF"/>
    <w:rsid w:val="007B3BBE"/>
    <w:rsid w:val="007B43D1"/>
    <w:rsid w:val="007B4423"/>
    <w:rsid w:val="007B496A"/>
    <w:rsid w:val="007B4F3A"/>
    <w:rsid w:val="007B5219"/>
    <w:rsid w:val="007B54A5"/>
    <w:rsid w:val="007B5501"/>
    <w:rsid w:val="007B56F2"/>
    <w:rsid w:val="007B59B8"/>
    <w:rsid w:val="007B59BD"/>
    <w:rsid w:val="007B70DC"/>
    <w:rsid w:val="007B74B4"/>
    <w:rsid w:val="007B7B15"/>
    <w:rsid w:val="007C06A7"/>
    <w:rsid w:val="007C07DB"/>
    <w:rsid w:val="007C0FAF"/>
    <w:rsid w:val="007C1345"/>
    <w:rsid w:val="007C155F"/>
    <w:rsid w:val="007C17EE"/>
    <w:rsid w:val="007C29DA"/>
    <w:rsid w:val="007C34EE"/>
    <w:rsid w:val="007C3B06"/>
    <w:rsid w:val="007C3E2F"/>
    <w:rsid w:val="007C4C79"/>
    <w:rsid w:val="007C4EAB"/>
    <w:rsid w:val="007C63F2"/>
    <w:rsid w:val="007C6F11"/>
    <w:rsid w:val="007C6F5D"/>
    <w:rsid w:val="007C7197"/>
    <w:rsid w:val="007C78C7"/>
    <w:rsid w:val="007D0054"/>
    <w:rsid w:val="007D0289"/>
    <w:rsid w:val="007D0C02"/>
    <w:rsid w:val="007D0FA7"/>
    <w:rsid w:val="007D10BC"/>
    <w:rsid w:val="007D229A"/>
    <w:rsid w:val="007D2DF4"/>
    <w:rsid w:val="007D33AC"/>
    <w:rsid w:val="007D3422"/>
    <w:rsid w:val="007D3785"/>
    <w:rsid w:val="007D3AC0"/>
    <w:rsid w:val="007D5C45"/>
    <w:rsid w:val="007D643F"/>
    <w:rsid w:val="007D7B2F"/>
    <w:rsid w:val="007E0A4C"/>
    <w:rsid w:val="007E2C89"/>
    <w:rsid w:val="007E347B"/>
    <w:rsid w:val="007E514D"/>
    <w:rsid w:val="007E567E"/>
    <w:rsid w:val="007E58E1"/>
    <w:rsid w:val="007E6D95"/>
    <w:rsid w:val="007F02E9"/>
    <w:rsid w:val="007F03A1"/>
    <w:rsid w:val="007F0B16"/>
    <w:rsid w:val="007F0BF3"/>
    <w:rsid w:val="007F1421"/>
    <w:rsid w:val="007F1941"/>
    <w:rsid w:val="007F3328"/>
    <w:rsid w:val="007F4394"/>
    <w:rsid w:val="007F476D"/>
    <w:rsid w:val="007F4FC7"/>
    <w:rsid w:val="007F592C"/>
    <w:rsid w:val="007F5A15"/>
    <w:rsid w:val="007F75EF"/>
    <w:rsid w:val="007F785D"/>
    <w:rsid w:val="007F7B58"/>
    <w:rsid w:val="00800733"/>
    <w:rsid w:val="00800BC8"/>
    <w:rsid w:val="00802430"/>
    <w:rsid w:val="00803A19"/>
    <w:rsid w:val="00807F92"/>
    <w:rsid w:val="008108FD"/>
    <w:rsid w:val="00813843"/>
    <w:rsid w:val="008142B3"/>
    <w:rsid w:val="008150AD"/>
    <w:rsid w:val="008154C2"/>
    <w:rsid w:val="008156EA"/>
    <w:rsid w:val="00820252"/>
    <w:rsid w:val="00820532"/>
    <w:rsid w:val="00820AE8"/>
    <w:rsid w:val="00820D0A"/>
    <w:rsid w:val="00821AA0"/>
    <w:rsid w:val="00823884"/>
    <w:rsid w:val="008238F4"/>
    <w:rsid w:val="00824658"/>
    <w:rsid w:val="00825523"/>
    <w:rsid w:val="00825A53"/>
    <w:rsid w:val="008263B5"/>
    <w:rsid w:val="008266C8"/>
    <w:rsid w:val="00826FBF"/>
    <w:rsid w:val="00827A8E"/>
    <w:rsid w:val="00830C03"/>
    <w:rsid w:val="00831F69"/>
    <w:rsid w:val="00832673"/>
    <w:rsid w:val="00832D46"/>
    <w:rsid w:val="0083343E"/>
    <w:rsid w:val="008337AE"/>
    <w:rsid w:val="00833AC7"/>
    <w:rsid w:val="00836975"/>
    <w:rsid w:val="008369DC"/>
    <w:rsid w:val="00836A34"/>
    <w:rsid w:val="008376B6"/>
    <w:rsid w:val="00840B8A"/>
    <w:rsid w:val="008414E4"/>
    <w:rsid w:val="0084184C"/>
    <w:rsid w:val="00841A61"/>
    <w:rsid w:val="008431DE"/>
    <w:rsid w:val="008432F9"/>
    <w:rsid w:val="00843691"/>
    <w:rsid w:val="00843759"/>
    <w:rsid w:val="00845210"/>
    <w:rsid w:val="00845D6F"/>
    <w:rsid w:val="00846F25"/>
    <w:rsid w:val="00847769"/>
    <w:rsid w:val="00850079"/>
    <w:rsid w:val="00850E51"/>
    <w:rsid w:val="008522A3"/>
    <w:rsid w:val="00853184"/>
    <w:rsid w:val="008531C7"/>
    <w:rsid w:val="00853211"/>
    <w:rsid w:val="00855A89"/>
    <w:rsid w:val="00856412"/>
    <w:rsid w:val="00856699"/>
    <w:rsid w:val="0085679F"/>
    <w:rsid w:val="00857B72"/>
    <w:rsid w:val="008602F6"/>
    <w:rsid w:val="00860A86"/>
    <w:rsid w:val="00862F67"/>
    <w:rsid w:val="0086358B"/>
    <w:rsid w:val="008648FB"/>
    <w:rsid w:val="00865CCF"/>
    <w:rsid w:val="00865E15"/>
    <w:rsid w:val="00870325"/>
    <w:rsid w:val="00870C4C"/>
    <w:rsid w:val="00871217"/>
    <w:rsid w:val="00871317"/>
    <w:rsid w:val="00871416"/>
    <w:rsid w:val="00872832"/>
    <w:rsid w:val="00872FAF"/>
    <w:rsid w:val="008740F6"/>
    <w:rsid w:val="008747BF"/>
    <w:rsid w:val="008753ED"/>
    <w:rsid w:val="0087743D"/>
    <w:rsid w:val="0087798A"/>
    <w:rsid w:val="00880258"/>
    <w:rsid w:val="00880FBC"/>
    <w:rsid w:val="008827E9"/>
    <w:rsid w:val="00882E1B"/>
    <w:rsid w:val="0088302E"/>
    <w:rsid w:val="00883C00"/>
    <w:rsid w:val="00884718"/>
    <w:rsid w:val="008872CB"/>
    <w:rsid w:val="008877DE"/>
    <w:rsid w:val="00887843"/>
    <w:rsid w:val="008903E7"/>
    <w:rsid w:val="00890B94"/>
    <w:rsid w:val="008912AA"/>
    <w:rsid w:val="00891C34"/>
    <w:rsid w:val="00892688"/>
    <w:rsid w:val="008928A1"/>
    <w:rsid w:val="008944EA"/>
    <w:rsid w:val="00894730"/>
    <w:rsid w:val="008A065E"/>
    <w:rsid w:val="008A0BAF"/>
    <w:rsid w:val="008A1121"/>
    <w:rsid w:val="008A1A5D"/>
    <w:rsid w:val="008A3C2A"/>
    <w:rsid w:val="008A4D11"/>
    <w:rsid w:val="008A5C36"/>
    <w:rsid w:val="008A6316"/>
    <w:rsid w:val="008A6A0D"/>
    <w:rsid w:val="008A6FF5"/>
    <w:rsid w:val="008A7B84"/>
    <w:rsid w:val="008B0DAE"/>
    <w:rsid w:val="008B0E4E"/>
    <w:rsid w:val="008B121B"/>
    <w:rsid w:val="008B2EDF"/>
    <w:rsid w:val="008B4F8E"/>
    <w:rsid w:val="008B4FEB"/>
    <w:rsid w:val="008B72D6"/>
    <w:rsid w:val="008B7318"/>
    <w:rsid w:val="008B7695"/>
    <w:rsid w:val="008C0BF0"/>
    <w:rsid w:val="008C23DC"/>
    <w:rsid w:val="008C24AF"/>
    <w:rsid w:val="008C260C"/>
    <w:rsid w:val="008C2E79"/>
    <w:rsid w:val="008C3098"/>
    <w:rsid w:val="008C34D9"/>
    <w:rsid w:val="008C439E"/>
    <w:rsid w:val="008C45DE"/>
    <w:rsid w:val="008C4B10"/>
    <w:rsid w:val="008C5076"/>
    <w:rsid w:val="008C519E"/>
    <w:rsid w:val="008C5384"/>
    <w:rsid w:val="008C5B9C"/>
    <w:rsid w:val="008C60D6"/>
    <w:rsid w:val="008C63A0"/>
    <w:rsid w:val="008C6545"/>
    <w:rsid w:val="008C6840"/>
    <w:rsid w:val="008C7B9E"/>
    <w:rsid w:val="008D0062"/>
    <w:rsid w:val="008D1636"/>
    <w:rsid w:val="008D1B03"/>
    <w:rsid w:val="008D1E89"/>
    <w:rsid w:val="008D20E5"/>
    <w:rsid w:val="008D2719"/>
    <w:rsid w:val="008D2D07"/>
    <w:rsid w:val="008D493F"/>
    <w:rsid w:val="008D4D0C"/>
    <w:rsid w:val="008D54BF"/>
    <w:rsid w:val="008D6750"/>
    <w:rsid w:val="008D7146"/>
    <w:rsid w:val="008D71DE"/>
    <w:rsid w:val="008D7977"/>
    <w:rsid w:val="008E02D6"/>
    <w:rsid w:val="008E094A"/>
    <w:rsid w:val="008E1787"/>
    <w:rsid w:val="008E1B7E"/>
    <w:rsid w:val="008E2743"/>
    <w:rsid w:val="008E2E9F"/>
    <w:rsid w:val="008E3D78"/>
    <w:rsid w:val="008E4622"/>
    <w:rsid w:val="008E4C78"/>
    <w:rsid w:val="008E6E26"/>
    <w:rsid w:val="008E6E49"/>
    <w:rsid w:val="008E7A21"/>
    <w:rsid w:val="008F3C9F"/>
    <w:rsid w:val="008F40CA"/>
    <w:rsid w:val="008F5609"/>
    <w:rsid w:val="008F5A26"/>
    <w:rsid w:val="008F600D"/>
    <w:rsid w:val="009009C2"/>
    <w:rsid w:val="009011A3"/>
    <w:rsid w:val="009021CD"/>
    <w:rsid w:val="00902563"/>
    <w:rsid w:val="00902B0E"/>
    <w:rsid w:val="00902EC1"/>
    <w:rsid w:val="00903106"/>
    <w:rsid w:val="009035FD"/>
    <w:rsid w:val="009056D3"/>
    <w:rsid w:val="0091296D"/>
    <w:rsid w:val="00912F08"/>
    <w:rsid w:val="00914643"/>
    <w:rsid w:val="00914AD9"/>
    <w:rsid w:val="00914F55"/>
    <w:rsid w:val="009152C3"/>
    <w:rsid w:val="009154DE"/>
    <w:rsid w:val="009159CF"/>
    <w:rsid w:val="00915D38"/>
    <w:rsid w:val="00916763"/>
    <w:rsid w:val="009208A4"/>
    <w:rsid w:val="0092100B"/>
    <w:rsid w:val="0092178C"/>
    <w:rsid w:val="009217B3"/>
    <w:rsid w:val="00921EA1"/>
    <w:rsid w:val="00924884"/>
    <w:rsid w:val="0092521E"/>
    <w:rsid w:val="00927F8F"/>
    <w:rsid w:val="00930223"/>
    <w:rsid w:val="00930673"/>
    <w:rsid w:val="009307C8"/>
    <w:rsid w:val="00930D0E"/>
    <w:rsid w:val="00930EBE"/>
    <w:rsid w:val="00931449"/>
    <w:rsid w:val="00931824"/>
    <w:rsid w:val="009318BE"/>
    <w:rsid w:val="00931A48"/>
    <w:rsid w:val="00931AA6"/>
    <w:rsid w:val="009328FA"/>
    <w:rsid w:val="00932E2C"/>
    <w:rsid w:val="00934636"/>
    <w:rsid w:val="0093537C"/>
    <w:rsid w:val="00935562"/>
    <w:rsid w:val="009356BD"/>
    <w:rsid w:val="009359C1"/>
    <w:rsid w:val="00935FCB"/>
    <w:rsid w:val="00936167"/>
    <w:rsid w:val="0094033F"/>
    <w:rsid w:val="009408E0"/>
    <w:rsid w:val="00940D2A"/>
    <w:rsid w:val="00940E0F"/>
    <w:rsid w:val="00940F7B"/>
    <w:rsid w:val="0094256E"/>
    <w:rsid w:val="009429EA"/>
    <w:rsid w:val="009437A3"/>
    <w:rsid w:val="00943FCD"/>
    <w:rsid w:val="009444A8"/>
    <w:rsid w:val="00944FBA"/>
    <w:rsid w:val="00945617"/>
    <w:rsid w:val="00945918"/>
    <w:rsid w:val="00945CCC"/>
    <w:rsid w:val="00946098"/>
    <w:rsid w:val="0095055D"/>
    <w:rsid w:val="0095058D"/>
    <w:rsid w:val="00950AD8"/>
    <w:rsid w:val="00950DBD"/>
    <w:rsid w:val="00951E5A"/>
    <w:rsid w:val="0095216D"/>
    <w:rsid w:val="0095222F"/>
    <w:rsid w:val="00952F4F"/>
    <w:rsid w:val="0095339D"/>
    <w:rsid w:val="009536FA"/>
    <w:rsid w:val="00953EBD"/>
    <w:rsid w:val="009542CB"/>
    <w:rsid w:val="0095558A"/>
    <w:rsid w:val="00957836"/>
    <w:rsid w:val="0096042C"/>
    <w:rsid w:val="00961187"/>
    <w:rsid w:val="00962349"/>
    <w:rsid w:val="00962931"/>
    <w:rsid w:val="00962A1E"/>
    <w:rsid w:val="00963E2C"/>
    <w:rsid w:val="00964B23"/>
    <w:rsid w:val="00966E85"/>
    <w:rsid w:val="00967F6C"/>
    <w:rsid w:val="00971B6A"/>
    <w:rsid w:val="00972585"/>
    <w:rsid w:val="00972947"/>
    <w:rsid w:val="0097346F"/>
    <w:rsid w:val="00973D44"/>
    <w:rsid w:val="00974755"/>
    <w:rsid w:val="009754A0"/>
    <w:rsid w:val="00976521"/>
    <w:rsid w:val="009765F9"/>
    <w:rsid w:val="009800D9"/>
    <w:rsid w:val="00980D35"/>
    <w:rsid w:val="00981FC0"/>
    <w:rsid w:val="00982B36"/>
    <w:rsid w:val="00983441"/>
    <w:rsid w:val="0098440F"/>
    <w:rsid w:val="00985358"/>
    <w:rsid w:val="009855F3"/>
    <w:rsid w:val="00985677"/>
    <w:rsid w:val="0098730E"/>
    <w:rsid w:val="009878FB"/>
    <w:rsid w:val="00987A4C"/>
    <w:rsid w:val="009909AF"/>
    <w:rsid w:val="00992060"/>
    <w:rsid w:val="0099279D"/>
    <w:rsid w:val="00992CA6"/>
    <w:rsid w:val="00994092"/>
    <w:rsid w:val="009942F4"/>
    <w:rsid w:val="00994A50"/>
    <w:rsid w:val="009957FA"/>
    <w:rsid w:val="009959F5"/>
    <w:rsid w:val="00996F2B"/>
    <w:rsid w:val="009A1204"/>
    <w:rsid w:val="009A165E"/>
    <w:rsid w:val="009A3081"/>
    <w:rsid w:val="009A3E35"/>
    <w:rsid w:val="009A40E1"/>
    <w:rsid w:val="009A43F0"/>
    <w:rsid w:val="009A4B39"/>
    <w:rsid w:val="009A53F8"/>
    <w:rsid w:val="009A64EA"/>
    <w:rsid w:val="009A6AC6"/>
    <w:rsid w:val="009B14F9"/>
    <w:rsid w:val="009B3BD3"/>
    <w:rsid w:val="009B512F"/>
    <w:rsid w:val="009B5AE2"/>
    <w:rsid w:val="009B5B1A"/>
    <w:rsid w:val="009B76DF"/>
    <w:rsid w:val="009C0949"/>
    <w:rsid w:val="009C2655"/>
    <w:rsid w:val="009C29A6"/>
    <w:rsid w:val="009C4DAF"/>
    <w:rsid w:val="009C5F53"/>
    <w:rsid w:val="009D104D"/>
    <w:rsid w:val="009D1DB8"/>
    <w:rsid w:val="009D3E76"/>
    <w:rsid w:val="009D4A11"/>
    <w:rsid w:val="009D4FC2"/>
    <w:rsid w:val="009D5A8D"/>
    <w:rsid w:val="009D64EE"/>
    <w:rsid w:val="009D72F9"/>
    <w:rsid w:val="009D7EB6"/>
    <w:rsid w:val="009E0208"/>
    <w:rsid w:val="009E075E"/>
    <w:rsid w:val="009E1BBE"/>
    <w:rsid w:val="009E2543"/>
    <w:rsid w:val="009E2B58"/>
    <w:rsid w:val="009E30E4"/>
    <w:rsid w:val="009E3430"/>
    <w:rsid w:val="009E381E"/>
    <w:rsid w:val="009E3AC9"/>
    <w:rsid w:val="009E3DB8"/>
    <w:rsid w:val="009E4D6F"/>
    <w:rsid w:val="009E5209"/>
    <w:rsid w:val="009E59AC"/>
    <w:rsid w:val="009E5C3B"/>
    <w:rsid w:val="009F0E9C"/>
    <w:rsid w:val="009F1241"/>
    <w:rsid w:val="009F12A7"/>
    <w:rsid w:val="009F1930"/>
    <w:rsid w:val="009F1C4E"/>
    <w:rsid w:val="009F1EEC"/>
    <w:rsid w:val="009F2527"/>
    <w:rsid w:val="009F2EDB"/>
    <w:rsid w:val="009F3613"/>
    <w:rsid w:val="009F3C62"/>
    <w:rsid w:val="009F3F8F"/>
    <w:rsid w:val="009F46F3"/>
    <w:rsid w:val="009F48ED"/>
    <w:rsid w:val="009F493D"/>
    <w:rsid w:val="009F4DC2"/>
    <w:rsid w:val="009F67C5"/>
    <w:rsid w:val="009F6F57"/>
    <w:rsid w:val="009F72E1"/>
    <w:rsid w:val="009F74B9"/>
    <w:rsid w:val="009F7EA5"/>
    <w:rsid w:val="00A01720"/>
    <w:rsid w:val="00A01874"/>
    <w:rsid w:val="00A036E6"/>
    <w:rsid w:val="00A03B9D"/>
    <w:rsid w:val="00A05AC0"/>
    <w:rsid w:val="00A067DA"/>
    <w:rsid w:val="00A068AC"/>
    <w:rsid w:val="00A0693D"/>
    <w:rsid w:val="00A078DF"/>
    <w:rsid w:val="00A07EE4"/>
    <w:rsid w:val="00A107AD"/>
    <w:rsid w:val="00A10A43"/>
    <w:rsid w:val="00A11453"/>
    <w:rsid w:val="00A115BD"/>
    <w:rsid w:val="00A11ACD"/>
    <w:rsid w:val="00A11BCC"/>
    <w:rsid w:val="00A1356D"/>
    <w:rsid w:val="00A13A9F"/>
    <w:rsid w:val="00A13BB1"/>
    <w:rsid w:val="00A13FB9"/>
    <w:rsid w:val="00A14008"/>
    <w:rsid w:val="00A15420"/>
    <w:rsid w:val="00A206DE"/>
    <w:rsid w:val="00A219E0"/>
    <w:rsid w:val="00A244BC"/>
    <w:rsid w:val="00A24984"/>
    <w:rsid w:val="00A25137"/>
    <w:rsid w:val="00A25E85"/>
    <w:rsid w:val="00A2717E"/>
    <w:rsid w:val="00A27DA8"/>
    <w:rsid w:val="00A31CF1"/>
    <w:rsid w:val="00A32E79"/>
    <w:rsid w:val="00A32FEA"/>
    <w:rsid w:val="00A33EF4"/>
    <w:rsid w:val="00A345FA"/>
    <w:rsid w:val="00A346EC"/>
    <w:rsid w:val="00A34AFA"/>
    <w:rsid w:val="00A350DD"/>
    <w:rsid w:val="00A369D3"/>
    <w:rsid w:val="00A4070C"/>
    <w:rsid w:val="00A421BB"/>
    <w:rsid w:val="00A4223F"/>
    <w:rsid w:val="00A42249"/>
    <w:rsid w:val="00A42683"/>
    <w:rsid w:val="00A4343E"/>
    <w:rsid w:val="00A444F8"/>
    <w:rsid w:val="00A4462E"/>
    <w:rsid w:val="00A46424"/>
    <w:rsid w:val="00A477F6"/>
    <w:rsid w:val="00A47F28"/>
    <w:rsid w:val="00A47F95"/>
    <w:rsid w:val="00A5059A"/>
    <w:rsid w:val="00A51276"/>
    <w:rsid w:val="00A52254"/>
    <w:rsid w:val="00A523A0"/>
    <w:rsid w:val="00A52BC3"/>
    <w:rsid w:val="00A52E41"/>
    <w:rsid w:val="00A5496A"/>
    <w:rsid w:val="00A5586F"/>
    <w:rsid w:val="00A56E35"/>
    <w:rsid w:val="00A5737B"/>
    <w:rsid w:val="00A57F09"/>
    <w:rsid w:val="00A62F4F"/>
    <w:rsid w:val="00A63C44"/>
    <w:rsid w:val="00A64DB5"/>
    <w:rsid w:val="00A66E51"/>
    <w:rsid w:val="00A67448"/>
    <w:rsid w:val="00A67991"/>
    <w:rsid w:val="00A67E63"/>
    <w:rsid w:val="00A70D96"/>
    <w:rsid w:val="00A72137"/>
    <w:rsid w:val="00A723F5"/>
    <w:rsid w:val="00A74B49"/>
    <w:rsid w:val="00A74C33"/>
    <w:rsid w:val="00A763A2"/>
    <w:rsid w:val="00A7691A"/>
    <w:rsid w:val="00A772CA"/>
    <w:rsid w:val="00A81E4B"/>
    <w:rsid w:val="00A8256B"/>
    <w:rsid w:val="00A82F14"/>
    <w:rsid w:val="00A82F29"/>
    <w:rsid w:val="00A83B74"/>
    <w:rsid w:val="00A840A7"/>
    <w:rsid w:val="00A842B9"/>
    <w:rsid w:val="00A84541"/>
    <w:rsid w:val="00A85804"/>
    <w:rsid w:val="00A86767"/>
    <w:rsid w:val="00A86A67"/>
    <w:rsid w:val="00A90F24"/>
    <w:rsid w:val="00A91710"/>
    <w:rsid w:val="00A91F3B"/>
    <w:rsid w:val="00A92BAD"/>
    <w:rsid w:val="00A93B36"/>
    <w:rsid w:val="00A9463B"/>
    <w:rsid w:val="00A95BC1"/>
    <w:rsid w:val="00AA0333"/>
    <w:rsid w:val="00AA0E18"/>
    <w:rsid w:val="00AA10FE"/>
    <w:rsid w:val="00AA2293"/>
    <w:rsid w:val="00AA2577"/>
    <w:rsid w:val="00AA34E2"/>
    <w:rsid w:val="00AA6A3B"/>
    <w:rsid w:val="00AA7827"/>
    <w:rsid w:val="00AB0CA9"/>
    <w:rsid w:val="00AB0FAA"/>
    <w:rsid w:val="00AB15C9"/>
    <w:rsid w:val="00AB176A"/>
    <w:rsid w:val="00AB18C0"/>
    <w:rsid w:val="00AB1FF4"/>
    <w:rsid w:val="00AB27B8"/>
    <w:rsid w:val="00AB2C2D"/>
    <w:rsid w:val="00AB3184"/>
    <w:rsid w:val="00AB35D5"/>
    <w:rsid w:val="00AB4E42"/>
    <w:rsid w:val="00AB4F00"/>
    <w:rsid w:val="00AB55C7"/>
    <w:rsid w:val="00AB5D39"/>
    <w:rsid w:val="00AB744D"/>
    <w:rsid w:val="00AC0F6A"/>
    <w:rsid w:val="00AC1CF1"/>
    <w:rsid w:val="00AC2D46"/>
    <w:rsid w:val="00AC379F"/>
    <w:rsid w:val="00AC3BA4"/>
    <w:rsid w:val="00AC3C94"/>
    <w:rsid w:val="00AC4255"/>
    <w:rsid w:val="00AC57D0"/>
    <w:rsid w:val="00AC5AE7"/>
    <w:rsid w:val="00AC7212"/>
    <w:rsid w:val="00AC7E3C"/>
    <w:rsid w:val="00AD0BFE"/>
    <w:rsid w:val="00AD1823"/>
    <w:rsid w:val="00AD2890"/>
    <w:rsid w:val="00AD296D"/>
    <w:rsid w:val="00AD3090"/>
    <w:rsid w:val="00AD4089"/>
    <w:rsid w:val="00AD4858"/>
    <w:rsid w:val="00AD5050"/>
    <w:rsid w:val="00AD6CAE"/>
    <w:rsid w:val="00AD6FFC"/>
    <w:rsid w:val="00AE0560"/>
    <w:rsid w:val="00AE1307"/>
    <w:rsid w:val="00AE1AE1"/>
    <w:rsid w:val="00AE1D73"/>
    <w:rsid w:val="00AE2AFD"/>
    <w:rsid w:val="00AE3895"/>
    <w:rsid w:val="00AE3BE1"/>
    <w:rsid w:val="00AE55BB"/>
    <w:rsid w:val="00AE5F80"/>
    <w:rsid w:val="00AE603A"/>
    <w:rsid w:val="00AE6FCB"/>
    <w:rsid w:val="00AE7838"/>
    <w:rsid w:val="00AF0244"/>
    <w:rsid w:val="00AF1EAB"/>
    <w:rsid w:val="00AF1FC7"/>
    <w:rsid w:val="00AF23C7"/>
    <w:rsid w:val="00AF249C"/>
    <w:rsid w:val="00AF39EF"/>
    <w:rsid w:val="00AF3A7C"/>
    <w:rsid w:val="00AF4153"/>
    <w:rsid w:val="00AF44C4"/>
    <w:rsid w:val="00AF486D"/>
    <w:rsid w:val="00AF4C2F"/>
    <w:rsid w:val="00AF4FF2"/>
    <w:rsid w:val="00AF5FE7"/>
    <w:rsid w:val="00AF607E"/>
    <w:rsid w:val="00AF6281"/>
    <w:rsid w:val="00AF7099"/>
    <w:rsid w:val="00AF75EF"/>
    <w:rsid w:val="00AF7EC4"/>
    <w:rsid w:val="00B00326"/>
    <w:rsid w:val="00B01291"/>
    <w:rsid w:val="00B0144F"/>
    <w:rsid w:val="00B01758"/>
    <w:rsid w:val="00B01F8C"/>
    <w:rsid w:val="00B03154"/>
    <w:rsid w:val="00B031CF"/>
    <w:rsid w:val="00B03403"/>
    <w:rsid w:val="00B045E3"/>
    <w:rsid w:val="00B04826"/>
    <w:rsid w:val="00B04CB3"/>
    <w:rsid w:val="00B0593E"/>
    <w:rsid w:val="00B05C46"/>
    <w:rsid w:val="00B072C4"/>
    <w:rsid w:val="00B075B1"/>
    <w:rsid w:val="00B108D3"/>
    <w:rsid w:val="00B11AFC"/>
    <w:rsid w:val="00B122B2"/>
    <w:rsid w:val="00B137D9"/>
    <w:rsid w:val="00B142F4"/>
    <w:rsid w:val="00B150F6"/>
    <w:rsid w:val="00B1519A"/>
    <w:rsid w:val="00B15ADF"/>
    <w:rsid w:val="00B15F52"/>
    <w:rsid w:val="00B17937"/>
    <w:rsid w:val="00B17E2E"/>
    <w:rsid w:val="00B20677"/>
    <w:rsid w:val="00B20E59"/>
    <w:rsid w:val="00B21CCB"/>
    <w:rsid w:val="00B21D81"/>
    <w:rsid w:val="00B21EE3"/>
    <w:rsid w:val="00B233B8"/>
    <w:rsid w:val="00B2346E"/>
    <w:rsid w:val="00B23DF4"/>
    <w:rsid w:val="00B23F9E"/>
    <w:rsid w:val="00B25599"/>
    <w:rsid w:val="00B26274"/>
    <w:rsid w:val="00B30718"/>
    <w:rsid w:val="00B309A6"/>
    <w:rsid w:val="00B31219"/>
    <w:rsid w:val="00B31BE7"/>
    <w:rsid w:val="00B320E6"/>
    <w:rsid w:val="00B3298D"/>
    <w:rsid w:val="00B32FD5"/>
    <w:rsid w:val="00B3350D"/>
    <w:rsid w:val="00B34117"/>
    <w:rsid w:val="00B3434F"/>
    <w:rsid w:val="00B349BF"/>
    <w:rsid w:val="00B34A70"/>
    <w:rsid w:val="00B35FE0"/>
    <w:rsid w:val="00B36ECC"/>
    <w:rsid w:val="00B3702F"/>
    <w:rsid w:val="00B40619"/>
    <w:rsid w:val="00B42762"/>
    <w:rsid w:val="00B429E4"/>
    <w:rsid w:val="00B43963"/>
    <w:rsid w:val="00B459C3"/>
    <w:rsid w:val="00B45A2B"/>
    <w:rsid w:val="00B46094"/>
    <w:rsid w:val="00B46C24"/>
    <w:rsid w:val="00B47A99"/>
    <w:rsid w:val="00B47A9C"/>
    <w:rsid w:val="00B50DD0"/>
    <w:rsid w:val="00B5251D"/>
    <w:rsid w:val="00B52C63"/>
    <w:rsid w:val="00B52E23"/>
    <w:rsid w:val="00B533E7"/>
    <w:rsid w:val="00B540F2"/>
    <w:rsid w:val="00B54956"/>
    <w:rsid w:val="00B54B66"/>
    <w:rsid w:val="00B550DA"/>
    <w:rsid w:val="00B55F1F"/>
    <w:rsid w:val="00B57304"/>
    <w:rsid w:val="00B6044F"/>
    <w:rsid w:val="00B60878"/>
    <w:rsid w:val="00B60F88"/>
    <w:rsid w:val="00B6242A"/>
    <w:rsid w:val="00B6323E"/>
    <w:rsid w:val="00B651BA"/>
    <w:rsid w:val="00B6706A"/>
    <w:rsid w:val="00B67694"/>
    <w:rsid w:val="00B7048F"/>
    <w:rsid w:val="00B709F1"/>
    <w:rsid w:val="00B70A84"/>
    <w:rsid w:val="00B71A75"/>
    <w:rsid w:val="00B7208E"/>
    <w:rsid w:val="00B72164"/>
    <w:rsid w:val="00B721C2"/>
    <w:rsid w:val="00B722B3"/>
    <w:rsid w:val="00B72BD6"/>
    <w:rsid w:val="00B73D3A"/>
    <w:rsid w:val="00B744A0"/>
    <w:rsid w:val="00B75694"/>
    <w:rsid w:val="00B80D99"/>
    <w:rsid w:val="00B81574"/>
    <w:rsid w:val="00B81791"/>
    <w:rsid w:val="00B826DC"/>
    <w:rsid w:val="00B82C71"/>
    <w:rsid w:val="00B82DBB"/>
    <w:rsid w:val="00B852FC"/>
    <w:rsid w:val="00B85FFB"/>
    <w:rsid w:val="00B8653F"/>
    <w:rsid w:val="00B8788F"/>
    <w:rsid w:val="00B903E5"/>
    <w:rsid w:val="00B90C00"/>
    <w:rsid w:val="00B913F2"/>
    <w:rsid w:val="00B91941"/>
    <w:rsid w:val="00B91DFD"/>
    <w:rsid w:val="00B91E01"/>
    <w:rsid w:val="00B9261C"/>
    <w:rsid w:val="00B9444B"/>
    <w:rsid w:val="00B94B0C"/>
    <w:rsid w:val="00B94B8D"/>
    <w:rsid w:val="00B953F9"/>
    <w:rsid w:val="00B95907"/>
    <w:rsid w:val="00B96814"/>
    <w:rsid w:val="00B96BA0"/>
    <w:rsid w:val="00BA0175"/>
    <w:rsid w:val="00BA0BA3"/>
    <w:rsid w:val="00BA1074"/>
    <w:rsid w:val="00BA1645"/>
    <w:rsid w:val="00BA1C38"/>
    <w:rsid w:val="00BA224F"/>
    <w:rsid w:val="00BA2372"/>
    <w:rsid w:val="00BA2F7C"/>
    <w:rsid w:val="00BA3E2A"/>
    <w:rsid w:val="00BA4E46"/>
    <w:rsid w:val="00BA4E8F"/>
    <w:rsid w:val="00BA4EC8"/>
    <w:rsid w:val="00BA5E38"/>
    <w:rsid w:val="00BA727A"/>
    <w:rsid w:val="00BA7660"/>
    <w:rsid w:val="00BB0BBD"/>
    <w:rsid w:val="00BB0FAE"/>
    <w:rsid w:val="00BB261B"/>
    <w:rsid w:val="00BB2E37"/>
    <w:rsid w:val="00BB34CF"/>
    <w:rsid w:val="00BB3AD9"/>
    <w:rsid w:val="00BB424B"/>
    <w:rsid w:val="00BB4614"/>
    <w:rsid w:val="00BC047A"/>
    <w:rsid w:val="00BC0CCD"/>
    <w:rsid w:val="00BC1083"/>
    <w:rsid w:val="00BC1957"/>
    <w:rsid w:val="00BC1A4A"/>
    <w:rsid w:val="00BC2825"/>
    <w:rsid w:val="00BC3CEC"/>
    <w:rsid w:val="00BC3E19"/>
    <w:rsid w:val="00BC4184"/>
    <w:rsid w:val="00BC5C1E"/>
    <w:rsid w:val="00BC674B"/>
    <w:rsid w:val="00BC6A5E"/>
    <w:rsid w:val="00BC6B10"/>
    <w:rsid w:val="00BC7A1E"/>
    <w:rsid w:val="00BC7D2B"/>
    <w:rsid w:val="00BD0906"/>
    <w:rsid w:val="00BD0E83"/>
    <w:rsid w:val="00BD232E"/>
    <w:rsid w:val="00BD299E"/>
    <w:rsid w:val="00BD2DCE"/>
    <w:rsid w:val="00BD30CA"/>
    <w:rsid w:val="00BD38BA"/>
    <w:rsid w:val="00BD516F"/>
    <w:rsid w:val="00BD569A"/>
    <w:rsid w:val="00BD6390"/>
    <w:rsid w:val="00BD6479"/>
    <w:rsid w:val="00BD6FBD"/>
    <w:rsid w:val="00BE046E"/>
    <w:rsid w:val="00BE1B98"/>
    <w:rsid w:val="00BE2573"/>
    <w:rsid w:val="00BE34ED"/>
    <w:rsid w:val="00BE4000"/>
    <w:rsid w:val="00BE4393"/>
    <w:rsid w:val="00BE496B"/>
    <w:rsid w:val="00BE5C24"/>
    <w:rsid w:val="00BE61AA"/>
    <w:rsid w:val="00BE627A"/>
    <w:rsid w:val="00BE6547"/>
    <w:rsid w:val="00BE6BD5"/>
    <w:rsid w:val="00BE6E4C"/>
    <w:rsid w:val="00BE70D2"/>
    <w:rsid w:val="00BF0FF5"/>
    <w:rsid w:val="00BF158A"/>
    <w:rsid w:val="00BF2107"/>
    <w:rsid w:val="00BF2279"/>
    <w:rsid w:val="00BF24DA"/>
    <w:rsid w:val="00BF4058"/>
    <w:rsid w:val="00BF6A49"/>
    <w:rsid w:val="00BF6FD0"/>
    <w:rsid w:val="00BF7483"/>
    <w:rsid w:val="00BF7B48"/>
    <w:rsid w:val="00BF7D25"/>
    <w:rsid w:val="00C0039F"/>
    <w:rsid w:val="00C008C0"/>
    <w:rsid w:val="00C00A59"/>
    <w:rsid w:val="00C014FA"/>
    <w:rsid w:val="00C01709"/>
    <w:rsid w:val="00C01C5B"/>
    <w:rsid w:val="00C01F62"/>
    <w:rsid w:val="00C01F98"/>
    <w:rsid w:val="00C021D3"/>
    <w:rsid w:val="00C02D14"/>
    <w:rsid w:val="00C03B26"/>
    <w:rsid w:val="00C04536"/>
    <w:rsid w:val="00C045E1"/>
    <w:rsid w:val="00C0522C"/>
    <w:rsid w:val="00C05E33"/>
    <w:rsid w:val="00C069D8"/>
    <w:rsid w:val="00C06B65"/>
    <w:rsid w:val="00C06DEF"/>
    <w:rsid w:val="00C06FC1"/>
    <w:rsid w:val="00C07310"/>
    <w:rsid w:val="00C07821"/>
    <w:rsid w:val="00C11623"/>
    <w:rsid w:val="00C116FD"/>
    <w:rsid w:val="00C13AA8"/>
    <w:rsid w:val="00C13AEE"/>
    <w:rsid w:val="00C14903"/>
    <w:rsid w:val="00C14BE4"/>
    <w:rsid w:val="00C15A49"/>
    <w:rsid w:val="00C17136"/>
    <w:rsid w:val="00C20483"/>
    <w:rsid w:val="00C21D9A"/>
    <w:rsid w:val="00C22CBF"/>
    <w:rsid w:val="00C235C8"/>
    <w:rsid w:val="00C245F3"/>
    <w:rsid w:val="00C24F68"/>
    <w:rsid w:val="00C2501C"/>
    <w:rsid w:val="00C257BF"/>
    <w:rsid w:val="00C260E2"/>
    <w:rsid w:val="00C26D08"/>
    <w:rsid w:val="00C311D6"/>
    <w:rsid w:val="00C319F7"/>
    <w:rsid w:val="00C34579"/>
    <w:rsid w:val="00C34B6F"/>
    <w:rsid w:val="00C34ED7"/>
    <w:rsid w:val="00C35089"/>
    <w:rsid w:val="00C36258"/>
    <w:rsid w:val="00C3745F"/>
    <w:rsid w:val="00C4000A"/>
    <w:rsid w:val="00C402C4"/>
    <w:rsid w:val="00C4101E"/>
    <w:rsid w:val="00C410CF"/>
    <w:rsid w:val="00C42088"/>
    <w:rsid w:val="00C43BF8"/>
    <w:rsid w:val="00C43E36"/>
    <w:rsid w:val="00C45EB0"/>
    <w:rsid w:val="00C4632D"/>
    <w:rsid w:val="00C46468"/>
    <w:rsid w:val="00C4721A"/>
    <w:rsid w:val="00C50FCD"/>
    <w:rsid w:val="00C51C67"/>
    <w:rsid w:val="00C52145"/>
    <w:rsid w:val="00C53A6F"/>
    <w:rsid w:val="00C5419E"/>
    <w:rsid w:val="00C54235"/>
    <w:rsid w:val="00C55A32"/>
    <w:rsid w:val="00C56AB5"/>
    <w:rsid w:val="00C56CD9"/>
    <w:rsid w:val="00C577C6"/>
    <w:rsid w:val="00C57854"/>
    <w:rsid w:val="00C57943"/>
    <w:rsid w:val="00C61B8C"/>
    <w:rsid w:val="00C61CE5"/>
    <w:rsid w:val="00C61E3F"/>
    <w:rsid w:val="00C6244F"/>
    <w:rsid w:val="00C6316F"/>
    <w:rsid w:val="00C64059"/>
    <w:rsid w:val="00C663C0"/>
    <w:rsid w:val="00C70E82"/>
    <w:rsid w:val="00C71510"/>
    <w:rsid w:val="00C71B1F"/>
    <w:rsid w:val="00C72677"/>
    <w:rsid w:val="00C727C2"/>
    <w:rsid w:val="00C7288F"/>
    <w:rsid w:val="00C73548"/>
    <w:rsid w:val="00C7380A"/>
    <w:rsid w:val="00C74BC7"/>
    <w:rsid w:val="00C74E2E"/>
    <w:rsid w:val="00C75AF8"/>
    <w:rsid w:val="00C75D66"/>
    <w:rsid w:val="00C7666D"/>
    <w:rsid w:val="00C76ED5"/>
    <w:rsid w:val="00C770C8"/>
    <w:rsid w:val="00C77503"/>
    <w:rsid w:val="00C77D04"/>
    <w:rsid w:val="00C82227"/>
    <w:rsid w:val="00C84DFE"/>
    <w:rsid w:val="00C850BF"/>
    <w:rsid w:val="00C85CD0"/>
    <w:rsid w:val="00C8642F"/>
    <w:rsid w:val="00C86F97"/>
    <w:rsid w:val="00C87993"/>
    <w:rsid w:val="00C91782"/>
    <w:rsid w:val="00C93769"/>
    <w:rsid w:val="00C937AF"/>
    <w:rsid w:val="00C94594"/>
    <w:rsid w:val="00C94656"/>
    <w:rsid w:val="00C94AFF"/>
    <w:rsid w:val="00C97999"/>
    <w:rsid w:val="00C97C82"/>
    <w:rsid w:val="00CA0E7D"/>
    <w:rsid w:val="00CA47DA"/>
    <w:rsid w:val="00CA4C98"/>
    <w:rsid w:val="00CA53C4"/>
    <w:rsid w:val="00CA5657"/>
    <w:rsid w:val="00CA5D07"/>
    <w:rsid w:val="00CA5DEA"/>
    <w:rsid w:val="00CA5F3C"/>
    <w:rsid w:val="00CA6B6C"/>
    <w:rsid w:val="00CA7748"/>
    <w:rsid w:val="00CA7FF2"/>
    <w:rsid w:val="00CB223B"/>
    <w:rsid w:val="00CB2F02"/>
    <w:rsid w:val="00CB3297"/>
    <w:rsid w:val="00CB4C68"/>
    <w:rsid w:val="00CB4FCF"/>
    <w:rsid w:val="00CB534A"/>
    <w:rsid w:val="00CB5815"/>
    <w:rsid w:val="00CB61A1"/>
    <w:rsid w:val="00CB6B31"/>
    <w:rsid w:val="00CB7794"/>
    <w:rsid w:val="00CB7817"/>
    <w:rsid w:val="00CC01F4"/>
    <w:rsid w:val="00CC0518"/>
    <w:rsid w:val="00CC0844"/>
    <w:rsid w:val="00CC0B69"/>
    <w:rsid w:val="00CC4DD3"/>
    <w:rsid w:val="00CC55EF"/>
    <w:rsid w:val="00CC5B06"/>
    <w:rsid w:val="00CC704F"/>
    <w:rsid w:val="00CC738D"/>
    <w:rsid w:val="00CC74A7"/>
    <w:rsid w:val="00CC7797"/>
    <w:rsid w:val="00CC7F99"/>
    <w:rsid w:val="00CD178C"/>
    <w:rsid w:val="00CD2755"/>
    <w:rsid w:val="00CD2A6F"/>
    <w:rsid w:val="00CD311B"/>
    <w:rsid w:val="00CD3221"/>
    <w:rsid w:val="00CD3D65"/>
    <w:rsid w:val="00CD44EE"/>
    <w:rsid w:val="00CD54B9"/>
    <w:rsid w:val="00CD64D7"/>
    <w:rsid w:val="00CE08EB"/>
    <w:rsid w:val="00CE093E"/>
    <w:rsid w:val="00CE0C22"/>
    <w:rsid w:val="00CE0F5D"/>
    <w:rsid w:val="00CE3C1C"/>
    <w:rsid w:val="00CE4576"/>
    <w:rsid w:val="00CE4D06"/>
    <w:rsid w:val="00CE635D"/>
    <w:rsid w:val="00CE7092"/>
    <w:rsid w:val="00CE710E"/>
    <w:rsid w:val="00CF0154"/>
    <w:rsid w:val="00CF03B2"/>
    <w:rsid w:val="00CF0B4E"/>
    <w:rsid w:val="00CF1D67"/>
    <w:rsid w:val="00CF3455"/>
    <w:rsid w:val="00CF3E89"/>
    <w:rsid w:val="00CF4395"/>
    <w:rsid w:val="00CF4E9C"/>
    <w:rsid w:val="00CF65FC"/>
    <w:rsid w:val="00CF79ED"/>
    <w:rsid w:val="00CF7E5A"/>
    <w:rsid w:val="00D00167"/>
    <w:rsid w:val="00D00F99"/>
    <w:rsid w:val="00D01839"/>
    <w:rsid w:val="00D02F4C"/>
    <w:rsid w:val="00D03F05"/>
    <w:rsid w:val="00D03F5B"/>
    <w:rsid w:val="00D050FC"/>
    <w:rsid w:val="00D063DF"/>
    <w:rsid w:val="00D06BB0"/>
    <w:rsid w:val="00D06FD9"/>
    <w:rsid w:val="00D07CC6"/>
    <w:rsid w:val="00D07E85"/>
    <w:rsid w:val="00D10F2E"/>
    <w:rsid w:val="00D12877"/>
    <w:rsid w:val="00D14A08"/>
    <w:rsid w:val="00D14F70"/>
    <w:rsid w:val="00D151F0"/>
    <w:rsid w:val="00D15BCA"/>
    <w:rsid w:val="00D15EB6"/>
    <w:rsid w:val="00D172AC"/>
    <w:rsid w:val="00D1751C"/>
    <w:rsid w:val="00D20BE6"/>
    <w:rsid w:val="00D21961"/>
    <w:rsid w:val="00D21F67"/>
    <w:rsid w:val="00D22109"/>
    <w:rsid w:val="00D22402"/>
    <w:rsid w:val="00D2282E"/>
    <w:rsid w:val="00D23232"/>
    <w:rsid w:val="00D23CF6"/>
    <w:rsid w:val="00D24262"/>
    <w:rsid w:val="00D252B0"/>
    <w:rsid w:val="00D25868"/>
    <w:rsid w:val="00D26009"/>
    <w:rsid w:val="00D26DFA"/>
    <w:rsid w:val="00D27858"/>
    <w:rsid w:val="00D27BF6"/>
    <w:rsid w:val="00D30105"/>
    <w:rsid w:val="00D3051E"/>
    <w:rsid w:val="00D30B1B"/>
    <w:rsid w:val="00D30F44"/>
    <w:rsid w:val="00D3227D"/>
    <w:rsid w:val="00D337D3"/>
    <w:rsid w:val="00D338AC"/>
    <w:rsid w:val="00D34852"/>
    <w:rsid w:val="00D34C6B"/>
    <w:rsid w:val="00D34D7A"/>
    <w:rsid w:val="00D35449"/>
    <w:rsid w:val="00D40388"/>
    <w:rsid w:val="00D41221"/>
    <w:rsid w:val="00D41C0E"/>
    <w:rsid w:val="00D44192"/>
    <w:rsid w:val="00D450BF"/>
    <w:rsid w:val="00D4593A"/>
    <w:rsid w:val="00D45AE2"/>
    <w:rsid w:val="00D478CD"/>
    <w:rsid w:val="00D47C82"/>
    <w:rsid w:val="00D5025F"/>
    <w:rsid w:val="00D50FB9"/>
    <w:rsid w:val="00D51B5F"/>
    <w:rsid w:val="00D520C6"/>
    <w:rsid w:val="00D52A2D"/>
    <w:rsid w:val="00D53038"/>
    <w:rsid w:val="00D5427E"/>
    <w:rsid w:val="00D569A4"/>
    <w:rsid w:val="00D56C4B"/>
    <w:rsid w:val="00D60584"/>
    <w:rsid w:val="00D61EAB"/>
    <w:rsid w:val="00D62726"/>
    <w:rsid w:val="00D6530D"/>
    <w:rsid w:val="00D6574A"/>
    <w:rsid w:val="00D65BC1"/>
    <w:rsid w:val="00D663DE"/>
    <w:rsid w:val="00D678FD"/>
    <w:rsid w:val="00D67A03"/>
    <w:rsid w:val="00D7123C"/>
    <w:rsid w:val="00D7128B"/>
    <w:rsid w:val="00D7164B"/>
    <w:rsid w:val="00D71936"/>
    <w:rsid w:val="00D71E2E"/>
    <w:rsid w:val="00D731FE"/>
    <w:rsid w:val="00D7460D"/>
    <w:rsid w:val="00D74885"/>
    <w:rsid w:val="00D74AA9"/>
    <w:rsid w:val="00D74C63"/>
    <w:rsid w:val="00D76160"/>
    <w:rsid w:val="00D764FA"/>
    <w:rsid w:val="00D771F4"/>
    <w:rsid w:val="00D77A6C"/>
    <w:rsid w:val="00D77CC9"/>
    <w:rsid w:val="00D801E8"/>
    <w:rsid w:val="00D808C0"/>
    <w:rsid w:val="00D80F4B"/>
    <w:rsid w:val="00D81B59"/>
    <w:rsid w:val="00D8444B"/>
    <w:rsid w:val="00D8664B"/>
    <w:rsid w:val="00D869EF"/>
    <w:rsid w:val="00D86EBF"/>
    <w:rsid w:val="00D8790C"/>
    <w:rsid w:val="00D91F30"/>
    <w:rsid w:val="00D92BA4"/>
    <w:rsid w:val="00D932ED"/>
    <w:rsid w:val="00D936B4"/>
    <w:rsid w:val="00D93934"/>
    <w:rsid w:val="00D9411E"/>
    <w:rsid w:val="00D948AE"/>
    <w:rsid w:val="00D96233"/>
    <w:rsid w:val="00D970DF"/>
    <w:rsid w:val="00D972F3"/>
    <w:rsid w:val="00DA0576"/>
    <w:rsid w:val="00DA1976"/>
    <w:rsid w:val="00DA2792"/>
    <w:rsid w:val="00DA30AA"/>
    <w:rsid w:val="00DA3220"/>
    <w:rsid w:val="00DA38D4"/>
    <w:rsid w:val="00DA3AFC"/>
    <w:rsid w:val="00DA4F84"/>
    <w:rsid w:val="00DA5437"/>
    <w:rsid w:val="00DA56C3"/>
    <w:rsid w:val="00DA5731"/>
    <w:rsid w:val="00DA63B7"/>
    <w:rsid w:val="00DA67AD"/>
    <w:rsid w:val="00DA70D4"/>
    <w:rsid w:val="00DA716A"/>
    <w:rsid w:val="00DA7451"/>
    <w:rsid w:val="00DB05F7"/>
    <w:rsid w:val="00DB0A78"/>
    <w:rsid w:val="00DB1253"/>
    <w:rsid w:val="00DB1504"/>
    <w:rsid w:val="00DB151A"/>
    <w:rsid w:val="00DB1891"/>
    <w:rsid w:val="00DB2796"/>
    <w:rsid w:val="00DB27C7"/>
    <w:rsid w:val="00DB3611"/>
    <w:rsid w:val="00DB4434"/>
    <w:rsid w:val="00DB47CE"/>
    <w:rsid w:val="00DB4B1A"/>
    <w:rsid w:val="00DB4C1D"/>
    <w:rsid w:val="00DB676E"/>
    <w:rsid w:val="00DB6DBD"/>
    <w:rsid w:val="00DB7D33"/>
    <w:rsid w:val="00DC0460"/>
    <w:rsid w:val="00DC1507"/>
    <w:rsid w:val="00DC1EC1"/>
    <w:rsid w:val="00DC2745"/>
    <w:rsid w:val="00DC2D2D"/>
    <w:rsid w:val="00DC3026"/>
    <w:rsid w:val="00DC305C"/>
    <w:rsid w:val="00DC3082"/>
    <w:rsid w:val="00DC55C4"/>
    <w:rsid w:val="00DC77CA"/>
    <w:rsid w:val="00DD0BD2"/>
    <w:rsid w:val="00DD1431"/>
    <w:rsid w:val="00DD2581"/>
    <w:rsid w:val="00DD2678"/>
    <w:rsid w:val="00DD2CF0"/>
    <w:rsid w:val="00DD3078"/>
    <w:rsid w:val="00DD34A0"/>
    <w:rsid w:val="00DD430A"/>
    <w:rsid w:val="00DD7274"/>
    <w:rsid w:val="00DD72B7"/>
    <w:rsid w:val="00DE14EB"/>
    <w:rsid w:val="00DE1604"/>
    <w:rsid w:val="00DE186E"/>
    <w:rsid w:val="00DE21BC"/>
    <w:rsid w:val="00DE2C43"/>
    <w:rsid w:val="00DE473D"/>
    <w:rsid w:val="00DE504E"/>
    <w:rsid w:val="00DE577F"/>
    <w:rsid w:val="00DE5EA9"/>
    <w:rsid w:val="00DE6FB8"/>
    <w:rsid w:val="00DE70B2"/>
    <w:rsid w:val="00DE7DF3"/>
    <w:rsid w:val="00DF092C"/>
    <w:rsid w:val="00DF1768"/>
    <w:rsid w:val="00DF1CF4"/>
    <w:rsid w:val="00DF2295"/>
    <w:rsid w:val="00DF2CFB"/>
    <w:rsid w:val="00DF3440"/>
    <w:rsid w:val="00DF476D"/>
    <w:rsid w:val="00DF59FE"/>
    <w:rsid w:val="00DF5A46"/>
    <w:rsid w:val="00DF5FB3"/>
    <w:rsid w:val="00DF6455"/>
    <w:rsid w:val="00DF79D5"/>
    <w:rsid w:val="00E01465"/>
    <w:rsid w:val="00E01CEA"/>
    <w:rsid w:val="00E02EF5"/>
    <w:rsid w:val="00E033E3"/>
    <w:rsid w:val="00E03703"/>
    <w:rsid w:val="00E04F8D"/>
    <w:rsid w:val="00E05946"/>
    <w:rsid w:val="00E05FFE"/>
    <w:rsid w:val="00E06FD7"/>
    <w:rsid w:val="00E07429"/>
    <w:rsid w:val="00E0794E"/>
    <w:rsid w:val="00E07D52"/>
    <w:rsid w:val="00E10733"/>
    <w:rsid w:val="00E1094A"/>
    <w:rsid w:val="00E12191"/>
    <w:rsid w:val="00E123F1"/>
    <w:rsid w:val="00E12DF9"/>
    <w:rsid w:val="00E13611"/>
    <w:rsid w:val="00E13DDA"/>
    <w:rsid w:val="00E14C72"/>
    <w:rsid w:val="00E1655A"/>
    <w:rsid w:val="00E215A6"/>
    <w:rsid w:val="00E2205C"/>
    <w:rsid w:val="00E22C9B"/>
    <w:rsid w:val="00E22D94"/>
    <w:rsid w:val="00E22DDD"/>
    <w:rsid w:val="00E23020"/>
    <w:rsid w:val="00E234AE"/>
    <w:rsid w:val="00E235AD"/>
    <w:rsid w:val="00E23F05"/>
    <w:rsid w:val="00E250AE"/>
    <w:rsid w:val="00E31086"/>
    <w:rsid w:val="00E31BA2"/>
    <w:rsid w:val="00E32026"/>
    <w:rsid w:val="00E32540"/>
    <w:rsid w:val="00E34A59"/>
    <w:rsid w:val="00E35513"/>
    <w:rsid w:val="00E37321"/>
    <w:rsid w:val="00E37C5A"/>
    <w:rsid w:val="00E37E76"/>
    <w:rsid w:val="00E4032B"/>
    <w:rsid w:val="00E4127A"/>
    <w:rsid w:val="00E41994"/>
    <w:rsid w:val="00E420A5"/>
    <w:rsid w:val="00E4301B"/>
    <w:rsid w:val="00E43CAB"/>
    <w:rsid w:val="00E43D1F"/>
    <w:rsid w:val="00E44720"/>
    <w:rsid w:val="00E459DB"/>
    <w:rsid w:val="00E45C8F"/>
    <w:rsid w:val="00E46609"/>
    <w:rsid w:val="00E46861"/>
    <w:rsid w:val="00E4699D"/>
    <w:rsid w:val="00E46BA7"/>
    <w:rsid w:val="00E47504"/>
    <w:rsid w:val="00E47672"/>
    <w:rsid w:val="00E47E6B"/>
    <w:rsid w:val="00E50122"/>
    <w:rsid w:val="00E509E5"/>
    <w:rsid w:val="00E5154C"/>
    <w:rsid w:val="00E52CF3"/>
    <w:rsid w:val="00E53A22"/>
    <w:rsid w:val="00E5451E"/>
    <w:rsid w:val="00E55046"/>
    <w:rsid w:val="00E5670A"/>
    <w:rsid w:val="00E5794E"/>
    <w:rsid w:val="00E600F7"/>
    <w:rsid w:val="00E63C14"/>
    <w:rsid w:val="00E646C7"/>
    <w:rsid w:val="00E64E43"/>
    <w:rsid w:val="00E64E95"/>
    <w:rsid w:val="00E6539F"/>
    <w:rsid w:val="00E6547C"/>
    <w:rsid w:val="00E65CDD"/>
    <w:rsid w:val="00E65F46"/>
    <w:rsid w:val="00E674BB"/>
    <w:rsid w:val="00E67637"/>
    <w:rsid w:val="00E6764C"/>
    <w:rsid w:val="00E67662"/>
    <w:rsid w:val="00E70C4D"/>
    <w:rsid w:val="00E71FB6"/>
    <w:rsid w:val="00E733FC"/>
    <w:rsid w:val="00E73601"/>
    <w:rsid w:val="00E7428C"/>
    <w:rsid w:val="00E74662"/>
    <w:rsid w:val="00E75FA2"/>
    <w:rsid w:val="00E76023"/>
    <w:rsid w:val="00E7733B"/>
    <w:rsid w:val="00E823EC"/>
    <w:rsid w:val="00E83A64"/>
    <w:rsid w:val="00E8423F"/>
    <w:rsid w:val="00E84AB0"/>
    <w:rsid w:val="00E84DA2"/>
    <w:rsid w:val="00E852B5"/>
    <w:rsid w:val="00E857AC"/>
    <w:rsid w:val="00E85C64"/>
    <w:rsid w:val="00E85FCD"/>
    <w:rsid w:val="00E86014"/>
    <w:rsid w:val="00E861A8"/>
    <w:rsid w:val="00E86830"/>
    <w:rsid w:val="00E87751"/>
    <w:rsid w:val="00E90283"/>
    <w:rsid w:val="00E925BE"/>
    <w:rsid w:val="00E925C9"/>
    <w:rsid w:val="00E93305"/>
    <w:rsid w:val="00E93C89"/>
    <w:rsid w:val="00E94E9C"/>
    <w:rsid w:val="00E96C59"/>
    <w:rsid w:val="00E97611"/>
    <w:rsid w:val="00E9763C"/>
    <w:rsid w:val="00EA099E"/>
    <w:rsid w:val="00EA0AA0"/>
    <w:rsid w:val="00EA122B"/>
    <w:rsid w:val="00EA190A"/>
    <w:rsid w:val="00EA417B"/>
    <w:rsid w:val="00EA5389"/>
    <w:rsid w:val="00EA565C"/>
    <w:rsid w:val="00EA5BBD"/>
    <w:rsid w:val="00EB10E1"/>
    <w:rsid w:val="00EB1187"/>
    <w:rsid w:val="00EB15A5"/>
    <w:rsid w:val="00EB1AB4"/>
    <w:rsid w:val="00EB34B6"/>
    <w:rsid w:val="00EB3543"/>
    <w:rsid w:val="00EB478A"/>
    <w:rsid w:val="00EB5544"/>
    <w:rsid w:val="00EB5C15"/>
    <w:rsid w:val="00EB5D65"/>
    <w:rsid w:val="00EB6133"/>
    <w:rsid w:val="00EB690C"/>
    <w:rsid w:val="00EB73CE"/>
    <w:rsid w:val="00EB7BC0"/>
    <w:rsid w:val="00EB7DCA"/>
    <w:rsid w:val="00EC035C"/>
    <w:rsid w:val="00EC0544"/>
    <w:rsid w:val="00EC078B"/>
    <w:rsid w:val="00EC15E1"/>
    <w:rsid w:val="00EC1B0D"/>
    <w:rsid w:val="00EC1F4F"/>
    <w:rsid w:val="00EC39B1"/>
    <w:rsid w:val="00EC4205"/>
    <w:rsid w:val="00EC4D29"/>
    <w:rsid w:val="00EC4DB5"/>
    <w:rsid w:val="00EC4EFE"/>
    <w:rsid w:val="00EC77B6"/>
    <w:rsid w:val="00EC7915"/>
    <w:rsid w:val="00ED1444"/>
    <w:rsid w:val="00ED1A71"/>
    <w:rsid w:val="00ED1B0E"/>
    <w:rsid w:val="00ED2FAE"/>
    <w:rsid w:val="00ED327A"/>
    <w:rsid w:val="00ED4D60"/>
    <w:rsid w:val="00ED51D0"/>
    <w:rsid w:val="00ED590E"/>
    <w:rsid w:val="00ED6E83"/>
    <w:rsid w:val="00EE08AB"/>
    <w:rsid w:val="00EE30DF"/>
    <w:rsid w:val="00EE4DE6"/>
    <w:rsid w:val="00EE4EAC"/>
    <w:rsid w:val="00EE7242"/>
    <w:rsid w:val="00EF22D8"/>
    <w:rsid w:val="00EF2B11"/>
    <w:rsid w:val="00EF59AA"/>
    <w:rsid w:val="00EF5F13"/>
    <w:rsid w:val="00EF684E"/>
    <w:rsid w:val="00EF6F69"/>
    <w:rsid w:val="00EF70F2"/>
    <w:rsid w:val="00F00DDC"/>
    <w:rsid w:val="00F0160B"/>
    <w:rsid w:val="00F01FDD"/>
    <w:rsid w:val="00F0247C"/>
    <w:rsid w:val="00F02B63"/>
    <w:rsid w:val="00F02D64"/>
    <w:rsid w:val="00F031C6"/>
    <w:rsid w:val="00F03B1E"/>
    <w:rsid w:val="00F03CC4"/>
    <w:rsid w:val="00F04913"/>
    <w:rsid w:val="00F04CA6"/>
    <w:rsid w:val="00F05DBC"/>
    <w:rsid w:val="00F074A5"/>
    <w:rsid w:val="00F100DD"/>
    <w:rsid w:val="00F102C1"/>
    <w:rsid w:val="00F10934"/>
    <w:rsid w:val="00F11C85"/>
    <w:rsid w:val="00F125CA"/>
    <w:rsid w:val="00F13C02"/>
    <w:rsid w:val="00F13D39"/>
    <w:rsid w:val="00F14266"/>
    <w:rsid w:val="00F17777"/>
    <w:rsid w:val="00F17B4E"/>
    <w:rsid w:val="00F20374"/>
    <w:rsid w:val="00F21109"/>
    <w:rsid w:val="00F217FC"/>
    <w:rsid w:val="00F22F41"/>
    <w:rsid w:val="00F23B30"/>
    <w:rsid w:val="00F23CB9"/>
    <w:rsid w:val="00F24659"/>
    <w:rsid w:val="00F24AC3"/>
    <w:rsid w:val="00F2572C"/>
    <w:rsid w:val="00F25FD6"/>
    <w:rsid w:val="00F266BB"/>
    <w:rsid w:val="00F2742C"/>
    <w:rsid w:val="00F279F8"/>
    <w:rsid w:val="00F27E17"/>
    <w:rsid w:val="00F27E34"/>
    <w:rsid w:val="00F32077"/>
    <w:rsid w:val="00F32340"/>
    <w:rsid w:val="00F32365"/>
    <w:rsid w:val="00F324E9"/>
    <w:rsid w:val="00F3365B"/>
    <w:rsid w:val="00F338D0"/>
    <w:rsid w:val="00F340C8"/>
    <w:rsid w:val="00F34704"/>
    <w:rsid w:val="00F34EB1"/>
    <w:rsid w:val="00F3528C"/>
    <w:rsid w:val="00F35F30"/>
    <w:rsid w:val="00F374C8"/>
    <w:rsid w:val="00F41EF2"/>
    <w:rsid w:val="00F42DAB"/>
    <w:rsid w:val="00F4392A"/>
    <w:rsid w:val="00F4399E"/>
    <w:rsid w:val="00F43FD3"/>
    <w:rsid w:val="00F4465B"/>
    <w:rsid w:val="00F449BB"/>
    <w:rsid w:val="00F453FD"/>
    <w:rsid w:val="00F45D42"/>
    <w:rsid w:val="00F4616F"/>
    <w:rsid w:val="00F47CC1"/>
    <w:rsid w:val="00F51577"/>
    <w:rsid w:val="00F5262D"/>
    <w:rsid w:val="00F52C89"/>
    <w:rsid w:val="00F533F9"/>
    <w:rsid w:val="00F53992"/>
    <w:rsid w:val="00F54F87"/>
    <w:rsid w:val="00F5523A"/>
    <w:rsid w:val="00F55E2D"/>
    <w:rsid w:val="00F5622C"/>
    <w:rsid w:val="00F56466"/>
    <w:rsid w:val="00F57A3A"/>
    <w:rsid w:val="00F57CC5"/>
    <w:rsid w:val="00F60018"/>
    <w:rsid w:val="00F60E16"/>
    <w:rsid w:val="00F60FC9"/>
    <w:rsid w:val="00F61108"/>
    <w:rsid w:val="00F61E2A"/>
    <w:rsid w:val="00F623DF"/>
    <w:rsid w:val="00F63077"/>
    <w:rsid w:val="00F63B65"/>
    <w:rsid w:val="00F641A2"/>
    <w:rsid w:val="00F655E1"/>
    <w:rsid w:val="00F66171"/>
    <w:rsid w:val="00F66BAF"/>
    <w:rsid w:val="00F677DA"/>
    <w:rsid w:val="00F67D76"/>
    <w:rsid w:val="00F67E12"/>
    <w:rsid w:val="00F67FDB"/>
    <w:rsid w:val="00F704B5"/>
    <w:rsid w:val="00F70AEE"/>
    <w:rsid w:val="00F70F24"/>
    <w:rsid w:val="00F710F2"/>
    <w:rsid w:val="00F72FD8"/>
    <w:rsid w:val="00F74514"/>
    <w:rsid w:val="00F74F15"/>
    <w:rsid w:val="00F7549C"/>
    <w:rsid w:val="00F75C05"/>
    <w:rsid w:val="00F75FFC"/>
    <w:rsid w:val="00F7620E"/>
    <w:rsid w:val="00F76B04"/>
    <w:rsid w:val="00F76C1D"/>
    <w:rsid w:val="00F76E89"/>
    <w:rsid w:val="00F8117E"/>
    <w:rsid w:val="00F81223"/>
    <w:rsid w:val="00F81309"/>
    <w:rsid w:val="00F81502"/>
    <w:rsid w:val="00F82530"/>
    <w:rsid w:val="00F8278E"/>
    <w:rsid w:val="00F835F6"/>
    <w:rsid w:val="00F842DC"/>
    <w:rsid w:val="00F84BB5"/>
    <w:rsid w:val="00F85FAB"/>
    <w:rsid w:val="00F86253"/>
    <w:rsid w:val="00F867C5"/>
    <w:rsid w:val="00F9027D"/>
    <w:rsid w:val="00F9224F"/>
    <w:rsid w:val="00F92A76"/>
    <w:rsid w:val="00F948FC"/>
    <w:rsid w:val="00F97EEE"/>
    <w:rsid w:val="00FA3EA4"/>
    <w:rsid w:val="00FA644D"/>
    <w:rsid w:val="00FA6789"/>
    <w:rsid w:val="00FA6A39"/>
    <w:rsid w:val="00FA707B"/>
    <w:rsid w:val="00FA719B"/>
    <w:rsid w:val="00FB2D46"/>
    <w:rsid w:val="00FB6CD9"/>
    <w:rsid w:val="00FB705E"/>
    <w:rsid w:val="00FB72F2"/>
    <w:rsid w:val="00FC01A8"/>
    <w:rsid w:val="00FC085D"/>
    <w:rsid w:val="00FC0F42"/>
    <w:rsid w:val="00FC18FD"/>
    <w:rsid w:val="00FC2AB7"/>
    <w:rsid w:val="00FC2BAB"/>
    <w:rsid w:val="00FC5219"/>
    <w:rsid w:val="00FC623A"/>
    <w:rsid w:val="00FC6EC8"/>
    <w:rsid w:val="00FC7F4C"/>
    <w:rsid w:val="00FD026D"/>
    <w:rsid w:val="00FD0AE2"/>
    <w:rsid w:val="00FD1175"/>
    <w:rsid w:val="00FD17DA"/>
    <w:rsid w:val="00FD1C59"/>
    <w:rsid w:val="00FD1FD3"/>
    <w:rsid w:val="00FD2A9B"/>
    <w:rsid w:val="00FD2ABF"/>
    <w:rsid w:val="00FD37A5"/>
    <w:rsid w:val="00FD3A0E"/>
    <w:rsid w:val="00FD3BE2"/>
    <w:rsid w:val="00FD4681"/>
    <w:rsid w:val="00FD4D8A"/>
    <w:rsid w:val="00FD5EF0"/>
    <w:rsid w:val="00FD6065"/>
    <w:rsid w:val="00FD6618"/>
    <w:rsid w:val="00FD675B"/>
    <w:rsid w:val="00FD6CEB"/>
    <w:rsid w:val="00FD70FE"/>
    <w:rsid w:val="00FD7235"/>
    <w:rsid w:val="00FD7838"/>
    <w:rsid w:val="00FE11AF"/>
    <w:rsid w:val="00FE14FD"/>
    <w:rsid w:val="00FE23B3"/>
    <w:rsid w:val="00FE2B4D"/>
    <w:rsid w:val="00FE2D87"/>
    <w:rsid w:val="00FE3413"/>
    <w:rsid w:val="00FE4FA7"/>
    <w:rsid w:val="00FE5CC5"/>
    <w:rsid w:val="00FE6300"/>
    <w:rsid w:val="00FE784B"/>
    <w:rsid w:val="00FF0004"/>
    <w:rsid w:val="00FF0042"/>
    <w:rsid w:val="00FF139A"/>
    <w:rsid w:val="00FF16F9"/>
    <w:rsid w:val="00FF21E7"/>
    <w:rsid w:val="00FF275C"/>
    <w:rsid w:val="00FF2789"/>
    <w:rsid w:val="00FF2EEC"/>
    <w:rsid w:val="00FF3246"/>
    <w:rsid w:val="00FF32F8"/>
    <w:rsid w:val="00FF36E7"/>
    <w:rsid w:val="00FF3955"/>
    <w:rsid w:val="00FF404F"/>
    <w:rsid w:val="00FF47D0"/>
    <w:rsid w:val="00FF4BE5"/>
    <w:rsid w:val="00FF6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7FBD23"/>
  <w15:docId w15:val="{D73A8B47-31AB-4F67-98B0-F3BFE3578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74514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DA67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link w:val="20"/>
    <w:uiPriority w:val="1"/>
    <w:qFormat/>
    <w:rsid w:val="00DF092C"/>
    <w:pPr>
      <w:autoSpaceDE w:val="0"/>
      <w:autoSpaceDN w:val="0"/>
      <w:spacing w:before="9"/>
      <w:ind w:left="487"/>
      <w:outlineLvl w:val="1"/>
    </w:pPr>
    <w:rPr>
      <w:rFonts w:ascii="PMingLiU" w:eastAsia="PMingLiU" w:hAnsi="PMingLiU" w:cs="PMingLiU"/>
      <w:b/>
      <w:bCs/>
      <w:kern w:val="0"/>
      <w:sz w:val="36"/>
      <w:szCs w:val="36"/>
      <w:lang w:val="zh-HK" w:eastAsia="zh-HK" w:bidi="zh-HK"/>
    </w:rPr>
  </w:style>
  <w:style w:type="paragraph" w:styleId="3">
    <w:name w:val="heading 3"/>
    <w:basedOn w:val="a"/>
    <w:next w:val="a"/>
    <w:link w:val="30"/>
    <w:uiPriority w:val="9"/>
    <w:unhideWhenUsed/>
    <w:qFormat/>
    <w:rsid w:val="00B5495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9A4B3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009A4B3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4C219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styleId="a3">
    <w:name w:val="annotation reference"/>
    <w:basedOn w:val="a0"/>
    <w:uiPriority w:val="99"/>
    <w:semiHidden/>
    <w:unhideWhenUsed/>
    <w:rsid w:val="004C219C"/>
    <w:rPr>
      <w:sz w:val="18"/>
      <w:szCs w:val="18"/>
    </w:rPr>
  </w:style>
  <w:style w:type="paragraph" w:styleId="a4">
    <w:name w:val="annotation text"/>
    <w:basedOn w:val="a"/>
    <w:link w:val="a5"/>
    <w:uiPriority w:val="99"/>
    <w:unhideWhenUsed/>
    <w:rsid w:val="004C219C"/>
    <w:rPr>
      <w:szCs w:val="24"/>
    </w:rPr>
  </w:style>
  <w:style w:type="character" w:customStyle="1" w:styleId="a5">
    <w:name w:val="註解文字 字元"/>
    <w:basedOn w:val="a0"/>
    <w:link w:val="a4"/>
    <w:uiPriority w:val="99"/>
    <w:rsid w:val="004C219C"/>
    <w:rPr>
      <w:szCs w:val="24"/>
    </w:rPr>
  </w:style>
  <w:style w:type="table" w:styleId="a6">
    <w:name w:val="Table Grid"/>
    <w:basedOn w:val="a1"/>
    <w:uiPriority w:val="59"/>
    <w:rsid w:val="004C219C"/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uiPriority w:val="99"/>
    <w:semiHidden/>
    <w:unhideWhenUsed/>
    <w:rsid w:val="004C219C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4C219C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annotation subject"/>
    <w:basedOn w:val="a4"/>
    <w:next w:val="a4"/>
    <w:link w:val="aa"/>
    <w:uiPriority w:val="99"/>
    <w:semiHidden/>
    <w:unhideWhenUsed/>
    <w:rsid w:val="004C219C"/>
    <w:rPr>
      <w:b/>
      <w:bCs/>
      <w:szCs w:val="22"/>
    </w:rPr>
  </w:style>
  <w:style w:type="character" w:customStyle="1" w:styleId="aa">
    <w:name w:val="註解主旨 字元"/>
    <w:basedOn w:val="a5"/>
    <w:link w:val="a9"/>
    <w:uiPriority w:val="99"/>
    <w:semiHidden/>
    <w:rsid w:val="004C219C"/>
    <w:rPr>
      <w:b/>
      <w:bCs/>
      <w:szCs w:val="24"/>
    </w:rPr>
  </w:style>
  <w:style w:type="paragraph" w:styleId="ab">
    <w:name w:val="header"/>
    <w:basedOn w:val="a"/>
    <w:link w:val="ac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9217B3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9217B3"/>
    <w:rPr>
      <w:sz w:val="20"/>
      <w:szCs w:val="20"/>
    </w:rPr>
  </w:style>
  <w:style w:type="paragraph" w:styleId="af">
    <w:name w:val="List Paragraph"/>
    <w:basedOn w:val="a"/>
    <w:uiPriority w:val="1"/>
    <w:qFormat/>
    <w:rsid w:val="009217B3"/>
    <w:pPr>
      <w:ind w:leftChars="200" w:left="480"/>
    </w:pPr>
  </w:style>
  <w:style w:type="character" w:customStyle="1" w:styleId="20">
    <w:name w:val="標題 2 字元"/>
    <w:basedOn w:val="a0"/>
    <w:link w:val="2"/>
    <w:uiPriority w:val="1"/>
    <w:rsid w:val="00DF092C"/>
    <w:rPr>
      <w:rFonts w:ascii="PMingLiU" w:eastAsia="PMingLiU" w:hAnsi="PMingLiU" w:cs="PMingLiU"/>
      <w:b/>
      <w:bCs/>
      <w:kern w:val="0"/>
      <w:sz w:val="36"/>
      <w:szCs w:val="36"/>
      <w:lang w:val="zh-HK" w:eastAsia="zh-HK" w:bidi="zh-HK"/>
    </w:rPr>
  </w:style>
  <w:style w:type="character" w:customStyle="1" w:styleId="40">
    <w:name w:val="標題 4 字元"/>
    <w:basedOn w:val="a0"/>
    <w:link w:val="4"/>
    <w:uiPriority w:val="9"/>
    <w:rsid w:val="009A4B3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f0">
    <w:name w:val="Body Text"/>
    <w:basedOn w:val="a"/>
    <w:link w:val="af1"/>
    <w:uiPriority w:val="1"/>
    <w:qFormat/>
    <w:rsid w:val="009A4B39"/>
    <w:pPr>
      <w:autoSpaceDE w:val="0"/>
      <w:autoSpaceDN w:val="0"/>
    </w:pPr>
    <w:rPr>
      <w:rFonts w:ascii="PMingLiU" w:eastAsia="PMingLiU" w:hAnsi="PMingLiU" w:cs="PMingLiU"/>
      <w:kern w:val="0"/>
      <w:szCs w:val="24"/>
      <w:lang w:val="zh-HK" w:eastAsia="zh-HK" w:bidi="zh-HK"/>
    </w:rPr>
  </w:style>
  <w:style w:type="character" w:customStyle="1" w:styleId="af1">
    <w:name w:val="本文 字元"/>
    <w:basedOn w:val="a0"/>
    <w:link w:val="af0"/>
    <w:uiPriority w:val="1"/>
    <w:rsid w:val="009A4B39"/>
    <w:rPr>
      <w:rFonts w:ascii="PMingLiU" w:eastAsia="PMingLiU" w:hAnsi="PMingLiU" w:cs="PMingLiU"/>
      <w:kern w:val="0"/>
      <w:szCs w:val="24"/>
      <w:lang w:val="zh-HK" w:eastAsia="zh-HK" w:bidi="zh-HK"/>
    </w:rPr>
  </w:style>
  <w:style w:type="character" w:customStyle="1" w:styleId="50">
    <w:name w:val="標題 5 字元"/>
    <w:basedOn w:val="a0"/>
    <w:link w:val="5"/>
    <w:uiPriority w:val="9"/>
    <w:rsid w:val="009A4B3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30">
    <w:name w:val="標題 3 字元"/>
    <w:basedOn w:val="a0"/>
    <w:link w:val="3"/>
    <w:uiPriority w:val="9"/>
    <w:rsid w:val="00B54956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table" w:customStyle="1" w:styleId="TableNormal1">
    <w:name w:val="Table Normal1"/>
    <w:uiPriority w:val="2"/>
    <w:semiHidden/>
    <w:unhideWhenUsed/>
    <w:qFormat/>
    <w:rsid w:val="00B54956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B54956"/>
    <w:pPr>
      <w:autoSpaceDE w:val="0"/>
      <w:autoSpaceDN w:val="0"/>
    </w:pPr>
    <w:rPr>
      <w:rFonts w:ascii="DFKai-SB" w:eastAsia="DFKai-SB" w:hAnsi="DFKai-SB" w:cs="DFKai-SB"/>
      <w:kern w:val="0"/>
      <w:sz w:val="22"/>
      <w:lang w:val="zh-HK" w:eastAsia="zh-HK" w:bidi="zh-HK"/>
    </w:rPr>
  </w:style>
  <w:style w:type="paragraph" w:customStyle="1" w:styleId="af2">
    <w:name w:val="附件標題"/>
    <w:basedOn w:val="a"/>
    <w:rsid w:val="006C18A9"/>
    <w:pPr>
      <w:widowControl/>
      <w:spacing w:afterLines="100" w:line="400" w:lineRule="exact"/>
      <w:jc w:val="center"/>
    </w:pPr>
    <w:rPr>
      <w:rFonts w:ascii="Times New Roman" w:eastAsia="Times New Roman" w:hAnsi="Times New Roman" w:cs="Times New Roman"/>
      <w:b/>
      <w:spacing w:val="40"/>
      <w:w w:val="110"/>
      <w:sz w:val="32"/>
      <w:szCs w:val="24"/>
    </w:rPr>
  </w:style>
  <w:style w:type="paragraph" w:customStyle="1" w:styleId="11">
    <w:name w:val="表格內文1"/>
    <w:basedOn w:val="a"/>
    <w:rsid w:val="006C18A9"/>
    <w:pPr>
      <w:widowControl/>
    </w:pPr>
    <w:rPr>
      <w:rFonts w:ascii="Times New Roman" w:eastAsia="Times New Roman" w:hAnsi="Times New Roman" w:cs="Times New Roman"/>
      <w:w w:val="110"/>
      <w:szCs w:val="24"/>
    </w:rPr>
  </w:style>
  <w:style w:type="paragraph" w:styleId="HTML">
    <w:name w:val="HTML Preformatted"/>
    <w:basedOn w:val="a"/>
    <w:link w:val="HTML0"/>
    <w:uiPriority w:val="99"/>
    <w:unhideWhenUsed/>
    <w:rsid w:val="006C18A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6C18A9"/>
    <w:rPr>
      <w:rFonts w:ascii="Courier New" w:eastAsia="Times New Roman" w:hAnsi="Courier New" w:cs="Courier New"/>
      <w:kern w:val="0"/>
      <w:sz w:val="20"/>
      <w:szCs w:val="20"/>
    </w:rPr>
  </w:style>
  <w:style w:type="character" w:styleId="af3">
    <w:name w:val="Hyperlink"/>
    <w:basedOn w:val="a0"/>
    <w:uiPriority w:val="99"/>
    <w:unhideWhenUsed/>
    <w:rsid w:val="006C18A9"/>
    <w:rPr>
      <w:color w:val="0563C1" w:themeColor="hyperlink"/>
      <w:u w:val="single"/>
    </w:rPr>
  </w:style>
  <w:style w:type="paragraph" w:styleId="af4">
    <w:name w:val="No Spacing"/>
    <w:uiPriority w:val="1"/>
    <w:qFormat/>
    <w:rsid w:val="006C18A9"/>
    <w:pPr>
      <w:widowControl w:val="0"/>
      <w:autoSpaceDE w:val="0"/>
      <w:autoSpaceDN w:val="0"/>
    </w:pPr>
    <w:rPr>
      <w:rFonts w:ascii="DFKai-SB" w:eastAsia="DFKai-SB" w:hAnsi="DFKai-SB" w:cs="DFKai-SB"/>
      <w:kern w:val="0"/>
      <w:sz w:val="22"/>
      <w:lang w:val="zh-HK" w:eastAsia="zh-HK" w:bidi="zh-HK"/>
    </w:rPr>
  </w:style>
  <w:style w:type="paragraph" w:customStyle="1" w:styleId="Default">
    <w:name w:val="Default"/>
    <w:rsid w:val="00E420A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DA67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f5">
    <w:name w:val="Title"/>
    <w:link w:val="af6"/>
    <w:uiPriority w:val="10"/>
    <w:qFormat/>
    <w:rsid w:val="004942E0"/>
    <w:pPr>
      <w:jc w:val="center"/>
    </w:pPr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customStyle="1" w:styleId="af6">
    <w:name w:val="標題 字元"/>
    <w:basedOn w:val="a0"/>
    <w:link w:val="af5"/>
    <w:uiPriority w:val="10"/>
    <w:rsid w:val="004942E0"/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styleId="af7">
    <w:name w:val="FollowedHyperlink"/>
    <w:basedOn w:val="a0"/>
    <w:uiPriority w:val="99"/>
    <w:semiHidden/>
    <w:unhideWhenUsed/>
    <w:rsid w:val="003A6D9D"/>
    <w:rPr>
      <w:color w:val="954F72" w:themeColor="followedHyperlink"/>
      <w:u w:val="single"/>
    </w:rPr>
  </w:style>
  <w:style w:type="character" w:customStyle="1" w:styleId="12">
    <w:name w:val="未解析的提及1"/>
    <w:basedOn w:val="a0"/>
    <w:uiPriority w:val="99"/>
    <w:semiHidden/>
    <w:unhideWhenUsed/>
    <w:rsid w:val="00807F92"/>
    <w:rPr>
      <w:color w:val="605E5C"/>
      <w:shd w:val="clear" w:color="auto" w:fill="E1DFDD"/>
    </w:rPr>
  </w:style>
  <w:style w:type="paragraph" w:styleId="af8">
    <w:name w:val="Note Heading"/>
    <w:basedOn w:val="a"/>
    <w:next w:val="a"/>
    <w:link w:val="af9"/>
    <w:uiPriority w:val="99"/>
    <w:unhideWhenUsed/>
    <w:rsid w:val="000D77E0"/>
    <w:rPr>
      <w:szCs w:val="24"/>
    </w:rPr>
  </w:style>
  <w:style w:type="character" w:customStyle="1" w:styleId="af9">
    <w:name w:val="註釋標題 字元"/>
    <w:basedOn w:val="a0"/>
    <w:link w:val="af8"/>
    <w:uiPriority w:val="99"/>
    <w:rsid w:val="000D77E0"/>
    <w:rPr>
      <w:szCs w:val="24"/>
    </w:rPr>
  </w:style>
  <w:style w:type="paragraph" w:styleId="afa">
    <w:name w:val="Closing"/>
    <w:basedOn w:val="a"/>
    <w:link w:val="afb"/>
    <w:uiPriority w:val="99"/>
    <w:unhideWhenUsed/>
    <w:rsid w:val="000D77E0"/>
    <w:pPr>
      <w:ind w:left="4252"/>
    </w:pPr>
    <w:rPr>
      <w:szCs w:val="24"/>
    </w:rPr>
  </w:style>
  <w:style w:type="character" w:customStyle="1" w:styleId="afb">
    <w:name w:val="結語 字元"/>
    <w:basedOn w:val="a0"/>
    <w:link w:val="afa"/>
    <w:uiPriority w:val="99"/>
    <w:rsid w:val="000D77E0"/>
    <w:rPr>
      <w:szCs w:val="24"/>
    </w:rPr>
  </w:style>
  <w:style w:type="character" w:customStyle="1" w:styleId="21">
    <w:name w:val="未解析的提及2"/>
    <w:basedOn w:val="a0"/>
    <w:uiPriority w:val="99"/>
    <w:semiHidden/>
    <w:unhideWhenUsed/>
    <w:rsid w:val="002E323F"/>
    <w:rPr>
      <w:color w:val="605E5C"/>
      <w:shd w:val="clear" w:color="auto" w:fill="E1DFDD"/>
    </w:rPr>
  </w:style>
  <w:style w:type="paragraph" w:styleId="afc">
    <w:name w:val="Revision"/>
    <w:hidden/>
    <w:uiPriority w:val="99"/>
    <w:semiHidden/>
    <w:rsid w:val="00107612"/>
  </w:style>
  <w:style w:type="paragraph" w:styleId="afd">
    <w:name w:val="footnote text"/>
    <w:basedOn w:val="a"/>
    <w:link w:val="afe"/>
    <w:uiPriority w:val="99"/>
    <w:semiHidden/>
    <w:unhideWhenUsed/>
    <w:rsid w:val="007E0A4C"/>
    <w:pPr>
      <w:snapToGrid w:val="0"/>
    </w:pPr>
    <w:rPr>
      <w:sz w:val="20"/>
      <w:szCs w:val="20"/>
    </w:rPr>
  </w:style>
  <w:style w:type="character" w:customStyle="1" w:styleId="afe">
    <w:name w:val="註腳文字 字元"/>
    <w:basedOn w:val="a0"/>
    <w:link w:val="afd"/>
    <w:uiPriority w:val="99"/>
    <w:semiHidden/>
    <w:rsid w:val="007E0A4C"/>
    <w:rPr>
      <w:sz w:val="20"/>
      <w:szCs w:val="20"/>
    </w:rPr>
  </w:style>
  <w:style w:type="character" w:styleId="aff">
    <w:name w:val="footnote reference"/>
    <w:basedOn w:val="a0"/>
    <w:uiPriority w:val="99"/>
    <w:semiHidden/>
    <w:unhideWhenUsed/>
    <w:rsid w:val="007E0A4C"/>
    <w:rPr>
      <w:vertAlign w:val="superscript"/>
    </w:rPr>
  </w:style>
  <w:style w:type="character" w:styleId="aff0">
    <w:name w:val="Emphasis"/>
    <w:basedOn w:val="a0"/>
    <w:uiPriority w:val="20"/>
    <w:qFormat/>
    <w:rsid w:val="00A271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2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1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3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4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21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0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53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7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4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48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12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5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F1B6FB-2B8F-4663-BC45-20F236053B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</Words>
  <Characters>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CHOW, Ying-kwan Connie</cp:lastModifiedBy>
  <cp:revision>3</cp:revision>
  <cp:lastPrinted>2021-12-29T09:39:00Z</cp:lastPrinted>
  <dcterms:created xsi:type="dcterms:W3CDTF">2022-01-24T07:52:00Z</dcterms:created>
  <dcterms:modified xsi:type="dcterms:W3CDTF">2022-01-24T07:52:00Z</dcterms:modified>
</cp:coreProperties>
</file>